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7726D9" w14:textId="77777777" w:rsidR="00167E46" w:rsidRDefault="00167E46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</w:p>
    <w:p w14:paraId="771A3A9B" w14:textId="77777777" w:rsidR="00167E46" w:rsidRDefault="00C31DD6">
      <w:pPr>
        <w:spacing w:before="120" w:after="120" w:line="360" w:lineRule="auto"/>
        <w:ind w:left="-425" w:right="-482"/>
        <w:rPr>
          <w:rFonts w:ascii="Arial" w:eastAsia="Arial" w:hAnsi="Arial" w:cs="Arial"/>
          <w:b/>
          <w:color w:val="0070C0"/>
          <w:sz w:val="36"/>
        </w:rPr>
      </w:pPr>
      <w:r>
        <w:rPr>
          <w:noProof/>
        </w:rPr>
        <w:drawing>
          <wp:inline distT="0" distB="0" distL="0" distR="0" wp14:anchorId="2ED47AA7" wp14:editId="28723548">
            <wp:extent cx="5274310" cy="1448435"/>
            <wp:effectExtent l="0" t="0" r="0" b="0"/>
            <wp:docPr id="43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4843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4473C2D" w14:textId="6D4E79F5" w:rsidR="00167E46" w:rsidRDefault="00BD6FF2">
      <w:pPr>
        <w:pStyle w:val="P68B1DB1-Normal1"/>
        <w:spacing w:before="120" w:after="120" w:line="360" w:lineRule="auto"/>
        <w:ind w:left="-425" w:right="-482"/>
        <w:jc w:val="center"/>
      </w:pPr>
      <w:r>
        <w:t xml:space="preserve">Η Λίμνη των </w:t>
      </w:r>
      <w:proofErr w:type="spellStart"/>
      <w:r w:rsidR="00E7273C">
        <w:rPr>
          <w:lang w:val="en-US"/>
        </w:rPr>
        <w:t>Sete</w:t>
      </w:r>
      <w:proofErr w:type="spellEnd"/>
      <w:r w:rsidR="00E7273C" w:rsidRPr="00E7273C">
        <w:t xml:space="preserve"> </w:t>
      </w:r>
      <w:proofErr w:type="spellStart"/>
      <w:r w:rsidR="00E7273C">
        <w:rPr>
          <w:lang w:val="en-US"/>
        </w:rPr>
        <w:t>Citades</w:t>
      </w:r>
      <w:proofErr w:type="spellEnd"/>
      <w:r w:rsidR="00E7273C" w:rsidRPr="00E7273C">
        <w:t xml:space="preserve"> (</w:t>
      </w:r>
      <w:r w:rsidR="00E7273C">
        <w:rPr>
          <w:lang w:val="en-US"/>
        </w:rPr>
        <w:t>E</w:t>
      </w:r>
      <w:proofErr w:type="spellStart"/>
      <w:r w:rsidR="00E7273C">
        <w:t>πτά</w:t>
      </w:r>
      <w:proofErr w:type="spellEnd"/>
      <w:r w:rsidR="00E7273C">
        <w:t xml:space="preserve"> Πόλεις)</w:t>
      </w:r>
      <w:r>
        <w:t xml:space="preserve"> – Δομή/περιεχόμενο μικτής έκθεσης</w:t>
      </w:r>
    </w:p>
    <w:p w14:paraId="7BDC6B87" w14:textId="2494C583" w:rsidR="00167E46" w:rsidRDefault="00C31DD6">
      <w:pPr>
        <w:pStyle w:val="P68B1DB1-Normal2"/>
        <w:spacing w:before="120" w:after="120" w:line="360" w:lineRule="auto"/>
        <w:ind w:left="-425" w:right="-482"/>
      </w:pPr>
      <w:bookmarkStart w:id="0" w:name="_heading=h.gjdgxs" w:colFirst="0" w:colLast="0"/>
      <w:bookmarkEnd w:id="0"/>
      <w:r>
        <w:t>Β</w:t>
      </w:r>
      <w:r w:rsidR="002D7B42">
        <w:t>Η</w:t>
      </w:r>
      <w:r>
        <w:t xml:space="preserve">ΜΑ 1: Σχεδιασμός του θέματος, καθορισμός των στόχων </w:t>
      </w:r>
    </w:p>
    <w:tbl>
      <w:tblPr>
        <w:tblStyle w:val="a"/>
        <w:tblW w:w="10350" w:type="dxa"/>
        <w:tblInd w:w="-10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600"/>
        <w:gridCol w:w="6750"/>
      </w:tblGrid>
      <w:tr w:rsidR="00167E46" w14:paraId="61BD9246" w14:textId="77777777" w:rsidTr="002F256E">
        <w:tc>
          <w:tcPr>
            <w:tcW w:w="360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52160A6F" w14:textId="77777777" w:rsidR="00167E46" w:rsidRPr="002F256E" w:rsidRDefault="00C31DD6">
            <w:pPr>
              <w:pStyle w:val="P68B1DB1-Normal3"/>
              <w:spacing w:line="360" w:lineRule="auto"/>
              <w:rPr>
                <w:b/>
                <w:bCs/>
              </w:rPr>
            </w:pPr>
            <w:r w:rsidRPr="002F256E">
              <w:rPr>
                <w:b/>
                <w:bCs/>
              </w:rPr>
              <w:t>Κύριο θέμα της έκθεσης:</w:t>
            </w:r>
          </w:p>
        </w:tc>
        <w:tc>
          <w:tcPr>
            <w:tcW w:w="675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329B2FD9" w14:textId="19D8790E" w:rsidR="00167E46" w:rsidRDefault="00C31DD6">
            <w:pPr>
              <w:pStyle w:val="P68B1DB1-Normal4"/>
              <w:spacing w:line="360" w:lineRule="auto"/>
              <w:rPr>
                <w:rFonts w:ascii="Times New Roman" w:eastAsia="Times New Roman" w:hAnsi="Times New Roman" w:cs="Times New Roman"/>
              </w:rPr>
            </w:pPr>
            <w:r>
              <w:t>Το κύριο θέμα της έκθεσης είναι η Λίμν</w:t>
            </w:r>
            <w:r w:rsidR="002F08B1">
              <w:t>η</w:t>
            </w:r>
            <w:r>
              <w:t xml:space="preserve"> των </w:t>
            </w:r>
            <w:proofErr w:type="spellStart"/>
            <w:r w:rsidR="00C26345">
              <w:rPr>
                <w:lang w:val="en-US"/>
              </w:rPr>
              <w:t>Sete</w:t>
            </w:r>
            <w:proofErr w:type="spellEnd"/>
            <w:r w:rsidR="00C26345" w:rsidRPr="00C26345">
              <w:t xml:space="preserve"> </w:t>
            </w:r>
            <w:proofErr w:type="spellStart"/>
            <w:r w:rsidR="00C26345">
              <w:rPr>
                <w:lang w:val="en-US"/>
              </w:rPr>
              <w:t>Citades</w:t>
            </w:r>
            <w:proofErr w:type="spellEnd"/>
            <w:r>
              <w:t xml:space="preserve"> στις Αζόρες.</w:t>
            </w:r>
          </w:p>
          <w:p w14:paraId="0687646A" w14:textId="77777777" w:rsidR="00167E46" w:rsidRDefault="00167E4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</w:rPr>
            </w:pPr>
          </w:p>
          <w:p w14:paraId="1323DC0D" w14:textId="0DB0836C" w:rsidR="00167E46" w:rsidRDefault="00C31DD6">
            <w:pPr>
              <w:pStyle w:val="P68B1DB1-Normal4"/>
              <w:spacing w:line="360" w:lineRule="auto"/>
              <w:rPr>
                <w:rFonts w:ascii="Times New Roman" w:eastAsia="Times New Roman" w:hAnsi="Times New Roman" w:cs="Times New Roman"/>
              </w:rPr>
            </w:pPr>
            <w:r>
              <w:t xml:space="preserve">Το επίκεντρο θα είναι το φυσικό περιβάλλον (μορφολογία και γεωλογία των Αζορών, η λίμνη και το ηφαίστειο των </w:t>
            </w:r>
            <w:proofErr w:type="spellStart"/>
            <w:r w:rsidR="00C26345">
              <w:t>Cete</w:t>
            </w:r>
            <w:proofErr w:type="spellEnd"/>
            <w:r w:rsidR="00C26345">
              <w:t xml:space="preserve"> </w:t>
            </w:r>
            <w:proofErr w:type="spellStart"/>
            <w:r w:rsidR="00C26345">
              <w:t>Citades</w:t>
            </w:r>
            <w:proofErr w:type="spellEnd"/>
            <w:r>
              <w:t>), η πανίδα και η χλωρίδα κα</w:t>
            </w:r>
            <w:r w:rsidR="002F08B1">
              <w:t>θώς και</w:t>
            </w:r>
            <w:r>
              <w:t xml:space="preserve"> ο πολιτισμός και η ιστορία της περιοχής.</w:t>
            </w:r>
          </w:p>
        </w:tc>
      </w:tr>
      <w:tr w:rsidR="00167E46" w14:paraId="6E2A9583" w14:textId="77777777" w:rsidTr="002F256E">
        <w:tc>
          <w:tcPr>
            <w:tcW w:w="360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40A16012" w14:textId="77777777" w:rsidR="00167E46" w:rsidRPr="002F256E" w:rsidRDefault="00C31DD6">
            <w:pPr>
              <w:pStyle w:val="P68B1DB1-Normal3"/>
              <w:spacing w:line="360" w:lineRule="auto"/>
              <w:rPr>
                <w:b/>
                <w:bCs/>
              </w:rPr>
            </w:pPr>
            <w:r w:rsidRPr="002F256E">
              <w:rPr>
                <w:b/>
                <w:bCs/>
              </w:rPr>
              <w:t>Εκπαιδευτικοί στόχοι της έκθεσης:</w:t>
            </w:r>
          </w:p>
        </w:tc>
        <w:tc>
          <w:tcPr>
            <w:tcW w:w="675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09EF67D0" w14:textId="3E9A8BE3" w:rsidR="00167E46" w:rsidRDefault="00C31DD6">
            <w:pPr>
              <w:pStyle w:val="P68B1DB1-Normal5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</w:pPr>
            <w:r>
              <w:t>Εμπλουτ</w:t>
            </w:r>
            <w:r w:rsidR="002F08B1">
              <w:t>ισμός</w:t>
            </w:r>
            <w:r>
              <w:t xml:space="preserve"> </w:t>
            </w:r>
            <w:r w:rsidR="002F08B1">
              <w:t>των γνώσεων</w:t>
            </w:r>
            <w:r>
              <w:t xml:space="preserve"> των μαθητών σχετικά με το φυσικό περιβάλλον και τη γεωγραφία των Αζορών</w:t>
            </w:r>
          </w:p>
          <w:p w14:paraId="406E3ECD" w14:textId="160C2020" w:rsidR="00167E46" w:rsidRDefault="00C31DD6">
            <w:pPr>
              <w:pStyle w:val="P68B1DB1-Normal5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</w:pPr>
            <w:r>
              <w:t xml:space="preserve">Ενίσχυση της συνεργασίας </w:t>
            </w:r>
            <w:r w:rsidR="002F08B1">
              <w:t>μεταξύ των μαθητών</w:t>
            </w:r>
            <w:r>
              <w:t xml:space="preserve"> στην ανάπτυξη των εκθεμάτων</w:t>
            </w:r>
          </w:p>
          <w:p w14:paraId="606C06B4" w14:textId="23E337CE" w:rsidR="00167E46" w:rsidRDefault="00C31DD6">
            <w:pPr>
              <w:pStyle w:val="P68B1DB1-Normal5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</w:pPr>
            <w:r>
              <w:t>Εμπλου</w:t>
            </w:r>
            <w:r w:rsidR="002F08B1">
              <w:t>τισμός του λεξιλογίου των μαθητών</w:t>
            </w:r>
            <w:r>
              <w:t xml:space="preserve"> με μια ποικιλία</w:t>
            </w:r>
            <w:r w:rsidR="002F08B1">
              <w:t xml:space="preserve"> νέων</w:t>
            </w:r>
            <w:r>
              <w:t xml:space="preserve"> λέξεων, με έμφαση στο μουσειακό λεξιλόγιο </w:t>
            </w:r>
          </w:p>
          <w:p w14:paraId="51B37F61" w14:textId="4F498234" w:rsidR="00167E46" w:rsidRDefault="00C31DD6" w:rsidP="002F08B1">
            <w:pPr>
              <w:pStyle w:val="P68B1DB1-Normal5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</w:pPr>
            <w:r>
              <w:t xml:space="preserve">Ενίσχυση του σεβασμού των μαθητών για το φυσικό περιβάλλον και </w:t>
            </w:r>
            <w:r w:rsidR="002F08B1">
              <w:t xml:space="preserve">η </w:t>
            </w:r>
            <w:r>
              <w:t xml:space="preserve">ανάδειξη της σημασίας </w:t>
            </w:r>
            <w:r w:rsidR="002F08B1">
              <w:t>για τη διατήρησή του</w:t>
            </w:r>
            <w:r>
              <w:t xml:space="preserve"> </w:t>
            </w:r>
          </w:p>
        </w:tc>
      </w:tr>
    </w:tbl>
    <w:p w14:paraId="72B6A44B" w14:textId="77777777" w:rsidR="00167E46" w:rsidRDefault="00167E46">
      <w:pPr>
        <w:spacing w:before="360" w:after="120" w:line="360" w:lineRule="auto"/>
        <w:ind w:left="-425" w:right="-624"/>
        <w:rPr>
          <w:rFonts w:ascii="Arial" w:eastAsia="Arial" w:hAnsi="Arial" w:cs="Arial"/>
          <w:b/>
          <w:color w:val="0070C0"/>
          <w:sz w:val="28"/>
        </w:rPr>
      </w:pPr>
      <w:bookmarkStart w:id="1" w:name="_heading=h.30j0zll" w:colFirst="0" w:colLast="0"/>
      <w:bookmarkEnd w:id="1"/>
    </w:p>
    <w:p w14:paraId="63C9CC0D" w14:textId="486EA8C1" w:rsidR="00167E46" w:rsidRDefault="00C31DD6">
      <w:pPr>
        <w:pStyle w:val="P68B1DB1-Normal2"/>
        <w:spacing w:before="360" w:after="120" w:line="360" w:lineRule="auto"/>
        <w:ind w:left="-425" w:right="-624"/>
      </w:pPr>
      <w:r>
        <w:lastRenderedPageBreak/>
        <w:t>Β</w:t>
      </w:r>
      <w:r w:rsidR="002F08B1">
        <w:t>Η</w:t>
      </w:r>
      <w:r>
        <w:t xml:space="preserve">ΜΑ 2: Ανάπτυξη </w:t>
      </w:r>
      <w:proofErr w:type="spellStart"/>
      <w:r>
        <w:t>υπο</w:t>
      </w:r>
      <w:proofErr w:type="spellEnd"/>
      <w:r>
        <w:t xml:space="preserve">-θεμάτων </w:t>
      </w:r>
    </w:p>
    <w:tbl>
      <w:tblPr>
        <w:tblStyle w:val="a0"/>
        <w:tblW w:w="10350" w:type="dxa"/>
        <w:tblInd w:w="-10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420"/>
        <w:gridCol w:w="6930"/>
      </w:tblGrid>
      <w:tr w:rsidR="00167E46" w14:paraId="7B590622" w14:textId="77777777" w:rsidTr="00BF632D">
        <w:tc>
          <w:tcPr>
            <w:tcW w:w="342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4FA603D6" w14:textId="072DB46D" w:rsidR="00167E46" w:rsidRPr="002F256E" w:rsidRDefault="00C31DD6">
            <w:pPr>
              <w:pStyle w:val="P68B1DB1-Normal3"/>
              <w:spacing w:line="360" w:lineRule="auto"/>
              <w:jc w:val="center"/>
              <w:rPr>
                <w:b/>
                <w:bCs/>
              </w:rPr>
            </w:pPr>
            <w:bookmarkStart w:id="2" w:name="_heading=h.1fob9te" w:colFirst="0" w:colLast="0"/>
            <w:bookmarkEnd w:id="2"/>
            <w:proofErr w:type="spellStart"/>
            <w:r w:rsidRPr="002F256E">
              <w:rPr>
                <w:b/>
                <w:bCs/>
              </w:rPr>
              <w:t>Υπο</w:t>
            </w:r>
            <w:proofErr w:type="spellEnd"/>
            <w:r w:rsidR="002D7B42" w:rsidRPr="002F256E">
              <w:rPr>
                <w:b/>
                <w:bCs/>
              </w:rPr>
              <w:t>-ενότητες</w:t>
            </w:r>
          </w:p>
        </w:tc>
        <w:tc>
          <w:tcPr>
            <w:tcW w:w="693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2EEDFEE9" w14:textId="77777777" w:rsidR="00167E46" w:rsidRPr="002F256E" w:rsidRDefault="00C31DD6">
            <w:pPr>
              <w:pStyle w:val="P68B1DB1-Normal3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2F256E">
              <w:rPr>
                <w:b/>
                <w:bCs/>
              </w:rPr>
              <w:t>Υπο</w:t>
            </w:r>
            <w:proofErr w:type="spellEnd"/>
            <w:r w:rsidRPr="002F256E">
              <w:rPr>
                <w:b/>
                <w:bCs/>
              </w:rPr>
              <w:t xml:space="preserve">-θέματα </w:t>
            </w:r>
          </w:p>
        </w:tc>
      </w:tr>
      <w:tr w:rsidR="00167E46" w14:paraId="279A913B" w14:textId="77777777" w:rsidTr="00BF632D">
        <w:tc>
          <w:tcPr>
            <w:tcW w:w="342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214D5039" w14:textId="77777777" w:rsidR="00167E46" w:rsidRPr="002F256E" w:rsidRDefault="00C31DD6">
            <w:pPr>
              <w:pStyle w:val="P68B1DB1-Normal6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442" w:hanging="284"/>
              <w:rPr>
                <w:sz w:val="24"/>
                <w:szCs w:val="22"/>
              </w:rPr>
            </w:pPr>
            <w:r w:rsidRPr="002F256E">
              <w:rPr>
                <w:sz w:val="24"/>
                <w:szCs w:val="22"/>
              </w:rPr>
              <w:t>Μορφολογία και Γεωλογία</w:t>
            </w:r>
          </w:p>
        </w:tc>
        <w:tc>
          <w:tcPr>
            <w:tcW w:w="693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2E0B5693" w14:textId="77777777" w:rsidR="00167E46" w:rsidRDefault="00C31DD6">
            <w:pPr>
              <w:pStyle w:val="P68B1DB1-Normal4"/>
              <w:spacing w:line="360" w:lineRule="auto"/>
              <w:rPr>
                <w:rFonts w:ascii="Times New Roman" w:eastAsia="Times New Roman" w:hAnsi="Times New Roman" w:cs="Times New Roman"/>
              </w:rPr>
            </w:pPr>
            <w:r>
              <w:t>Γεωμορφολογικά χαρακτηριστικά της περιοχής</w:t>
            </w:r>
          </w:p>
          <w:p w14:paraId="544CF688" w14:textId="28F0CDE1" w:rsidR="00167E46" w:rsidRPr="002F256E" w:rsidRDefault="00C31DD6" w:rsidP="002F256E">
            <w:pPr>
              <w:pStyle w:val="P68B1DB1-Normal4"/>
              <w:spacing w:line="360" w:lineRule="auto"/>
              <w:rPr>
                <w:rFonts w:ascii="Times New Roman" w:eastAsia="Times New Roman" w:hAnsi="Times New Roman" w:cs="Times New Roman"/>
              </w:rPr>
            </w:pPr>
            <w:r>
              <w:t xml:space="preserve">Γεωλογία – Ηφαίστειο των </w:t>
            </w:r>
            <w:proofErr w:type="spellStart"/>
            <w:r w:rsidR="00C26345">
              <w:t>Cete</w:t>
            </w:r>
            <w:proofErr w:type="spellEnd"/>
            <w:r w:rsidR="00C26345">
              <w:t xml:space="preserve"> </w:t>
            </w:r>
            <w:proofErr w:type="spellStart"/>
            <w:r w:rsidR="00C26345">
              <w:t>Citades</w:t>
            </w:r>
            <w:proofErr w:type="spellEnd"/>
          </w:p>
        </w:tc>
      </w:tr>
      <w:tr w:rsidR="00167E46" w14:paraId="51A6F51F" w14:textId="77777777" w:rsidTr="00BF632D">
        <w:tc>
          <w:tcPr>
            <w:tcW w:w="342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6FC24565" w14:textId="1912B200" w:rsidR="00167E46" w:rsidRPr="002F256E" w:rsidRDefault="002F08B1">
            <w:pPr>
              <w:pStyle w:val="P68B1DB1-Normal6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442" w:hanging="284"/>
              <w:rPr>
                <w:sz w:val="24"/>
                <w:szCs w:val="22"/>
              </w:rPr>
            </w:pPr>
            <w:r w:rsidRPr="002F256E">
              <w:rPr>
                <w:sz w:val="24"/>
                <w:szCs w:val="22"/>
              </w:rPr>
              <w:t>Χλωρίδα και πανίδα</w:t>
            </w:r>
          </w:p>
        </w:tc>
        <w:tc>
          <w:tcPr>
            <w:tcW w:w="693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0AED200B" w14:textId="07C03071" w:rsidR="00167E46" w:rsidRDefault="002F08B1">
            <w:pPr>
              <w:pStyle w:val="P68B1DB1-Normal4"/>
              <w:spacing w:line="360" w:lineRule="auto"/>
            </w:pPr>
            <w:r>
              <w:t xml:space="preserve">Φυσική κληρονομιά </w:t>
            </w:r>
          </w:p>
          <w:p w14:paraId="45F2EC49" w14:textId="280FB8B1" w:rsidR="00167E46" w:rsidRPr="002F08B1" w:rsidRDefault="002F08B1">
            <w:pPr>
              <w:pStyle w:val="P68B1DB1-Normal4"/>
              <w:spacing w:line="360" w:lineRule="auto"/>
            </w:pPr>
            <w:r>
              <w:t xml:space="preserve">Η άγρια ζωή της περιοχής των </w:t>
            </w:r>
            <w:r w:rsidR="00C26345">
              <w:t>Cete Citades</w:t>
            </w:r>
            <w:r>
              <w:t xml:space="preserve"> </w:t>
            </w:r>
          </w:p>
          <w:p w14:paraId="135F7F65" w14:textId="249F337B" w:rsidR="00167E46" w:rsidRDefault="002F08B1">
            <w:pPr>
              <w:pStyle w:val="P68B1DB1-Normal7"/>
              <w:spacing w:line="360" w:lineRule="auto"/>
            </w:pPr>
            <w:r>
              <w:t xml:space="preserve">Η χλωρίδα της περιοχής των </w:t>
            </w:r>
            <w:r w:rsidR="00C26345">
              <w:t>Cete Citades</w:t>
            </w:r>
            <w:r>
              <w:t xml:space="preserve">  </w:t>
            </w:r>
          </w:p>
        </w:tc>
      </w:tr>
      <w:tr w:rsidR="00167E46" w14:paraId="54D899E0" w14:textId="77777777" w:rsidTr="00BF632D">
        <w:tc>
          <w:tcPr>
            <w:tcW w:w="342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0D167F48" w14:textId="77777777" w:rsidR="00167E46" w:rsidRPr="002F256E" w:rsidRDefault="00C31DD6">
            <w:pPr>
              <w:pStyle w:val="P68B1DB1-Normal6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442" w:hanging="284"/>
              <w:rPr>
                <w:sz w:val="24"/>
                <w:szCs w:val="22"/>
              </w:rPr>
            </w:pPr>
            <w:r w:rsidRPr="002F256E">
              <w:rPr>
                <w:sz w:val="24"/>
                <w:szCs w:val="22"/>
              </w:rPr>
              <w:t>Πολιτισμός και Ιστορία</w:t>
            </w:r>
          </w:p>
        </w:tc>
        <w:tc>
          <w:tcPr>
            <w:tcW w:w="693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331D988A" w14:textId="6DF43A75" w:rsidR="00167E46" w:rsidRDefault="002F08B1">
            <w:pPr>
              <w:pStyle w:val="P68B1DB1-Normal4"/>
              <w:spacing w:line="360" w:lineRule="auto"/>
            </w:pPr>
            <w:r>
              <w:t xml:space="preserve">Το πολιτιστικό υπόβαθρο των ανθρώπων που </w:t>
            </w:r>
            <w:r w:rsidR="007B7ECA">
              <w:t>κατοίκησαν τις</w:t>
            </w:r>
            <w:r>
              <w:t xml:space="preserve"> Αζόρες και ειδικότερα </w:t>
            </w:r>
            <w:r w:rsidR="007B7ECA">
              <w:t>την περιοχή</w:t>
            </w:r>
            <w:r>
              <w:t xml:space="preserve"> των </w:t>
            </w:r>
            <w:proofErr w:type="spellStart"/>
            <w:r w:rsidR="00C26345">
              <w:t>Cete</w:t>
            </w:r>
            <w:proofErr w:type="spellEnd"/>
            <w:r w:rsidR="00C26345">
              <w:t xml:space="preserve"> </w:t>
            </w:r>
            <w:proofErr w:type="spellStart"/>
            <w:r w:rsidR="00C26345">
              <w:t>Citades</w:t>
            </w:r>
            <w:proofErr w:type="spellEnd"/>
          </w:p>
          <w:p w14:paraId="1171C67E" w14:textId="6411C562" w:rsidR="00167E46" w:rsidRDefault="00C31DD6">
            <w:pPr>
              <w:pStyle w:val="P68B1DB1-Normal4"/>
              <w:spacing w:line="360" w:lineRule="auto"/>
            </w:pPr>
            <w:r>
              <w:t xml:space="preserve">Ένας </w:t>
            </w:r>
            <w:r w:rsidR="007B7ECA">
              <w:t>μύθος</w:t>
            </w:r>
            <w:r>
              <w:t xml:space="preserve"> γύρω από την προέλευση της λίμνης των </w:t>
            </w:r>
            <w:proofErr w:type="spellStart"/>
            <w:r w:rsidR="00C26345">
              <w:t>Cete</w:t>
            </w:r>
            <w:proofErr w:type="spellEnd"/>
            <w:r w:rsidR="00C26345">
              <w:t xml:space="preserve"> </w:t>
            </w:r>
            <w:proofErr w:type="spellStart"/>
            <w:r w:rsidR="00C26345">
              <w:t>Citades</w:t>
            </w:r>
            <w:proofErr w:type="spellEnd"/>
          </w:p>
        </w:tc>
      </w:tr>
    </w:tbl>
    <w:p w14:paraId="149418DE" w14:textId="3B2E6A93" w:rsidR="00167E46" w:rsidRDefault="00C31DD6">
      <w:pPr>
        <w:pStyle w:val="P68B1DB1-Normal2"/>
        <w:spacing w:before="360" w:after="120" w:line="360" w:lineRule="auto"/>
        <w:ind w:left="-425" w:right="-624"/>
      </w:pPr>
      <w:r>
        <w:t>Β</w:t>
      </w:r>
      <w:r w:rsidR="007B7ECA">
        <w:t>Η</w:t>
      </w:r>
      <w:r>
        <w:t xml:space="preserve">ΜΑ 3: Δημιουργία λίστας </w:t>
      </w:r>
      <w:r w:rsidR="001C02DA">
        <w:t>εκθεμάτων</w:t>
      </w:r>
    </w:p>
    <w:tbl>
      <w:tblPr>
        <w:tblStyle w:val="a1"/>
        <w:tblW w:w="10350" w:type="dxa"/>
        <w:tblInd w:w="-10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0"/>
        <w:gridCol w:w="3870"/>
        <w:gridCol w:w="1800"/>
        <w:gridCol w:w="2430"/>
        <w:gridCol w:w="1620"/>
      </w:tblGrid>
      <w:tr w:rsidR="00167E46" w:rsidRPr="00931765" w14:paraId="0CB1B070" w14:textId="77777777" w:rsidTr="00BF632D">
        <w:trPr>
          <w:trHeight w:val="529"/>
        </w:trPr>
        <w:tc>
          <w:tcPr>
            <w:tcW w:w="63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108AC51B" w14:textId="77777777" w:rsidR="00167E46" w:rsidRPr="00931765" w:rsidRDefault="00167E46">
            <w:pPr>
              <w:spacing w:line="360" w:lineRule="auto"/>
              <w:jc w:val="center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</w:p>
        </w:tc>
        <w:tc>
          <w:tcPr>
            <w:tcW w:w="387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36B86916" w14:textId="77777777" w:rsidR="00167E46" w:rsidRPr="00931765" w:rsidRDefault="00C31DD6">
            <w:pPr>
              <w:pStyle w:val="P68B1DB1-Normal3"/>
              <w:spacing w:line="360" w:lineRule="auto"/>
              <w:rPr>
                <w:b/>
                <w:bCs/>
                <w:szCs w:val="24"/>
              </w:rPr>
            </w:pPr>
            <w:r w:rsidRPr="00931765">
              <w:rPr>
                <w:b/>
                <w:bCs/>
                <w:szCs w:val="24"/>
              </w:rPr>
              <w:t>Όνομα του αντικειμένου</w:t>
            </w:r>
          </w:p>
        </w:tc>
        <w:tc>
          <w:tcPr>
            <w:tcW w:w="180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5BA44762" w14:textId="77777777" w:rsidR="00167E46" w:rsidRPr="00931765" w:rsidRDefault="00C31DD6">
            <w:pPr>
              <w:pStyle w:val="P68B1DB1-Normal3"/>
              <w:spacing w:line="360" w:lineRule="auto"/>
              <w:rPr>
                <w:b/>
                <w:bCs/>
                <w:szCs w:val="24"/>
              </w:rPr>
            </w:pPr>
            <w:r w:rsidRPr="00931765">
              <w:rPr>
                <w:b/>
                <w:bCs/>
                <w:szCs w:val="24"/>
              </w:rPr>
              <w:t>Τύπος</w:t>
            </w:r>
          </w:p>
        </w:tc>
        <w:tc>
          <w:tcPr>
            <w:tcW w:w="243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48536500" w14:textId="7EBB5D2B" w:rsidR="00167E46" w:rsidRPr="00931765" w:rsidRDefault="00C31DD6">
            <w:pPr>
              <w:pStyle w:val="P68B1DB1-Normal3"/>
              <w:spacing w:line="360" w:lineRule="auto"/>
              <w:rPr>
                <w:b/>
                <w:bCs/>
                <w:szCs w:val="24"/>
              </w:rPr>
            </w:pPr>
            <w:proofErr w:type="spellStart"/>
            <w:r w:rsidRPr="00931765">
              <w:rPr>
                <w:b/>
                <w:bCs/>
                <w:szCs w:val="24"/>
              </w:rPr>
              <w:t>Υπο</w:t>
            </w:r>
            <w:proofErr w:type="spellEnd"/>
            <w:r w:rsidR="001C02DA" w:rsidRPr="00931765">
              <w:rPr>
                <w:b/>
                <w:bCs/>
                <w:szCs w:val="24"/>
              </w:rPr>
              <w:t>-</w:t>
            </w:r>
            <w:r w:rsidRPr="00931765">
              <w:rPr>
                <w:b/>
                <w:bCs/>
                <w:szCs w:val="24"/>
              </w:rPr>
              <w:t>ενότητα</w:t>
            </w:r>
          </w:p>
        </w:tc>
        <w:tc>
          <w:tcPr>
            <w:tcW w:w="162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42568824" w14:textId="77777777" w:rsidR="00167E46" w:rsidRPr="00931765" w:rsidRDefault="00C31DD6">
            <w:pPr>
              <w:pStyle w:val="P68B1DB1-Normal3"/>
              <w:spacing w:line="360" w:lineRule="auto"/>
              <w:jc w:val="center"/>
              <w:rPr>
                <w:b/>
                <w:bCs/>
                <w:szCs w:val="24"/>
              </w:rPr>
            </w:pPr>
            <w:r w:rsidRPr="00931765">
              <w:rPr>
                <w:b/>
                <w:bCs/>
                <w:szCs w:val="24"/>
              </w:rPr>
              <w:t>Δημιουργία</w:t>
            </w:r>
          </w:p>
        </w:tc>
      </w:tr>
      <w:tr w:rsidR="00167E46" w:rsidRPr="00931765" w14:paraId="6164068A" w14:textId="77777777" w:rsidTr="00BF632D">
        <w:trPr>
          <w:trHeight w:val="463"/>
        </w:trPr>
        <w:tc>
          <w:tcPr>
            <w:tcW w:w="63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17CA669F" w14:textId="77777777" w:rsidR="00167E46" w:rsidRPr="00931765" w:rsidRDefault="00C31DD6">
            <w:pPr>
              <w:pStyle w:val="P68B1DB1-Normal8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16"/>
              <w:rPr>
                <w:sz w:val="24"/>
                <w:szCs w:val="24"/>
              </w:rPr>
            </w:pPr>
            <w:r w:rsidRPr="00931765">
              <w:rPr>
                <w:sz w:val="24"/>
                <w:szCs w:val="24"/>
              </w:rPr>
              <w:t>1.</w:t>
            </w:r>
          </w:p>
        </w:tc>
        <w:tc>
          <w:tcPr>
            <w:tcW w:w="387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1A99DFF2" w14:textId="492A1E7B" w:rsidR="00167E46" w:rsidRPr="00931765" w:rsidRDefault="00C31DD6">
            <w:pPr>
              <w:pStyle w:val="P68B1DB1-Normal4"/>
              <w:spacing w:line="360" w:lineRule="auto"/>
              <w:rPr>
                <w:szCs w:val="24"/>
              </w:rPr>
            </w:pPr>
            <w:proofErr w:type="spellStart"/>
            <w:r w:rsidRPr="00931765">
              <w:rPr>
                <w:szCs w:val="24"/>
              </w:rPr>
              <w:t>Διαδραστικός</w:t>
            </w:r>
            <w:proofErr w:type="spellEnd"/>
            <w:r w:rsidRPr="00931765">
              <w:rPr>
                <w:szCs w:val="24"/>
              </w:rPr>
              <w:t xml:space="preserve"> χάρτης με τη μορφολογία της περιοχής τ</w:t>
            </w:r>
            <w:r w:rsidR="00C26345" w:rsidRPr="00931765">
              <w:rPr>
                <w:szCs w:val="24"/>
              </w:rPr>
              <w:t>ων</w:t>
            </w:r>
            <w:r w:rsidRPr="00931765">
              <w:rPr>
                <w:szCs w:val="24"/>
              </w:rPr>
              <w:t xml:space="preserve"> </w:t>
            </w:r>
            <w:proofErr w:type="spellStart"/>
            <w:r w:rsidRPr="00931765">
              <w:rPr>
                <w:szCs w:val="24"/>
              </w:rPr>
              <w:t>Sete</w:t>
            </w:r>
            <w:proofErr w:type="spellEnd"/>
            <w:r w:rsidRPr="00931765">
              <w:rPr>
                <w:szCs w:val="24"/>
              </w:rPr>
              <w:t xml:space="preserve"> </w:t>
            </w:r>
            <w:proofErr w:type="spellStart"/>
            <w:r w:rsidRPr="00931765">
              <w:rPr>
                <w:szCs w:val="24"/>
              </w:rPr>
              <w:t>Cidades</w:t>
            </w:r>
            <w:proofErr w:type="spellEnd"/>
            <w:r w:rsidRPr="00931765">
              <w:rPr>
                <w:szCs w:val="24"/>
              </w:rPr>
              <w:t xml:space="preserve"> (Επτά Πόλεις) (</w:t>
            </w:r>
            <w:proofErr w:type="spellStart"/>
            <w:r w:rsidRPr="00931765">
              <w:rPr>
                <w:szCs w:val="24"/>
              </w:rPr>
              <w:t>προσβάσιμος</w:t>
            </w:r>
            <w:proofErr w:type="spellEnd"/>
            <w:r w:rsidRPr="00931765">
              <w:rPr>
                <w:szCs w:val="24"/>
              </w:rPr>
              <w:t xml:space="preserve"> μέσω κωδικού QR)</w:t>
            </w:r>
          </w:p>
          <w:p w14:paraId="1C30F96B" w14:textId="77777777" w:rsidR="00167E46" w:rsidRPr="00931765" w:rsidRDefault="00167E46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1DDD41AF" w14:textId="097C42D0" w:rsidR="00167E46" w:rsidRPr="00931765" w:rsidRDefault="007B7ECA">
            <w:pPr>
              <w:pStyle w:val="P68B1DB1-Normal4"/>
              <w:spacing w:line="360" w:lineRule="auto"/>
              <w:rPr>
                <w:szCs w:val="24"/>
              </w:rPr>
            </w:pPr>
            <w:r w:rsidRPr="00931765">
              <w:rPr>
                <w:szCs w:val="24"/>
              </w:rPr>
              <w:t xml:space="preserve">Ψηφιακός και υλικός </w:t>
            </w:r>
          </w:p>
        </w:tc>
        <w:tc>
          <w:tcPr>
            <w:tcW w:w="243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4C2D98CF" w14:textId="77777777" w:rsidR="00167E46" w:rsidRPr="00931765" w:rsidRDefault="00C31DD6">
            <w:pPr>
              <w:pStyle w:val="P68B1DB1-Normal4"/>
              <w:spacing w:line="360" w:lineRule="auto"/>
              <w:rPr>
                <w:szCs w:val="24"/>
              </w:rPr>
            </w:pPr>
            <w:r w:rsidRPr="00931765">
              <w:rPr>
                <w:szCs w:val="24"/>
              </w:rPr>
              <w:t>Μορφολογία και Γεωλογία</w:t>
            </w:r>
          </w:p>
        </w:tc>
        <w:tc>
          <w:tcPr>
            <w:tcW w:w="162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0C4C2CEC" w14:textId="77777777" w:rsidR="00167E46" w:rsidRPr="00931765" w:rsidRDefault="00C31DD6">
            <w:pPr>
              <w:pStyle w:val="P68B1DB1-Normal4"/>
              <w:spacing w:line="360" w:lineRule="auto"/>
              <w:rPr>
                <w:szCs w:val="24"/>
              </w:rPr>
            </w:pPr>
            <w:r w:rsidRPr="00931765">
              <w:rPr>
                <w:szCs w:val="24"/>
              </w:rPr>
              <w:t>Ναι</w:t>
            </w:r>
          </w:p>
        </w:tc>
      </w:tr>
      <w:tr w:rsidR="00167E46" w:rsidRPr="00931765" w14:paraId="142B64C6" w14:textId="77777777" w:rsidTr="00BF632D">
        <w:trPr>
          <w:trHeight w:val="463"/>
        </w:trPr>
        <w:tc>
          <w:tcPr>
            <w:tcW w:w="63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555BCDCC" w14:textId="77777777" w:rsidR="00167E46" w:rsidRPr="00931765" w:rsidRDefault="00C31DD6">
            <w:pPr>
              <w:pStyle w:val="P68B1DB1-Normal8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16"/>
              <w:rPr>
                <w:sz w:val="24"/>
                <w:szCs w:val="24"/>
              </w:rPr>
            </w:pPr>
            <w:r w:rsidRPr="00931765">
              <w:rPr>
                <w:sz w:val="24"/>
                <w:szCs w:val="24"/>
              </w:rPr>
              <w:t>2.</w:t>
            </w:r>
          </w:p>
        </w:tc>
        <w:tc>
          <w:tcPr>
            <w:tcW w:w="387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3DF2FA01" w14:textId="37A7FDE7" w:rsidR="00167E46" w:rsidRPr="00931765" w:rsidRDefault="00C31DD6">
            <w:pPr>
              <w:pStyle w:val="P68B1DB1-Normal4"/>
              <w:spacing w:line="360" w:lineRule="auto"/>
              <w:rPr>
                <w:szCs w:val="24"/>
              </w:rPr>
            </w:pPr>
            <w:r w:rsidRPr="00931765">
              <w:rPr>
                <w:szCs w:val="24"/>
              </w:rPr>
              <w:t xml:space="preserve">Φωτογραφίες και γεωλογικά χαρακτηριστικά </w:t>
            </w:r>
            <w:r w:rsidR="007B7ECA" w:rsidRPr="00931765">
              <w:rPr>
                <w:szCs w:val="24"/>
              </w:rPr>
              <w:t>του κρατήρα</w:t>
            </w:r>
            <w:r w:rsidRPr="00931765">
              <w:rPr>
                <w:szCs w:val="24"/>
              </w:rPr>
              <w:t xml:space="preserve"> του ηφαιστείου</w:t>
            </w:r>
            <w:r w:rsidR="007B7ECA" w:rsidRPr="00931765">
              <w:rPr>
                <w:szCs w:val="24"/>
              </w:rPr>
              <w:t xml:space="preserve"> των </w:t>
            </w:r>
            <w:r w:rsidR="00C26345" w:rsidRPr="00931765">
              <w:rPr>
                <w:szCs w:val="24"/>
              </w:rPr>
              <w:t>Cete Citades</w:t>
            </w:r>
            <w:r w:rsidR="007B7ECA" w:rsidRPr="00931765">
              <w:rPr>
                <w:szCs w:val="24"/>
              </w:rPr>
              <w:t xml:space="preserve"> </w:t>
            </w:r>
            <w:r w:rsidRPr="00931765">
              <w:rPr>
                <w:szCs w:val="24"/>
              </w:rPr>
              <w:t xml:space="preserve"> </w:t>
            </w:r>
          </w:p>
        </w:tc>
        <w:tc>
          <w:tcPr>
            <w:tcW w:w="180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2D6DCB9C" w14:textId="694C5B68" w:rsidR="00167E46" w:rsidRPr="00931765" w:rsidRDefault="007B7ECA">
            <w:pPr>
              <w:pStyle w:val="P68B1DB1-Normal4"/>
              <w:spacing w:line="360" w:lineRule="auto"/>
              <w:rPr>
                <w:szCs w:val="24"/>
              </w:rPr>
            </w:pPr>
            <w:r w:rsidRPr="00931765">
              <w:rPr>
                <w:szCs w:val="24"/>
              </w:rPr>
              <w:t xml:space="preserve">Υλικός </w:t>
            </w:r>
          </w:p>
        </w:tc>
        <w:tc>
          <w:tcPr>
            <w:tcW w:w="243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6828F1F1" w14:textId="77777777" w:rsidR="00167E46" w:rsidRPr="00931765" w:rsidRDefault="00C31DD6">
            <w:pPr>
              <w:pStyle w:val="P68B1DB1-Normal4"/>
              <w:spacing w:line="360" w:lineRule="auto"/>
              <w:rPr>
                <w:szCs w:val="24"/>
              </w:rPr>
            </w:pPr>
            <w:r w:rsidRPr="00931765">
              <w:rPr>
                <w:szCs w:val="24"/>
              </w:rPr>
              <w:t>Μορφολογία και Γεωλογία</w:t>
            </w:r>
          </w:p>
        </w:tc>
        <w:tc>
          <w:tcPr>
            <w:tcW w:w="162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05D69554" w14:textId="77777777" w:rsidR="00167E46" w:rsidRPr="00931765" w:rsidRDefault="00C31DD6">
            <w:pPr>
              <w:pStyle w:val="P68B1DB1-Normal4"/>
              <w:spacing w:line="360" w:lineRule="auto"/>
              <w:rPr>
                <w:szCs w:val="24"/>
              </w:rPr>
            </w:pPr>
            <w:r w:rsidRPr="00931765">
              <w:rPr>
                <w:szCs w:val="24"/>
              </w:rPr>
              <w:t>Ναι</w:t>
            </w:r>
          </w:p>
        </w:tc>
      </w:tr>
      <w:tr w:rsidR="00167E46" w:rsidRPr="00931765" w14:paraId="013A8E3C" w14:textId="77777777" w:rsidTr="00BF632D">
        <w:trPr>
          <w:trHeight w:val="238"/>
        </w:trPr>
        <w:tc>
          <w:tcPr>
            <w:tcW w:w="63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5FC5CEAD" w14:textId="77777777" w:rsidR="00167E46" w:rsidRPr="00931765" w:rsidRDefault="00C31DD6">
            <w:pPr>
              <w:pStyle w:val="P68B1DB1-Normal8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1080" w:hanging="1080"/>
              <w:rPr>
                <w:sz w:val="24"/>
                <w:szCs w:val="24"/>
              </w:rPr>
            </w:pPr>
            <w:r w:rsidRPr="00931765">
              <w:rPr>
                <w:sz w:val="24"/>
                <w:szCs w:val="24"/>
              </w:rPr>
              <w:t>3.</w:t>
            </w:r>
          </w:p>
        </w:tc>
        <w:tc>
          <w:tcPr>
            <w:tcW w:w="387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4296BF61" w14:textId="00FD7875" w:rsidR="00167E46" w:rsidRPr="00931765" w:rsidRDefault="00C31DD6">
            <w:pPr>
              <w:pStyle w:val="P68B1DB1-Normal4"/>
              <w:spacing w:line="360" w:lineRule="auto"/>
              <w:rPr>
                <w:szCs w:val="24"/>
              </w:rPr>
            </w:pPr>
            <w:r w:rsidRPr="00931765">
              <w:rPr>
                <w:szCs w:val="24"/>
              </w:rPr>
              <w:t xml:space="preserve">Βίντεο με </w:t>
            </w:r>
            <w:proofErr w:type="spellStart"/>
            <w:r w:rsidRPr="00931765">
              <w:rPr>
                <w:szCs w:val="24"/>
              </w:rPr>
              <w:t>drone</w:t>
            </w:r>
            <w:proofErr w:type="spellEnd"/>
            <w:r w:rsidRPr="00931765">
              <w:rPr>
                <w:szCs w:val="24"/>
              </w:rPr>
              <w:t xml:space="preserve"> από τη λίμνη των </w:t>
            </w:r>
            <w:proofErr w:type="spellStart"/>
            <w:r w:rsidR="00C26345" w:rsidRPr="00931765">
              <w:rPr>
                <w:szCs w:val="24"/>
              </w:rPr>
              <w:t>Cete</w:t>
            </w:r>
            <w:proofErr w:type="spellEnd"/>
            <w:r w:rsidR="00C26345" w:rsidRPr="00931765">
              <w:rPr>
                <w:szCs w:val="24"/>
              </w:rPr>
              <w:t xml:space="preserve"> </w:t>
            </w:r>
            <w:proofErr w:type="spellStart"/>
            <w:r w:rsidR="00C26345" w:rsidRPr="00931765">
              <w:rPr>
                <w:szCs w:val="24"/>
              </w:rPr>
              <w:t>Citades</w:t>
            </w:r>
            <w:proofErr w:type="spellEnd"/>
          </w:p>
        </w:tc>
        <w:tc>
          <w:tcPr>
            <w:tcW w:w="180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2C38C1BC" w14:textId="0CC3F144" w:rsidR="00167E46" w:rsidRPr="00931765" w:rsidRDefault="007B7ECA">
            <w:pPr>
              <w:pStyle w:val="P68B1DB1-Normal4"/>
              <w:spacing w:line="360" w:lineRule="auto"/>
              <w:rPr>
                <w:szCs w:val="24"/>
              </w:rPr>
            </w:pPr>
            <w:r w:rsidRPr="00931765">
              <w:rPr>
                <w:szCs w:val="24"/>
              </w:rPr>
              <w:t xml:space="preserve">Ψηφιακός </w:t>
            </w:r>
          </w:p>
        </w:tc>
        <w:tc>
          <w:tcPr>
            <w:tcW w:w="243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186D0671" w14:textId="77A3AC47" w:rsidR="00167E46" w:rsidRPr="00931765" w:rsidRDefault="007B7ECA">
            <w:pPr>
              <w:pStyle w:val="P68B1DB1-Normal4"/>
              <w:spacing w:line="360" w:lineRule="auto"/>
              <w:rPr>
                <w:szCs w:val="24"/>
              </w:rPr>
            </w:pPr>
            <w:r w:rsidRPr="00931765">
              <w:rPr>
                <w:szCs w:val="24"/>
              </w:rPr>
              <w:t xml:space="preserve">Χλωρίδα και Πανίδα </w:t>
            </w:r>
          </w:p>
        </w:tc>
        <w:tc>
          <w:tcPr>
            <w:tcW w:w="162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299CD8EC" w14:textId="77777777" w:rsidR="00167E46" w:rsidRPr="00931765" w:rsidRDefault="00C31DD6">
            <w:pPr>
              <w:pStyle w:val="P68B1DB1-Normal4"/>
              <w:spacing w:line="360" w:lineRule="auto"/>
              <w:rPr>
                <w:szCs w:val="24"/>
              </w:rPr>
            </w:pPr>
            <w:r w:rsidRPr="00931765">
              <w:rPr>
                <w:szCs w:val="24"/>
              </w:rPr>
              <w:t>Όχι</w:t>
            </w:r>
          </w:p>
        </w:tc>
      </w:tr>
      <w:tr w:rsidR="00167E46" w:rsidRPr="00931765" w14:paraId="5A1E87E4" w14:textId="77777777" w:rsidTr="00BF632D">
        <w:trPr>
          <w:trHeight w:val="238"/>
        </w:trPr>
        <w:tc>
          <w:tcPr>
            <w:tcW w:w="63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3E6F45A0" w14:textId="77777777" w:rsidR="00167E46" w:rsidRPr="00931765" w:rsidRDefault="00C31DD6">
            <w:pPr>
              <w:pStyle w:val="P68B1DB1-Normal9"/>
              <w:spacing w:line="360" w:lineRule="auto"/>
              <w:ind w:left="1080" w:hanging="1080"/>
              <w:rPr>
                <w:sz w:val="24"/>
                <w:szCs w:val="24"/>
              </w:rPr>
            </w:pPr>
            <w:r w:rsidRPr="00931765">
              <w:rPr>
                <w:sz w:val="24"/>
                <w:szCs w:val="24"/>
              </w:rPr>
              <w:t>4.</w:t>
            </w:r>
          </w:p>
        </w:tc>
        <w:tc>
          <w:tcPr>
            <w:tcW w:w="387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4DCEDCF3" w14:textId="550E0C37" w:rsidR="00167E46" w:rsidRPr="00931765" w:rsidRDefault="007B7ECA">
            <w:pPr>
              <w:pStyle w:val="P68B1DB1-Normal4"/>
              <w:spacing w:line="360" w:lineRule="auto"/>
              <w:rPr>
                <w:szCs w:val="24"/>
              </w:rPr>
            </w:pPr>
            <w:r w:rsidRPr="00931765">
              <w:rPr>
                <w:szCs w:val="24"/>
              </w:rPr>
              <w:t xml:space="preserve">Συλλογή έργων ζωγραφικής/σχεδίων με θέμα την χλωρίδα και την πανίδα των Αζόρων  </w:t>
            </w:r>
          </w:p>
        </w:tc>
        <w:tc>
          <w:tcPr>
            <w:tcW w:w="180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13FF22B5" w14:textId="6E2CFD31" w:rsidR="00167E46" w:rsidRPr="00931765" w:rsidRDefault="007B7ECA">
            <w:pPr>
              <w:pStyle w:val="P68B1DB1-Normal4"/>
              <w:spacing w:line="360" w:lineRule="auto"/>
              <w:rPr>
                <w:szCs w:val="24"/>
              </w:rPr>
            </w:pPr>
            <w:r w:rsidRPr="00931765">
              <w:rPr>
                <w:szCs w:val="24"/>
              </w:rPr>
              <w:t xml:space="preserve">Υλικός </w:t>
            </w:r>
          </w:p>
        </w:tc>
        <w:tc>
          <w:tcPr>
            <w:tcW w:w="243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3DE337B8" w14:textId="3A39FAF3" w:rsidR="00167E46" w:rsidRPr="00931765" w:rsidRDefault="007B7ECA">
            <w:pPr>
              <w:pStyle w:val="P68B1DB1-Normal4"/>
              <w:spacing w:line="360" w:lineRule="auto"/>
              <w:rPr>
                <w:szCs w:val="24"/>
              </w:rPr>
            </w:pPr>
            <w:r w:rsidRPr="00931765">
              <w:rPr>
                <w:szCs w:val="24"/>
              </w:rPr>
              <w:t>Χλωρίδα και Πανίδα</w:t>
            </w:r>
          </w:p>
        </w:tc>
        <w:tc>
          <w:tcPr>
            <w:tcW w:w="162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50DD7000" w14:textId="77777777" w:rsidR="00167E46" w:rsidRPr="00931765" w:rsidRDefault="00C31DD6">
            <w:pPr>
              <w:pStyle w:val="P68B1DB1-Normal4"/>
              <w:spacing w:line="360" w:lineRule="auto"/>
              <w:rPr>
                <w:szCs w:val="24"/>
              </w:rPr>
            </w:pPr>
            <w:r w:rsidRPr="00931765">
              <w:rPr>
                <w:szCs w:val="24"/>
              </w:rPr>
              <w:t>Ναι</w:t>
            </w:r>
          </w:p>
        </w:tc>
      </w:tr>
      <w:tr w:rsidR="00167E46" w:rsidRPr="00931765" w14:paraId="15F17E03" w14:textId="77777777" w:rsidTr="00BF632D">
        <w:trPr>
          <w:trHeight w:val="463"/>
        </w:trPr>
        <w:tc>
          <w:tcPr>
            <w:tcW w:w="63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60501223" w14:textId="77777777" w:rsidR="00167E46" w:rsidRPr="00931765" w:rsidRDefault="00C31DD6">
            <w:pPr>
              <w:pStyle w:val="P68B1DB1-Normal8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1080" w:hanging="1080"/>
              <w:rPr>
                <w:sz w:val="24"/>
                <w:szCs w:val="24"/>
              </w:rPr>
            </w:pPr>
            <w:bookmarkStart w:id="3" w:name="_heading=h.3znysh7" w:colFirst="0" w:colLast="0"/>
            <w:bookmarkEnd w:id="3"/>
            <w:r w:rsidRPr="00931765">
              <w:rPr>
                <w:sz w:val="24"/>
                <w:szCs w:val="24"/>
              </w:rPr>
              <w:t>5.</w:t>
            </w:r>
          </w:p>
        </w:tc>
        <w:tc>
          <w:tcPr>
            <w:tcW w:w="387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7AD4C086" w14:textId="61B37F8E" w:rsidR="00167E46" w:rsidRPr="00931765" w:rsidRDefault="007B7ECA">
            <w:pPr>
              <w:pStyle w:val="P68B1DB1-Normal4"/>
              <w:spacing w:line="360" w:lineRule="auto"/>
              <w:rPr>
                <w:szCs w:val="24"/>
              </w:rPr>
            </w:pPr>
            <w:r w:rsidRPr="00931765">
              <w:rPr>
                <w:szCs w:val="24"/>
              </w:rPr>
              <w:t xml:space="preserve">Θεατρική παράσταση με θέμα την Λίμνη των </w:t>
            </w:r>
            <w:proofErr w:type="spellStart"/>
            <w:r w:rsidR="00C26345" w:rsidRPr="00931765">
              <w:rPr>
                <w:szCs w:val="24"/>
              </w:rPr>
              <w:t>Cete</w:t>
            </w:r>
            <w:proofErr w:type="spellEnd"/>
            <w:r w:rsidR="00C26345" w:rsidRPr="00931765">
              <w:rPr>
                <w:szCs w:val="24"/>
              </w:rPr>
              <w:t xml:space="preserve"> </w:t>
            </w:r>
            <w:proofErr w:type="spellStart"/>
            <w:r w:rsidR="00C26345" w:rsidRPr="00931765">
              <w:rPr>
                <w:szCs w:val="24"/>
              </w:rPr>
              <w:t>Citades</w:t>
            </w:r>
            <w:proofErr w:type="spellEnd"/>
            <w:r w:rsidRPr="00931765">
              <w:rPr>
                <w:szCs w:val="24"/>
              </w:rPr>
              <w:t xml:space="preserve"> (η οποία θα πρέπει να εκτελεστεί σε </w:t>
            </w:r>
            <w:r w:rsidRPr="00931765">
              <w:rPr>
                <w:szCs w:val="24"/>
              </w:rPr>
              <w:lastRenderedPageBreak/>
              <w:t xml:space="preserve">πραγματικό χρόνο και </w:t>
            </w:r>
            <w:r w:rsidR="0008174F" w:rsidRPr="00931765">
              <w:rPr>
                <w:szCs w:val="24"/>
              </w:rPr>
              <w:t>να κινηματογραφηθεί</w:t>
            </w:r>
            <w:r w:rsidRPr="00931765">
              <w:rPr>
                <w:szCs w:val="24"/>
              </w:rPr>
              <w:t xml:space="preserve"> για να αναπαράγεται επανειλημμένα στη συνέχεια)</w:t>
            </w:r>
          </w:p>
        </w:tc>
        <w:tc>
          <w:tcPr>
            <w:tcW w:w="180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4EEABF87" w14:textId="14391DB5" w:rsidR="00167E46" w:rsidRPr="00931765" w:rsidRDefault="007B7ECA">
            <w:pPr>
              <w:pStyle w:val="P68B1DB1-Normal4"/>
              <w:spacing w:line="360" w:lineRule="auto"/>
              <w:rPr>
                <w:szCs w:val="24"/>
              </w:rPr>
            </w:pPr>
            <w:r w:rsidRPr="00931765">
              <w:rPr>
                <w:szCs w:val="24"/>
              </w:rPr>
              <w:lastRenderedPageBreak/>
              <w:t xml:space="preserve">Υλικός και Ψηφιακός </w:t>
            </w:r>
          </w:p>
        </w:tc>
        <w:tc>
          <w:tcPr>
            <w:tcW w:w="243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1EC278C9" w14:textId="77777777" w:rsidR="00167E46" w:rsidRPr="00931765" w:rsidRDefault="00C31DD6">
            <w:pPr>
              <w:pStyle w:val="P68B1DB1-Normal4"/>
              <w:spacing w:line="360" w:lineRule="auto"/>
              <w:rPr>
                <w:szCs w:val="24"/>
              </w:rPr>
            </w:pPr>
            <w:r w:rsidRPr="00931765">
              <w:rPr>
                <w:szCs w:val="24"/>
              </w:rPr>
              <w:t>Κοινωνικο-ιστορικό πλαίσιο</w:t>
            </w:r>
          </w:p>
        </w:tc>
        <w:tc>
          <w:tcPr>
            <w:tcW w:w="162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25A06939" w14:textId="77777777" w:rsidR="00167E46" w:rsidRPr="00931765" w:rsidRDefault="00C31DD6">
            <w:pPr>
              <w:pStyle w:val="P68B1DB1-Normal4"/>
              <w:spacing w:line="360" w:lineRule="auto"/>
              <w:rPr>
                <w:szCs w:val="24"/>
              </w:rPr>
            </w:pPr>
            <w:r w:rsidRPr="00931765">
              <w:rPr>
                <w:szCs w:val="24"/>
              </w:rPr>
              <w:t>Ναι</w:t>
            </w:r>
          </w:p>
        </w:tc>
      </w:tr>
      <w:tr w:rsidR="00BD209E" w:rsidRPr="00931765" w14:paraId="41657B1A" w14:textId="77777777" w:rsidTr="00BF632D">
        <w:trPr>
          <w:trHeight w:val="447"/>
        </w:trPr>
        <w:tc>
          <w:tcPr>
            <w:tcW w:w="63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6C7BE572" w14:textId="77777777" w:rsidR="00BD209E" w:rsidRPr="00931765" w:rsidRDefault="00BD209E" w:rsidP="00BD209E">
            <w:pPr>
              <w:pStyle w:val="P68B1DB1-Normal8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1080" w:hanging="1080"/>
              <w:rPr>
                <w:sz w:val="24"/>
                <w:szCs w:val="24"/>
              </w:rPr>
            </w:pPr>
            <w:r w:rsidRPr="00931765">
              <w:rPr>
                <w:sz w:val="24"/>
                <w:szCs w:val="24"/>
              </w:rPr>
              <w:t>6.</w:t>
            </w:r>
          </w:p>
        </w:tc>
        <w:tc>
          <w:tcPr>
            <w:tcW w:w="387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681E34A2" w14:textId="3B156CB0" w:rsidR="00BD209E" w:rsidRPr="00931765" w:rsidRDefault="00BD209E" w:rsidP="00BD209E">
            <w:pPr>
              <w:pStyle w:val="P68B1DB1-Normal10"/>
              <w:spacing w:line="360" w:lineRule="auto"/>
              <w:rPr>
                <w:b w:val="0"/>
                <w:bCs/>
                <w:szCs w:val="24"/>
              </w:rPr>
            </w:pPr>
            <w:r w:rsidRPr="00931765">
              <w:rPr>
                <w:b w:val="0"/>
                <w:bCs/>
                <w:szCs w:val="24"/>
              </w:rPr>
              <w:t xml:space="preserve">Συλλογή εικόνων με τη μορφή ενός χρονολογικού διαγράμματος για την ιστορία της ανακάλυψης και της κατοίκησης των Αζορών και της περιοχής των </w:t>
            </w:r>
            <w:proofErr w:type="spellStart"/>
            <w:r w:rsidRPr="00931765">
              <w:rPr>
                <w:b w:val="0"/>
                <w:bCs/>
                <w:szCs w:val="24"/>
              </w:rPr>
              <w:t>Sete</w:t>
            </w:r>
            <w:proofErr w:type="spellEnd"/>
            <w:r w:rsidRPr="00931765">
              <w:rPr>
                <w:b w:val="0"/>
                <w:bCs/>
                <w:szCs w:val="24"/>
              </w:rPr>
              <w:t xml:space="preserve"> </w:t>
            </w:r>
            <w:proofErr w:type="spellStart"/>
            <w:r w:rsidRPr="00931765">
              <w:rPr>
                <w:b w:val="0"/>
                <w:bCs/>
                <w:szCs w:val="24"/>
              </w:rPr>
              <w:t>Cidades</w:t>
            </w:r>
            <w:proofErr w:type="spellEnd"/>
            <w:r w:rsidRPr="00931765">
              <w:rPr>
                <w:b w:val="0"/>
                <w:bCs/>
                <w:szCs w:val="24"/>
              </w:rPr>
              <w:t xml:space="preserve"> (Επτά Πόλεις)</w:t>
            </w:r>
          </w:p>
        </w:tc>
        <w:tc>
          <w:tcPr>
            <w:tcW w:w="180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69D60C2E" w14:textId="1DE90B40" w:rsidR="00BD209E" w:rsidRPr="00931765" w:rsidRDefault="00BD209E" w:rsidP="00BD209E">
            <w:pPr>
              <w:pStyle w:val="P68B1DB1-Normal4"/>
              <w:spacing w:line="360" w:lineRule="auto"/>
              <w:rPr>
                <w:szCs w:val="24"/>
              </w:rPr>
            </w:pPr>
            <w:r w:rsidRPr="00931765">
              <w:rPr>
                <w:szCs w:val="24"/>
              </w:rPr>
              <w:t xml:space="preserve">Υλικός </w:t>
            </w:r>
          </w:p>
        </w:tc>
        <w:tc>
          <w:tcPr>
            <w:tcW w:w="243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78E545E9" w14:textId="69C55D8E" w:rsidR="00BD209E" w:rsidRPr="00931765" w:rsidRDefault="00BD209E" w:rsidP="00BD209E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931765">
              <w:rPr>
                <w:rFonts w:ascii="Arial" w:hAnsi="Arial" w:cs="Arial"/>
                <w:sz w:val="24"/>
                <w:szCs w:val="24"/>
              </w:rPr>
              <w:t>Κοινωνικο-ιστορικό πλαίσιο</w:t>
            </w:r>
          </w:p>
        </w:tc>
        <w:tc>
          <w:tcPr>
            <w:tcW w:w="162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0EB7EF56" w14:textId="29BE53C8" w:rsidR="00BD209E" w:rsidRPr="00931765" w:rsidRDefault="00BD209E" w:rsidP="00BD209E">
            <w:pPr>
              <w:pStyle w:val="P68B1DB1-Normal4"/>
              <w:spacing w:line="360" w:lineRule="auto"/>
              <w:rPr>
                <w:szCs w:val="24"/>
              </w:rPr>
            </w:pPr>
            <w:r w:rsidRPr="00931765">
              <w:rPr>
                <w:szCs w:val="24"/>
              </w:rPr>
              <w:t xml:space="preserve">Ναι </w:t>
            </w:r>
          </w:p>
        </w:tc>
      </w:tr>
    </w:tbl>
    <w:p w14:paraId="4352AD22" w14:textId="77777777" w:rsidR="00AA1B38" w:rsidRDefault="00AA1B38" w:rsidP="00BF632D">
      <w:pPr>
        <w:pStyle w:val="P68B1DB1-Normal2"/>
        <w:spacing w:before="360" w:after="120" w:line="360" w:lineRule="auto"/>
        <w:ind w:right="-624"/>
      </w:pPr>
      <w:bookmarkStart w:id="4" w:name="_heading=h.2et92p0" w:colFirst="0" w:colLast="0"/>
      <w:bookmarkEnd w:id="4"/>
    </w:p>
    <w:p w14:paraId="6D306B82" w14:textId="690D6E70" w:rsidR="00167E46" w:rsidRDefault="00C31DD6">
      <w:pPr>
        <w:pStyle w:val="P68B1DB1-Normal2"/>
        <w:spacing w:before="360" w:after="120" w:line="360" w:lineRule="auto"/>
        <w:ind w:left="-425" w:right="-624"/>
      </w:pPr>
      <w:r>
        <w:t>Β</w:t>
      </w:r>
      <w:r w:rsidR="00BD209E">
        <w:t>Η</w:t>
      </w:r>
      <w:r>
        <w:t xml:space="preserve">ΜΑ 4: </w:t>
      </w:r>
      <w:r w:rsidR="00BD209E">
        <w:t>Σχεδιασμός έκθεσης</w:t>
      </w:r>
    </w:p>
    <w:p w14:paraId="75995CF9" w14:textId="77777777" w:rsidR="00167E46" w:rsidRDefault="00C31DD6">
      <w:pPr>
        <w:pStyle w:val="P68B1DB1-Normal4"/>
        <w:spacing w:after="0" w:line="360" w:lineRule="auto"/>
        <w:ind w:left="-425" w:right="-625"/>
        <w:rPr>
          <w:rFonts w:ascii="Times New Roman" w:eastAsia="Times New Roman" w:hAnsi="Times New Roman" w:cs="Times New Roman"/>
        </w:rPr>
      </w:pPr>
      <w:r>
        <w:t>Προτεινόμενη κάτοψη:</w:t>
      </w:r>
    </w:p>
    <w:p w14:paraId="1790BB50" w14:textId="4EFC3833" w:rsidR="00167E46" w:rsidRDefault="00BD209E">
      <w:pPr>
        <w:pStyle w:val="P68B1DB1-Normal4"/>
        <w:spacing w:after="0" w:line="360" w:lineRule="auto"/>
        <w:ind w:left="-425" w:right="-625"/>
        <w:rPr>
          <w:rFonts w:ascii="Times New Roman" w:eastAsia="Times New Roman" w:hAnsi="Times New Roman" w:cs="Times New Roman"/>
        </w:rPr>
      </w:pPr>
      <w:r>
        <w:t xml:space="preserve">Σύμφωνα με την κάτοψη </w:t>
      </w:r>
      <w:r w:rsidR="00A071D2">
        <w:t xml:space="preserve">του εκθεσιακού χώρου </w:t>
      </w:r>
      <w:r>
        <w:t xml:space="preserve">που προτείνουμε, ο επισκέπτης μπαίνει </w:t>
      </w:r>
      <w:r w:rsidR="004F00A2">
        <w:t>στην αίθουσα</w:t>
      </w:r>
      <w:r>
        <w:t xml:space="preserve">, στρίβοντας δεξιά, όπου βλέπει το έκθεμα 1, </w:t>
      </w:r>
      <w:r w:rsidR="00B07A0D">
        <w:t xml:space="preserve">και </w:t>
      </w:r>
      <w:r>
        <w:t xml:space="preserve">στη συνέχεια προχωρά κατά μήκος του τοίχου για να δει μια </w:t>
      </w:r>
      <w:r w:rsidR="00AD37C3">
        <w:t>συλλογή</w:t>
      </w:r>
      <w:r>
        <w:t xml:space="preserve"> φωτογραφιών (έκθεμα 2) και να </w:t>
      </w:r>
      <w:r w:rsidR="00A071D2">
        <w:t xml:space="preserve">παρακολουθήσει </w:t>
      </w:r>
      <w:r>
        <w:t xml:space="preserve">το βίντεο του εκθέματος 3. Στη συνέχεια, </w:t>
      </w:r>
      <w:r w:rsidR="00A071D2">
        <w:t>ο επισκέπτης οδηγείται</w:t>
      </w:r>
      <w:r>
        <w:t xml:space="preserve"> στη μέση της αίθουσας, όπου </w:t>
      </w:r>
      <w:r w:rsidR="004F00A2">
        <w:t>θα βρει</w:t>
      </w:r>
      <w:r>
        <w:t xml:space="preserve"> εκθετήρια με </w:t>
      </w:r>
      <w:r w:rsidR="004F00A2">
        <w:t>συλλογές έργων</w:t>
      </w:r>
      <w:r>
        <w:t xml:space="preserve"> ζωγραφικής/σχεδίων. Στη συνέχεια θα προχωρήσ</w:t>
      </w:r>
      <w:r w:rsidR="004F00A2">
        <w:t>ει</w:t>
      </w:r>
      <w:r>
        <w:t xml:space="preserve"> στο πίσω μέρος της αίθουσας, όπου θα </w:t>
      </w:r>
      <w:r w:rsidR="004F00A2">
        <w:t>έχει την ευκαιρία να παρακολουθήσει ένα βίντεο</w:t>
      </w:r>
      <w:r>
        <w:t xml:space="preserve"> </w:t>
      </w:r>
      <w:r w:rsidR="004F00A2">
        <w:t>ενός θεατρικού</w:t>
      </w:r>
      <w:r>
        <w:t xml:space="preserve"> έργου που έγινε από τους μαθητές (</w:t>
      </w:r>
      <w:r w:rsidR="004F00A2">
        <w:t>έκθεμα</w:t>
      </w:r>
      <w:r>
        <w:t xml:space="preserve"> 5) και στη συνέχεια θα στραφ</w:t>
      </w:r>
      <w:r w:rsidR="004F00A2">
        <w:t>εί</w:t>
      </w:r>
      <w:r>
        <w:t xml:space="preserve"> στο έκθεμα 6, το οποίο </w:t>
      </w:r>
      <w:r w:rsidR="004F00A2">
        <w:t>αποτελεί ένα χρονολογικό διάγραμμα</w:t>
      </w:r>
      <w:r>
        <w:t xml:space="preserve"> του οικισμού των Αζορών, με εικόνες. </w:t>
      </w:r>
    </w:p>
    <w:p w14:paraId="266EB379" w14:textId="03737901" w:rsidR="00167E46" w:rsidRDefault="005F0FAF">
      <w:pPr>
        <w:pStyle w:val="P68B1DB1-Normal11"/>
        <w:spacing w:after="0" w:line="240" w:lineRule="auto"/>
        <w:jc w:val="center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noProof/>
          <w:sz w:val="24"/>
        </w:rPr>
        <w:lastRenderedPageBreak/>
        <w:drawing>
          <wp:anchor distT="0" distB="0" distL="114300" distR="114300" simplePos="0" relativeHeight="251658240" behindDoc="1" locked="0" layoutInCell="1" allowOverlap="1" wp14:anchorId="0D066E57" wp14:editId="31B9AF41">
            <wp:simplePos x="0" y="0"/>
            <wp:positionH relativeFrom="column">
              <wp:posOffset>1043940</wp:posOffset>
            </wp:positionH>
            <wp:positionV relativeFrom="paragraph">
              <wp:posOffset>137795</wp:posOffset>
            </wp:positionV>
            <wp:extent cx="3489960" cy="4445635"/>
            <wp:effectExtent l="0" t="0" r="0" b="0"/>
            <wp:wrapTight wrapText="bothSides">
              <wp:wrapPolygon edited="0">
                <wp:start x="0" y="0"/>
                <wp:lineTo x="0" y="21474"/>
                <wp:lineTo x="21459" y="21474"/>
                <wp:lineTo x="21459" y="0"/>
                <wp:lineTo x="0" y="0"/>
              </wp:wrapPolygon>
            </wp:wrapTight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9960" cy="4445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E7E067" w14:textId="242A3D04" w:rsidR="00167E46" w:rsidRDefault="00167E46">
      <w:pPr>
        <w:spacing w:line="240" w:lineRule="auto"/>
        <w:jc w:val="center"/>
        <w:rPr>
          <w:rFonts w:ascii="Times New Roman" w:eastAsia="Times New Roman" w:hAnsi="Times New Roman" w:cs="Times New Roman"/>
          <w:sz w:val="24"/>
        </w:rPr>
      </w:pPr>
    </w:p>
    <w:p w14:paraId="26767505" w14:textId="5CEE3982" w:rsidR="005535E0" w:rsidRDefault="005535E0">
      <w:pPr>
        <w:spacing w:line="240" w:lineRule="auto"/>
        <w:jc w:val="center"/>
        <w:rPr>
          <w:rFonts w:ascii="Times New Roman" w:eastAsia="Times New Roman" w:hAnsi="Times New Roman" w:cs="Times New Roman"/>
          <w:sz w:val="24"/>
        </w:rPr>
      </w:pPr>
    </w:p>
    <w:p w14:paraId="3A2111DC" w14:textId="21B6F266" w:rsidR="005535E0" w:rsidRDefault="005535E0">
      <w:pPr>
        <w:spacing w:line="240" w:lineRule="auto"/>
        <w:jc w:val="center"/>
        <w:rPr>
          <w:rFonts w:ascii="Times New Roman" w:eastAsia="Times New Roman" w:hAnsi="Times New Roman" w:cs="Times New Roman"/>
          <w:sz w:val="24"/>
        </w:rPr>
      </w:pPr>
    </w:p>
    <w:p w14:paraId="027E05DB" w14:textId="77777777" w:rsidR="005535E0" w:rsidRDefault="005535E0">
      <w:pPr>
        <w:spacing w:line="240" w:lineRule="auto"/>
        <w:jc w:val="center"/>
        <w:rPr>
          <w:rFonts w:ascii="Times New Roman" w:eastAsia="Times New Roman" w:hAnsi="Times New Roman" w:cs="Times New Roman"/>
          <w:sz w:val="24"/>
        </w:rPr>
      </w:pPr>
    </w:p>
    <w:p w14:paraId="7D98B923" w14:textId="24959168" w:rsidR="00167E46" w:rsidRDefault="00167E46">
      <w:pPr>
        <w:spacing w:before="360" w:after="120" w:line="360" w:lineRule="auto"/>
        <w:ind w:left="-425" w:right="-624"/>
        <w:rPr>
          <w:rFonts w:ascii="Arial" w:eastAsia="Arial" w:hAnsi="Arial" w:cs="Arial"/>
          <w:b/>
          <w:sz w:val="28"/>
        </w:rPr>
      </w:pPr>
    </w:p>
    <w:p w14:paraId="18F818BA" w14:textId="00D9582A" w:rsidR="005F0FAF" w:rsidRDefault="005F0FAF">
      <w:pPr>
        <w:spacing w:before="360" w:after="120" w:line="360" w:lineRule="auto"/>
        <w:ind w:left="-425" w:right="-624"/>
        <w:rPr>
          <w:rFonts w:ascii="Arial" w:eastAsia="Arial" w:hAnsi="Arial" w:cs="Arial"/>
          <w:b/>
          <w:sz w:val="28"/>
        </w:rPr>
      </w:pPr>
    </w:p>
    <w:p w14:paraId="2D17E667" w14:textId="08EEB82B" w:rsidR="005F0FAF" w:rsidRDefault="005F0FAF">
      <w:pPr>
        <w:spacing w:before="360" w:after="120" w:line="360" w:lineRule="auto"/>
        <w:ind w:left="-425" w:right="-624"/>
        <w:rPr>
          <w:rFonts w:ascii="Arial" w:eastAsia="Arial" w:hAnsi="Arial" w:cs="Arial"/>
          <w:b/>
          <w:sz w:val="28"/>
        </w:rPr>
      </w:pPr>
    </w:p>
    <w:p w14:paraId="491BF1D2" w14:textId="5018DD37" w:rsidR="005F0FAF" w:rsidRDefault="005F0FAF">
      <w:pPr>
        <w:spacing w:before="360" w:after="120" w:line="360" w:lineRule="auto"/>
        <w:ind w:left="-425" w:right="-624"/>
        <w:rPr>
          <w:rFonts w:ascii="Arial" w:eastAsia="Arial" w:hAnsi="Arial" w:cs="Arial"/>
          <w:b/>
          <w:sz w:val="28"/>
        </w:rPr>
      </w:pPr>
    </w:p>
    <w:p w14:paraId="64EB79EB" w14:textId="38B11EA3" w:rsidR="005F0FAF" w:rsidRDefault="005F0FAF">
      <w:pPr>
        <w:spacing w:before="360" w:after="120" w:line="360" w:lineRule="auto"/>
        <w:ind w:left="-425" w:right="-624"/>
        <w:rPr>
          <w:rFonts w:ascii="Arial" w:eastAsia="Arial" w:hAnsi="Arial" w:cs="Arial"/>
          <w:b/>
          <w:sz w:val="28"/>
        </w:rPr>
      </w:pPr>
    </w:p>
    <w:p w14:paraId="7DF12D20" w14:textId="338B7602" w:rsidR="005F0FAF" w:rsidRDefault="005F0FAF">
      <w:pPr>
        <w:spacing w:before="360" w:after="120" w:line="360" w:lineRule="auto"/>
        <w:ind w:left="-425" w:right="-624"/>
        <w:rPr>
          <w:rFonts w:ascii="Arial" w:eastAsia="Arial" w:hAnsi="Arial" w:cs="Arial"/>
          <w:b/>
          <w:sz w:val="28"/>
        </w:rPr>
      </w:pPr>
    </w:p>
    <w:p w14:paraId="37C9517B" w14:textId="77777777" w:rsidR="009169D7" w:rsidRDefault="009169D7" w:rsidP="00BF632D">
      <w:pPr>
        <w:spacing w:before="360" w:after="120" w:line="360" w:lineRule="auto"/>
        <w:ind w:right="-624"/>
        <w:rPr>
          <w:rFonts w:ascii="Arial" w:eastAsia="Arial" w:hAnsi="Arial" w:cs="Arial"/>
          <w:b/>
          <w:sz w:val="28"/>
        </w:rPr>
      </w:pPr>
    </w:p>
    <w:tbl>
      <w:tblPr>
        <w:tblStyle w:val="a2"/>
        <w:tblW w:w="10350" w:type="dxa"/>
        <w:tblInd w:w="-10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70"/>
        <w:gridCol w:w="3600"/>
        <w:gridCol w:w="4680"/>
      </w:tblGrid>
      <w:tr w:rsidR="00167E46" w14:paraId="7E151FE6" w14:textId="77777777" w:rsidTr="00A40F1B">
        <w:tc>
          <w:tcPr>
            <w:tcW w:w="207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67037F4E" w14:textId="4821602B" w:rsidR="00167E46" w:rsidRPr="00BF632D" w:rsidRDefault="00C31DD6">
            <w:pPr>
              <w:pStyle w:val="P68B1DB1-Normal3"/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BF632D">
              <w:rPr>
                <w:b/>
                <w:bCs/>
              </w:rPr>
              <w:t>Υπο</w:t>
            </w:r>
            <w:proofErr w:type="spellEnd"/>
            <w:r w:rsidR="00622FEA" w:rsidRPr="00BF632D">
              <w:rPr>
                <w:b/>
                <w:bCs/>
              </w:rPr>
              <w:t>-ενότητες</w:t>
            </w:r>
            <w:r w:rsidRPr="00BF632D">
              <w:rPr>
                <w:b/>
                <w:bCs/>
              </w:rPr>
              <w:t xml:space="preserve"> </w:t>
            </w:r>
          </w:p>
        </w:tc>
        <w:tc>
          <w:tcPr>
            <w:tcW w:w="360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0C37BC77" w14:textId="334F219F" w:rsidR="00167E46" w:rsidRPr="00BF632D" w:rsidRDefault="004F00A2">
            <w:pPr>
              <w:pStyle w:val="P68B1DB1-Normal3"/>
              <w:spacing w:line="360" w:lineRule="auto"/>
              <w:jc w:val="center"/>
              <w:rPr>
                <w:b/>
                <w:bCs/>
              </w:rPr>
            </w:pPr>
            <w:r w:rsidRPr="00BF632D">
              <w:rPr>
                <w:b/>
                <w:bCs/>
              </w:rPr>
              <w:t xml:space="preserve">Διευθέτηση </w:t>
            </w:r>
            <w:r w:rsidR="00622FEA" w:rsidRPr="00BF632D">
              <w:rPr>
                <w:b/>
                <w:bCs/>
              </w:rPr>
              <w:t>εκθεμάτων</w:t>
            </w:r>
          </w:p>
        </w:tc>
        <w:tc>
          <w:tcPr>
            <w:tcW w:w="468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5145CEA3" w14:textId="47C4CD7B" w:rsidR="00167E46" w:rsidRPr="00BF632D" w:rsidRDefault="004F00A2">
            <w:pPr>
              <w:pStyle w:val="P68B1DB1-Normal3"/>
              <w:spacing w:line="360" w:lineRule="auto"/>
              <w:jc w:val="center"/>
              <w:rPr>
                <w:b/>
                <w:bCs/>
              </w:rPr>
            </w:pPr>
            <w:r w:rsidRPr="00BF632D">
              <w:rPr>
                <w:b/>
                <w:bCs/>
              </w:rPr>
              <w:t xml:space="preserve">Προβολή </w:t>
            </w:r>
            <w:r w:rsidR="00622FEA" w:rsidRPr="00BF632D">
              <w:rPr>
                <w:b/>
                <w:bCs/>
              </w:rPr>
              <w:t>εκθεμάτων</w:t>
            </w:r>
          </w:p>
        </w:tc>
      </w:tr>
      <w:tr w:rsidR="00167E46" w14:paraId="02E1A127" w14:textId="77777777" w:rsidTr="00A40F1B">
        <w:tc>
          <w:tcPr>
            <w:tcW w:w="2070" w:type="dxa"/>
            <w:vMerge w:val="restart"/>
            <w:tcBorders>
              <w:top w:val="single" w:sz="12" w:space="0" w:color="4472C4"/>
              <w:left w:val="single" w:sz="12" w:space="0" w:color="4472C4"/>
              <w:right w:val="single" w:sz="12" w:space="0" w:color="4472C4"/>
            </w:tcBorders>
          </w:tcPr>
          <w:p w14:paraId="0B75AED9" w14:textId="77777777" w:rsidR="00167E46" w:rsidRDefault="00C31DD6">
            <w:pPr>
              <w:pStyle w:val="P68B1DB1-Normal4"/>
              <w:spacing w:line="360" w:lineRule="auto"/>
              <w:ind w:left="158"/>
              <w:rPr>
                <w:b/>
              </w:rPr>
            </w:pPr>
            <w:r>
              <w:t>1. Μορφολογία και Γεωλογία</w:t>
            </w:r>
          </w:p>
        </w:tc>
        <w:tc>
          <w:tcPr>
            <w:tcW w:w="360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3CC16AB6" w14:textId="3EBD7003" w:rsidR="00167E46" w:rsidRDefault="00C31DD6">
            <w:pPr>
              <w:pStyle w:val="P68B1DB1-Normal4"/>
              <w:spacing w:line="360" w:lineRule="auto"/>
            </w:pPr>
            <w:proofErr w:type="spellStart"/>
            <w:r>
              <w:t>Διαδραστικό</w:t>
            </w:r>
            <w:r w:rsidR="004F00A2">
              <w:t>ς</w:t>
            </w:r>
            <w:proofErr w:type="spellEnd"/>
            <w:r>
              <w:t xml:space="preserve"> χάρτη</w:t>
            </w:r>
            <w:r w:rsidR="004F00A2">
              <w:t>ς</w:t>
            </w:r>
            <w:r>
              <w:t xml:space="preserve"> με τη μορφολογία του νησιού του Σάο Μιγκέλ στις Αζόρες </w:t>
            </w:r>
          </w:p>
        </w:tc>
        <w:tc>
          <w:tcPr>
            <w:tcW w:w="468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6327A494" w14:textId="7981D122" w:rsidR="00167E46" w:rsidRDefault="00C31DD6">
            <w:pPr>
              <w:pStyle w:val="P68B1DB1-Normal4"/>
              <w:spacing w:line="360" w:lineRule="auto"/>
            </w:pPr>
            <w:r>
              <w:t xml:space="preserve">Ένας χάρτης του νησιού του </w:t>
            </w:r>
            <w:r w:rsidR="004F00A2">
              <w:t>Σάο Μιγκέλ</w:t>
            </w:r>
            <w:r>
              <w:t xml:space="preserve"> στις Αζόρες</w:t>
            </w:r>
            <w:r w:rsidR="007D0375">
              <w:t xml:space="preserve"> που θα είναι </w:t>
            </w:r>
            <w:proofErr w:type="spellStart"/>
            <w:r>
              <w:t>προσβάσιμος</w:t>
            </w:r>
            <w:proofErr w:type="spellEnd"/>
            <w:r>
              <w:t xml:space="preserve"> με κωδικό QR</w:t>
            </w:r>
            <w:r w:rsidR="007D0375">
              <w:t xml:space="preserve"> και που θα περιέχει</w:t>
            </w:r>
            <w:r>
              <w:t xml:space="preserve"> στοιχεία </w:t>
            </w:r>
            <w:r w:rsidR="004F00A2">
              <w:t xml:space="preserve">στα οποία </w:t>
            </w:r>
            <w:r w:rsidR="007D0375">
              <w:t xml:space="preserve">οι επισκέπτες </w:t>
            </w:r>
            <w:r w:rsidR="004F00A2">
              <w:t>θα</w:t>
            </w:r>
            <w:r>
              <w:t xml:space="preserve"> μπορούν να κάνουν κλικ </w:t>
            </w:r>
            <w:r w:rsidR="007D0375">
              <w:t>και τα οποία θα τους καθοδηγούν σε</w:t>
            </w:r>
            <w:r w:rsidR="004F00A2">
              <w:t xml:space="preserve"> επεξηγήσεις</w:t>
            </w:r>
            <w:r>
              <w:t xml:space="preserve"> των μορφολογικών χαρακτηριστικών του νησιού του </w:t>
            </w:r>
            <w:r w:rsidR="004F00A2">
              <w:t xml:space="preserve">Σάο Μιγκέλ </w:t>
            </w:r>
          </w:p>
        </w:tc>
      </w:tr>
      <w:tr w:rsidR="00167E46" w14:paraId="76F06ED7" w14:textId="77777777" w:rsidTr="00A40F1B">
        <w:tc>
          <w:tcPr>
            <w:tcW w:w="2070" w:type="dxa"/>
            <w:vMerge/>
            <w:tcBorders>
              <w:top w:val="single" w:sz="12" w:space="0" w:color="4472C4"/>
              <w:left w:val="single" w:sz="12" w:space="0" w:color="4472C4"/>
              <w:right w:val="single" w:sz="12" w:space="0" w:color="4472C4"/>
            </w:tcBorders>
          </w:tcPr>
          <w:p w14:paraId="24F0116A" w14:textId="77777777" w:rsidR="00167E46" w:rsidRDefault="00167E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4"/>
              </w:rPr>
            </w:pPr>
          </w:p>
        </w:tc>
        <w:tc>
          <w:tcPr>
            <w:tcW w:w="360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28D8C47C" w14:textId="05163469" w:rsidR="00167E46" w:rsidRDefault="00C31DD6">
            <w:pPr>
              <w:pStyle w:val="P68B1DB1-Normal4"/>
              <w:spacing w:line="360" w:lineRule="auto"/>
            </w:pPr>
            <w:r>
              <w:t xml:space="preserve">Φωτογραφίες και γεωλογικά χαρακτηριστικά </w:t>
            </w:r>
            <w:r w:rsidR="004F00A2">
              <w:t>του κρατήρα</w:t>
            </w:r>
            <w:r>
              <w:t xml:space="preserve"> του ηφαιστείου </w:t>
            </w:r>
            <w:r w:rsidR="004F00A2">
              <w:t xml:space="preserve">των </w:t>
            </w:r>
            <w:proofErr w:type="spellStart"/>
            <w:r w:rsidR="00C26345">
              <w:t>Cete</w:t>
            </w:r>
            <w:proofErr w:type="spellEnd"/>
            <w:r w:rsidR="00C26345">
              <w:t xml:space="preserve"> </w:t>
            </w:r>
            <w:proofErr w:type="spellStart"/>
            <w:r w:rsidR="00C26345">
              <w:t>Citades</w:t>
            </w:r>
            <w:proofErr w:type="spellEnd"/>
            <w:r w:rsidR="004F00A2">
              <w:t xml:space="preserve"> </w:t>
            </w:r>
          </w:p>
        </w:tc>
        <w:tc>
          <w:tcPr>
            <w:tcW w:w="468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1EF6A3A3" w14:textId="5B69D092" w:rsidR="00167E46" w:rsidRDefault="00C31DD6">
            <w:pPr>
              <w:pStyle w:val="P68B1DB1-Normal4"/>
              <w:spacing w:line="360" w:lineRule="auto"/>
            </w:pPr>
            <w:r>
              <w:t xml:space="preserve">Παρουσίαση έντυπων εικόνων </w:t>
            </w:r>
            <w:r w:rsidR="004F00A2">
              <w:t>του κρατήρα</w:t>
            </w:r>
            <w:r>
              <w:t xml:space="preserve"> του ηφαιστείου </w:t>
            </w:r>
            <w:r w:rsidR="004F00A2">
              <w:t xml:space="preserve">των </w:t>
            </w:r>
            <w:proofErr w:type="spellStart"/>
            <w:r w:rsidR="00C26345">
              <w:t>Cete</w:t>
            </w:r>
            <w:proofErr w:type="spellEnd"/>
            <w:r w:rsidR="00C26345">
              <w:t xml:space="preserve"> </w:t>
            </w:r>
            <w:proofErr w:type="spellStart"/>
            <w:r w:rsidR="00C26345">
              <w:t>Citades</w:t>
            </w:r>
            <w:proofErr w:type="spellEnd"/>
            <w:r w:rsidR="004F00A2">
              <w:t xml:space="preserve"> και άλλων ενδιαφερουσών γεωλογικών πτυχών της περιοχής που θα είναι </w:t>
            </w:r>
            <w:r>
              <w:t>κρεμασμένες στον τοίχο, με περιγραφές.</w:t>
            </w:r>
          </w:p>
        </w:tc>
      </w:tr>
      <w:tr w:rsidR="00167E46" w14:paraId="42DE879D" w14:textId="77777777" w:rsidTr="00A40F1B">
        <w:tc>
          <w:tcPr>
            <w:tcW w:w="2070" w:type="dxa"/>
            <w:vMerge w:val="restart"/>
            <w:tcBorders>
              <w:top w:val="single" w:sz="12" w:space="0" w:color="4472C4"/>
              <w:left w:val="single" w:sz="12" w:space="0" w:color="4472C4"/>
              <w:right w:val="single" w:sz="12" w:space="0" w:color="4472C4"/>
            </w:tcBorders>
          </w:tcPr>
          <w:p w14:paraId="00D92B04" w14:textId="5E3C141F" w:rsidR="00167E46" w:rsidRDefault="004F00A2">
            <w:pPr>
              <w:pStyle w:val="P68B1DB1-Normal4"/>
              <w:spacing w:line="360" w:lineRule="auto"/>
              <w:ind w:left="158"/>
              <w:rPr>
                <w:b/>
              </w:rPr>
            </w:pPr>
            <w:r>
              <w:lastRenderedPageBreak/>
              <w:t xml:space="preserve">2. Χλωρίδα και Πανίδα </w:t>
            </w:r>
          </w:p>
        </w:tc>
        <w:tc>
          <w:tcPr>
            <w:tcW w:w="360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2653E423" w14:textId="357F0F38" w:rsidR="00167E46" w:rsidRDefault="00C31DD6">
            <w:pPr>
              <w:pStyle w:val="P68B1DB1-Normal4"/>
              <w:spacing w:line="360" w:lineRule="auto"/>
            </w:pPr>
            <w:r>
              <w:t>Βίντεο</w:t>
            </w:r>
            <w:r w:rsidR="005D2FD6">
              <w:t xml:space="preserve"> με</w:t>
            </w:r>
            <w:r>
              <w:t xml:space="preserve"> </w:t>
            </w:r>
            <w:proofErr w:type="spellStart"/>
            <w:r>
              <w:t>drone</w:t>
            </w:r>
            <w:proofErr w:type="spellEnd"/>
            <w:r>
              <w:t xml:space="preserve"> από τη λίμνη των </w:t>
            </w:r>
            <w:proofErr w:type="spellStart"/>
            <w:r w:rsidR="00C26345">
              <w:t>Cete</w:t>
            </w:r>
            <w:proofErr w:type="spellEnd"/>
            <w:r w:rsidR="00C26345">
              <w:t xml:space="preserve"> </w:t>
            </w:r>
            <w:proofErr w:type="spellStart"/>
            <w:r w:rsidR="00C26345">
              <w:t>Citades</w:t>
            </w:r>
            <w:proofErr w:type="spellEnd"/>
          </w:p>
        </w:tc>
        <w:tc>
          <w:tcPr>
            <w:tcW w:w="468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7B63E895" w14:textId="736B252F" w:rsidR="00167E46" w:rsidRDefault="0016124B">
            <w:pPr>
              <w:pStyle w:val="P68B1DB1-Normal4"/>
              <w:spacing w:line="360" w:lineRule="auto"/>
            </w:pPr>
            <w:r>
              <w:t>Προβολή του βίντεο σε οθόνη τηλεόρασης ή βιντεοπροβολέα.</w:t>
            </w:r>
          </w:p>
        </w:tc>
      </w:tr>
      <w:tr w:rsidR="00167E46" w14:paraId="1251FDDF" w14:textId="77777777" w:rsidTr="00A40F1B">
        <w:tc>
          <w:tcPr>
            <w:tcW w:w="2070" w:type="dxa"/>
            <w:vMerge/>
            <w:tcBorders>
              <w:top w:val="single" w:sz="12" w:space="0" w:color="4472C4"/>
              <w:left w:val="single" w:sz="12" w:space="0" w:color="4472C4"/>
              <w:right w:val="single" w:sz="12" w:space="0" w:color="4472C4"/>
            </w:tcBorders>
          </w:tcPr>
          <w:p w14:paraId="6E056E6B" w14:textId="77777777" w:rsidR="00167E46" w:rsidRDefault="00167E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4"/>
              </w:rPr>
            </w:pPr>
          </w:p>
        </w:tc>
        <w:tc>
          <w:tcPr>
            <w:tcW w:w="360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6169FDA6" w14:textId="5CF0F203" w:rsidR="00167E46" w:rsidRDefault="0016124B">
            <w:pPr>
              <w:pStyle w:val="P68B1DB1-Normal4"/>
              <w:spacing w:line="360" w:lineRule="auto"/>
            </w:pPr>
            <w:r>
              <w:t>Συλλογή έργων ζωγραφικής/σχεδίων της χλωρίδας και της πανίδας των Αζορών</w:t>
            </w:r>
          </w:p>
        </w:tc>
        <w:tc>
          <w:tcPr>
            <w:tcW w:w="468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3A34B008" w14:textId="0D86E96B" w:rsidR="00167E46" w:rsidRDefault="00C31DD6">
            <w:pPr>
              <w:pStyle w:val="P68B1DB1-Normal4"/>
              <w:spacing w:line="360" w:lineRule="auto"/>
            </w:pPr>
            <w:r>
              <w:t xml:space="preserve">Πίνακες και σχέδια των μαθητών </w:t>
            </w:r>
            <w:r w:rsidR="0016124B">
              <w:t xml:space="preserve">που θα προβάλλονται σε βάσεις στη μέση του δωματίου. </w:t>
            </w:r>
          </w:p>
        </w:tc>
      </w:tr>
      <w:tr w:rsidR="00167E46" w14:paraId="54C11E2A" w14:textId="77777777" w:rsidTr="00A40F1B">
        <w:tc>
          <w:tcPr>
            <w:tcW w:w="2070" w:type="dxa"/>
            <w:vMerge w:val="restart"/>
            <w:tcBorders>
              <w:top w:val="single" w:sz="12" w:space="0" w:color="4472C4"/>
              <w:left w:val="single" w:sz="12" w:space="0" w:color="4472C4"/>
              <w:right w:val="single" w:sz="12" w:space="0" w:color="4472C4"/>
            </w:tcBorders>
          </w:tcPr>
          <w:p w14:paraId="6E851B1E" w14:textId="77777777" w:rsidR="00167E46" w:rsidRDefault="00C31DD6">
            <w:pPr>
              <w:pStyle w:val="P68B1DB1-Normal4"/>
              <w:spacing w:line="360" w:lineRule="auto"/>
              <w:ind w:left="158"/>
              <w:rPr>
                <w:b/>
              </w:rPr>
            </w:pPr>
            <w:r>
              <w:t>3. Πολιτισμός και Ιστορία</w:t>
            </w:r>
          </w:p>
        </w:tc>
        <w:tc>
          <w:tcPr>
            <w:tcW w:w="360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036E3634" w14:textId="165CC633" w:rsidR="00167E46" w:rsidRDefault="00C31DD6">
            <w:pPr>
              <w:pStyle w:val="P68B1DB1-Normal4"/>
              <w:spacing w:line="360" w:lineRule="auto"/>
            </w:pPr>
            <w:r>
              <w:t xml:space="preserve">Ο </w:t>
            </w:r>
            <w:r w:rsidR="0016124B">
              <w:t xml:space="preserve">μύθος </w:t>
            </w:r>
            <w:r>
              <w:t xml:space="preserve">της Λίμνης των </w:t>
            </w:r>
            <w:proofErr w:type="spellStart"/>
            <w:r w:rsidR="00C26345">
              <w:t>Cete</w:t>
            </w:r>
            <w:proofErr w:type="spellEnd"/>
            <w:r w:rsidR="00C26345">
              <w:t xml:space="preserve"> </w:t>
            </w:r>
            <w:proofErr w:type="spellStart"/>
            <w:r w:rsidR="00C26345">
              <w:t>Citades</w:t>
            </w:r>
            <w:proofErr w:type="spellEnd"/>
            <w:r>
              <w:t> </w:t>
            </w:r>
          </w:p>
        </w:tc>
        <w:tc>
          <w:tcPr>
            <w:tcW w:w="468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3622165F" w14:textId="6D88F25B" w:rsidR="00167E46" w:rsidRDefault="0016124B">
            <w:pPr>
              <w:pStyle w:val="P68B1DB1-Normal4"/>
              <w:spacing w:line="360" w:lineRule="auto"/>
            </w:pPr>
            <w:r>
              <w:t xml:space="preserve">Ζωντανή θεατρική παράσταση η οποία θα πρέπει να </w:t>
            </w:r>
            <w:r w:rsidR="00766B22">
              <w:t xml:space="preserve">κινηματογραφηθεί </w:t>
            </w:r>
            <w:r>
              <w:t xml:space="preserve">για να προβάλλεται αργότερα επανειλημμένα σε έναν τοίχο. </w:t>
            </w:r>
          </w:p>
        </w:tc>
      </w:tr>
      <w:tr w:rsidR="00167E46" w14:paraId="0DB45784" w14:textId="77777777" w:rsidTr="00A40F1B">
        <w:tc>
          <w:tcPr>
            <w:tcW w:w="2070" w:type="dxa"/>
            <w:vMerge/>
            <w:tcBorders>
              <w:top w:val="single" w:sz="12" w:space="0" w:color="4472C4"/>
              <w:left w:val="single" w:sz="12" w:space="0" w:color="4472C4"/>
              <w:right w:val="single" w:sz="12" w:space="0" w:color="4472C4"/>
            </w:tcBorders>
          </w:tcPr>
          <w:p w14:paraId="0FAF216E" w14:textId="77777777" w:rsidR="00167E46" w:rsidRDefault="00167E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24"/>
              </w:rPr>
            </w:pPr>
          </w:p>
        </w:tc>
        <w:tc>
          <w:tcPr>
            <w:tcW w:w="360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4CA22937" w14:textId="41187CE9" w:rsidR="00167E46" w:rsidRDefault="0016124B">
            <w:pPr>
              <w:pStyle w:val="P68B1DB1-Normal4"/>
              <w:spacing w:line="360" w:lineRule="auto"/>
            </w:pPr>
            <w:r>
              <w:t xml:space="preserve">Συλλογή φωτογραφιών σχετικά με την ιστορία και το πολιτιστικό </w:t>
            </w:r>
            <w:r w:rsidR="001B3F3D">
              <w:t>πλαίσιο</w:t>
            </w:r>
            <w:r>
              <w:t xml:space="preserve"> της ανακάλυψης </w:t>
            </w:r>
            <w:r w:rsidR="001C2212">
              <w:t xml:space="preserve">των Αζορών </w:t>
            </w:r>
            <w:r w:rsidR="001B3F3D">
              <w:t xml:space="preserve">και της περιοχής των </w:t>
            </w:r>
            <w:proofErr w:type="spellStart"/>
            <w:r w:rsidR="00C26345">
              <w:t>Cete</w:t>
            </w:r>
            <w:proofErr w:type="spellEnd"/>
            <w:r w:rsidR="00C26345">
              <w:t xml:space="preserve"> </w:t>
            </w:r>
            <w:proofErr w:type="spellStart"/>
            <w:r w:rsidR="00C26345">
              <w:t>Citades</w:t>
            </w:r>
            <w:proofErr w:type="spellEnd"/>
            <w:r w:rsidR="001B3F3D">
              <w:t xml:space="preserve"> καθώς και της κατοίκησής τους. </w:t>
            </w:r>
          </w:p>
        </w:tc>
        <w:tc>
          <w:tcPr>
            <w:tcW w:w="468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0413FBED" w14:textId="07D4B762" w:rsidR="00167E46" w:rsidRDefault="00C31DD6">
            <w:pPr>
              <w:pStyle w:val="P68B1DB1-Normal4"/>
              <w:spacing w:line="360" w:lineRule="auto"/>
            </w:pPr>
            <w:r>
              <w:t xml:space="preserve">Η </w:t>
            </w:r>
            <w:r w:rsidR="0016124B">
              <w:t>συλλογή φωτογραφιών</w:t>
            </w:r>
            <w:r>
              <w:t xml:space="preserve"> αυτή οργανώνεται ως </w:t>
            </w:r>
            <w:r w:rsidR="0016124B">
              <w:t>χρονολογικό διάγραμμα</w:t>
            </w:r>
            <w:r>
              <w:t xml:space="preserve">, ξεκινώντας από την ανακάλυψη των Αζορών από τον Πορτογάλο ναυτικό </w:t>
            </w:r>
            <w:proofErr w:type="spellStart"/>
            <w:r>
              <w:t>Diogo</w:t>
            </w:r>
            <w:proofErr w:type="spellEnd"/>
            <w:r>
              <w:t xml:space="preserve"> de </w:t>
            </w:r>
            <w:proofErr w:type="spellStart"/>
            <w:r>
              <w:t>Silves</w:t>
            </w:r>
            <w:proofErr w:type="spellEnd"/>
            <w:r>
              <w:t xml:space="preserve"> το 1427, με σχετικά στοιχεία </w:t>
            </w:r>
            <w:r w:rsidR="001C2212">
              <w:t xml:space="preserve">για την κατοίκηση του νησιού και του πολιτισμού του μέχρι σήμερα. </w:t>
            </w:r>
            <w:r>
              <w:t xml:space="preserve"> </w:t>
            </w:r>
          </w:p>
        </w:tc>
      </w:tr>
    </w:tbl>
    <w:p w14:paraId="2FF0FF64" w14:textId="77777777" w:rsidR="009169D7" w:rsidRDefault="009169D7" w:rsidP="00A40F1B">
      <w:pPr>
        <w:pStyle w:val="P68B1DB1-Normal2"/>
        <w:spacing w:after="0" w:line="360" w:lineRule="auto"/>
        <w:ind w:right="-625"/>
      </w:pPr>
    </w:p>
    <w:p w14:paraId="19977945" w14:textId="604AC83F" w:rsidR="00167E46" w:rsidRDefault="00C31DD6">
      <w:pPr>
        <w:pStyle w:val="P68B1DB1-Normal2"/>
        <w:spacing w:after="0" w:line="360" w:lineRule="auto"/>
        <w:ind w:left="-425" w:right="-625"/>
      </w:pPr>
      <w:r>
        <w:t>Β</w:t>
      </w:r>
      <w:r w:rsidR="0016124B">
        <w:t>Η</w:t>
      </w:r>
      <w:r>
        <w:t xml:space="preserve">ΜΑ 5: </w:t>
      </w:r>
      <w:r w:rsidR="00DF5C4F">
        <w:t>Συγγραφή</w:t>
      </w:r>
      <w:r>
        <w:t xml:space="preserve"> κειμένων</w:t>
      </w:r>
    </w:p>
    <w:p w14:paraId="63141BB7" w14:textId="29FB2644" w:rsidR="00167E46" w:rsidRDefault="009169D7">
      <w:pPr>
        <w:pStyle w:val="P68B1DB1-Normal3"/>
        <w:spacing w:after="0" w:line="360" w:lineRule="auto"/>
        <w:ind w:hanging="426"/>
      </w:pPr>
      <w:r>
        <w:t>Πάνελ</w:t>
      </w:r>
    </w:p>
    <w:p w14:paraId="1578188B" w14:textId="2AFC2CC7" w:rsidR="00167E46" w:rsidRDefault="0016124B">
      <w:pPr>
        <w:pStyle w:val="P68B1DB1-Normal3"/>
        <w:spacing w:after="0" w:line="360" w:lineRule="auto"/>
        <w:ind w:hanging="426"/>
      </w:pPr>
      <w:r>
        <w:t xml:space="preserve">Λεζάντες εκθεμάτων </w:t>
      </w:r>
    </w:p>
    <w:p w14:paraId="3B5256E7" w14:textId="0214282A" w:rsidR="00167E46" w:rsidRDefault="00C31DD6">
      <w:pPr>
        <w:pStyle w:val="P68B1DB1-Normal4"/>
        <w:spacing w:after="0" w:line="360" w:lineRule="auto"/>
        <w:ind w:left="-425" w:right="-625"/>
      </w:pPr>
      <w:r>
        <w:t xml:space="preserve">Για να κατασκευαστεί αυτή η έκθεση, απαιτούνται τέσσερα πάνελ. Ένα εισαγωγικό πάνελ, το οποίο </w:t>
      </w:r>
      <w:r w:rsidR="0016124B">
        <w:t>θα εισάγει τους επισκέπτες στην έκθεση</w:t>
      </w:r>
      <w:r w:rsidR="00550D78">
        <w:t xml:space="preserve"> καθώς </w:t>
      </w:r>
      <w:r>
        <w:t xml:space="preserve">και 3 </w:t>
      </w:r>
      <w:r w:rsidR="00550D78">
        <w:t xml:space="preserve">τμηματικά </w:t>
      </w:r>
      <w:r>
        <w:t xml:space="preserve">πάνελ. Τα πάνελ πρέπει να </w:t>
      </w:r>
      <w:r w:rsidR="00550D78">
        <w:t>έχουν</w:t>
      </w:r>
      <w:r>
        <w:t xml:space="preserve"> κατακόρυ</w:t>
      </w:r>
      <w:r w:rsidR="00550D78">
        <w:t>φη διάταξη</w:t>
      </w:r>
      <w:r>
        <w:t xml:space="preserve">, με διαστάσεις 1,5 μ. </w:t>
      </w:r>
      <w:r w:rsidR="00550D78">
        <w:t>ύψος</w:t>
      </w:r>
      <w:r>
        <w:t xml:space="preserve"> και 70 εκ. </w:t>
      </w:r>
      <w:r w:rsidR="00550D78">
        <w:t>πλάτος</w:t>
      </w:r>
      <w:r>
        <w:t>. Το μέγεθος της γραμματοσειράς μπορεί να είναι 150pt για τον τίτλο και 72pt για το κείμενο, ανάλογα με το</w:t>
      </w:r>
      <w:r w:rsidR="00766B22">
        <w:t>ν</w:t>
      </w:r>
      <w:r>
        <w:t xml:space="preserve"> χώρο που </w:t>
      </w:r>
      <w:r w:rsidR="00766B22">
        <w:t xml:space="preserve">θα </w:t>
      </w:r>
      <w:r>
        <w:t>καταλαμβάνει η έκθεση.  </w:t>
      </w:r>
    </w:p>
    <w:p w14:paraId="5A558323" w14:textId="1D94B22E" w:rsidR="00A40F1B" w:rsidRDefault="00A40F1B">
      <w:pPr>
        <w:pStyle w:val="P68B1DB1-Normal4"/>
        <w:spacing w:after="0" w:line="360" w:lineRule="auto"/>
        <w:ind w:left="-425" w:right="-625"/>
      </w:pPr>
    </w:p>
    <w:p w14:paraId="6C845EBB" w14:textId="2D332BD6" w:rsidR="00A40F1B" w:rsidRDefault="00A40F1B">
      <w:pPr>
        <w:pStyle w:val="P68B1DB1-Normal4"/>
        <w:spacing w:after="0" w:line="360" w:lineRule="auto"/>
        <w:ind w:left="-425" w:right="-625"/>
      </w:pPr>
    </w:p>
    <w:p w14:paraId="1F258CFB" w14:textId="7E9E43A9" w:rsidR="00A40F1B" w:rsidRDefault="00A40F1B">
      <w:pPr>
        <w:pStyle w:val="P68B1DB1-Normal4"/>
        <w:spacing w:after="0" w:line="360" w:lineRule="auto"/>
        <w:ind w:left="-425" w:right="-625"/>
      </w:pPr>
    </w:p>
    <w:p w14:paraId="1896995E" w14:textId="64865F12" w:rsidR="00A40F1B" w:rsidRDefault="00A40F1B">
      <w:pPr>
        <w:pStyle w:val="P68B1DB1-Normal4"/>
        <w:spacing w:after="0" w:line="360" w:lineRule="auto"/>
        <w:ind w:left="-425" w:right="-625"/>
      </w:pPr>
    </w:p>
    <w:p w14:paraId="11FA3106" w14:textId="463773D8" w:rsidR="00A40F1B" w:rsidRDefault="00A40F1B">
      <w:pPr>
        <w:pStyle w:val="P68B1DB1-Normal4"/>
        <w:spacing w:after="0" w:line="360" w:lineRule="auto"/>
        <w:ind w:left="-425" w:right="-625"/>
      </w:pPr>
    </w:p>
    <w:p w14:paraId="5863F5F1" w14:textId="77777777" w:rsidR="00A40F1B" w:rsidRDefault="00A40F1B">
      <w:pPr>
        <w:pStyle w:val="P68B1DB1-Normal4"/>
        <w:spacing w:after="0" w:line="360" w:lineRule="auto"/>
        <w:ind w:left="-425" w:right="-625"/>
        <w:rPr>
          <w:rFonts w:ascii="Times New Roman" w:eastAsia="Times New Roman" w:hAnsi="Times New Roman" w:cs="Times New Roman"/>
        </w:rPr>
      </w:pPr>
    </w:p>
    <w:tbl>
      <w:tblPr>
        <w:tblStyle w:val="a3"/>
        <w:tblpPr w:leftFromText="180" w:rightFromText="180" w:vertAnchor="text" w:horzAnchor="margin" w:tblpXSpec="center" w:tblpY="164"/>
        <w:tblW w:w="100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845"/>
        <w:gridCol w:w="345"/>
        <w:gridCol w:w="4905"/>
      </w:tblGrid>
      <w:tr w:rsidR="009B3A2E" w14:paraId="603D2CE1" w14:textId="77777777" w:rsidTr="009B3A2E">
        <w:tc>
          <w:tcPr>
            <w:tcW w:w="4845" w:type="dxa"/>
            <w:shd w:val="clear" w:color="auto" w:fill="F8E7C8"/>
          </w:tcPr>
          <w:p w14:paraId="7FD32656" w14:textId="77777777" w:rsidR="009B3A2E" w:rsidRPr="00A40F1B" w:rsidRDefault="009B3A2E" w:rsidP="009B3A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jc w:val="center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  <w:p w14:paraId="6272AB4C" w14:textId="77777777" w:rsidR="009B3A2E" w:rsidRPr="00704286" w:rsidRDefault="009B3A2E" w:rsidP="009B3A2E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 w:rsidRPr="00704286">
              <w:rPr>
                <w:sz w:val="28"/>
                <w:szCs w:val="28"/>
              </w:rPr>
              <w:t xml:space="preserve">Η λίμνη των </w:t>
            </w:r>
            <w:proofErr w:type="spellStart"/>
            <w:r w:rsidRPr="00704286">
              <w:rPr>
                <w:sz w:val="28"/>
                <w:szCs w:val="28"/>
              </w:rPr>
              <w:t>Cete</w:t>
            </w:r>
            <w:proofErr w:type="spellEnd"/>
            <w:r w:rsidRPr="00704286">
              <w:rPr>
                <w:sz w:val="28"/>
                <w:szCs w:val="28"/>
              </w:rPr>
              <w:t xml:space="preserve"> </w:t>
            </w:r>
            <w:proofErr w:type="spellStart"/>
            <w:r w:rsidRPr="00704286">
              <w:rPr>
                <w:sz w:val="28"/>
                <w:szCs w:val="28"/>
              </w:rPr>
              <w:t>Citades</w:t>
            </w:r>
            <w:proofErr w:type="spellEnd"/>
            <w:r w:rsidRPr="00704286">
              <w:rPr>
                <w:sz w:val="28"/>
                <w:szCs w:val="28"/>
              </w:rPr>
              <w:t xml:space="preserve"> στις Αζόρες</w:t>
            </w:r>
          </w:p>
          <w:p w14:paraId="1A65FE38" w14:textId="77777777" w:rsidR="009B3A2E" w:rsidRPr="00A40F1B" w:rsidRDefault="009B3A2E" w:rsidP="009B3A2E">
            <w:pPr>
              <w:spacing w:line="360" w:lineRule="auto"/>
              <w:rPr>
                <w:sz w:val="24"/>
                <w:szCs w:val="24"/>
              </w:rPr>
            </w:pPr>
          </w:p>
          <w:p w14:paraId="55D67C17" w14:textId="77777777" w:rsidR="009B3A2E" w:rsidRPr="00A40F1B" w:rsidRDefault="009B3A2E" w:rsidP="009B3A2E">
            <w:pPr>
              <w:pStyle w:val="P68B1DB1-Normal6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318" w:right="318"/>
              <w:rPr>
                <w:rFonts w:ascii="Calibri" w:eastAsia="Calibri" w:hAnsi="Calibri" w:cs="Calibri"/>
                <w:sz w:val="24"/>
                <w:szCs w:val="24"/>
              </w:rPr>
            </w:pPr>
            <w:r w:rsidRPr="00A40F1B">
              <w:rPr>
                <w:sz w:val="24"/>
                <w:szCs w:val="24"/>
              </w:rPr>
              <w:t xml:space="preserve">Ελάτε μαζί μας σε για ένα ταξίδι στις Αζόρες και τη λίμνη των </w:t>
            </w:r>
            <w:proofErr w:type="spellStart"/>
            <w:r w:rsidRPr="00A40F1B">
              <w:rPr>
                <w:sz w:val="24"/>
                <w:szCs w:val="24"/>
              </w:rPr>
              <w:t>Cete</w:t>
            </w:r>
            <w:proofErr w:type="spellEnd"/>
            <w:r w:rsidRPr="00A40F1B">
              <w:rPr>
                <w:sz w:val="24"/>
                <w:szCs w:val="24"/>
              </w:rPr>
              <w:t xml:space="preserve"> </w:t>
            </w:r>
            <w:proofErr w:type="spellStart"/>
            <w:r w:rsidRPr="00A40F1B">
              <w:rPr>
                <w:sz w:val="24"/>
                <w:szCs w:val="24"/>
              </w:rPr>
              <w:t>Citades</w:t>
            </w:r>
            <w:proofErr w:type="spellEnd"/>
            <w:r w:rsidRPr="00A40F1B">
              <w:rPr>
                <w:sz w:val="24"/>
                <w:szCs w:val="24"/>
              </w:rPr>
              <w:t xml:space="preserve">, μια περιοχή με πλούσια πολιτιστική κληρονομιά. </w:t>
            </w:r>
          </w:p>
          <w:p w14:paraId="20635EB7" w14:textId="77777777" w:rsidR="009B3A2E" w:rsidRPr="00A40F1B" w:rsidRDefault="009B3A2E" w:rsidP="009B3A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318" w:right="318"/>
              <w:rPr>
                <w:color w:val="000000"/>
                <w:sz w:val="24"/>
                <w:szCs w:val="24"/>
              </w:rPr>
            </w:pPr>
          </w:p>
          <w:p w14:paraId="5D2DB29E" w14:textId="3EDB0ED3" w:rsidR="009B3A2E" w:rsidRPr="00704286" w:rsidRDefault="009B3A2E" w:rsidP="00704286">
            <w:pPr>
              <w:pStyle w:val="P68B1DB1-Normal6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318" w:right="318"/>
              <w:rPr>
                <w:rFonts w:ascii="Calibri" w:eastAsia="Calibri" w:hAnsi="Calibri" w:cs="Calibri"/>
                <w:sz w:val="24"/>
                <w:szCs w:val="24"/>
              </w:rPr>
            </w:pPr>
            <w:r w:rsidRPr="00A40F1B">
              <w:rPr>
                <w:sz w:val="24"/>
                <w:szCs w:val="24"/>
              </w:rPr>
              <w:t>Αυτή η έκθεση θα σας μεταφέρει στη μορφολογία και τη γεωλογία, την πανίδα και τη χλωρίδα καθώς και τον πολιτισμό και την ιστορία της περιοχής.</w:t>
            </w:r>
          </w:p>
        </w:tc>
        <w:tc>
          <w:tcPr>
            <w:tcW w:w="345" w:type="dxa"/>
            <w:tcBorders>
              <w:top w:val="nil"/>
              <w:bottom w:val="nil"/>
            </w:tcBorders>
          </w:tcPr>
          <w:p w14:paraId="3D2A4638" w14:textId="77777777" w:rsidR="009B3A2E" w:rsidRPr="00A40F1B" w:rsidRDefault="009B3A2E" w:rsidP="009B3A2E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4905" w:type="dxa"/>
            <w:shd w:val="clear" w:color="auto" w:fill="F8E7C8"/>
          </w:tcPr>
          <w:p w14:paraId="19D49EA0" w14:textId="77777777" w:rsidR="009B3A2E" w:rsidRPr="00A40F1B" w:rsidRDefault="009B3A2E" w:rsidP="009B3A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322" w:right="258"/>
              <w:jc w:val="center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  <w:p w14:paraId="0CD61028" w14:textId="77777777" w:rsidR="009B3A2E" w:rsidRPr="00704286" w:rsidRDefault="009B3A2E" w:rsidP="009B3A2E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322" w:right="258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 w:rsidRPr="00704286">
              <w:rPr>
                <w:sz w:val="28"/>
                <w:szCs w:val="28"/>
              </w:rPr>
              <w:t>Μορφολογία και Γεωλογία</w:t>
            </w:r>
          </w:p>
          <w:p w14:paraId="0B369292" w14:textId="77777777" w:rsidR="009B3A2E" w:rsidRPr="00A40F1B" w:rsidRDefault="009B3A2E" w:rsidP="009B3A2E">
            <w:pPr>
              <w:spacing w:line="360" w:lineRule="auto"/>
              <w:ind w:left="322" w:right="258"/>
              <w:rPr>
                <w:sz w:val="24"/>
                <w:szCs w:val="24"/>
              </w:rPr>
            </w:pPr>
          </w:p>
          <w:p w14:paraId="47A19BD1" w14:textId="5B45E02C" w:rsidR="009B3A2E" w:rsidRPr="00A40F1B" w:rsidRDefault="009B3A2E" w:rsidP="009B3A2E">
            <w:pPr>
              <w:pStyle w:val="P68B1DB1-Normal1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322" w:right="258"/>
              <w:rPr>
                <w:rFonts w:ascii="Calibri" w:eastAsia="Calibri" w:hAnsi="Calibri" w:cs="Calibri"/>
                <w:sz w:val="24"/>
                <w:szCs w:val="24"/>
              </w:rPr>
            </w:pPr>
            <w:r w:rsidRPr="00A40F1B">
              <w:rPr>
                <w:sz w:val="24"/>
                <w:szCs w:val="24"/>
              </w:rPr>
              <w:t xml:space="preserve">Οι Αζόρες είναι μια πλούσια γεωλογικά περιοχή με εντυπωσιακά γεωμορφολογικά χαρακτηριστικά. Ο κρατήρας του ηφαιστείου των </w:t>
            </w:r>
            <w:proofErr w:type="spellStart"/>
            <w:r w:rsidRPr="00A40F1B">
              <w:rPr>
                <w:sz w:val="24"/>
                <w:szCs w:val="24"/>
              </w:rPr>
              <w:t>Cete</w:t>
            </w:r>
            <w:proofErr w:type="spellEnd"/>
            <w:r w:rsidRPr="00A40F1B">
              <w:rPr>
                <w:sz w:val="24"/>
                <w:szCs w:val="24"/>
              </w:rPr>
              <w:t xml:space="preserve"> </w:t>
            </w:r>
            <w:proofErr w:type="spellStart"/>
            <w:r w:rsidRPr="00A40F1B">
              <w:rPr>
                <w:sz w:val="24"/>
                <w:szCs w:val="24"/>
              </w:rPr>
              <w:t>Citades</w:t>
            </w:r>
            <w:proofErr w:type="spellEnd"/>
            <w:r w:rsidRPr="00A40F1B">
              <w:rPr>
                <w:sz w:val="24"/>
                <w:szCs w:val="24"/>
              </w:rPr>
              <w:t xml:space="preserve"> είναι ένα από τα πιο αξιόλογα μέρη σε ολόκληρο το αρχιπέλαγος, το οποίο φιλοξενεί το χωριό </w:t>
            </w:r>
            <w:proofErr w:type="spellStart"/>
            <w:r w:rsidRPr="00A40F1B">
              <w:rPr>
                <w:sz w:val="24"/>
                <w:szCs w:val="24"/>
              </w:rPr>
              <w:t>Sete</w:t>
            </w:r>
            <w:proofErr w:type="spellEnd"/>
            <w:r w:rsidRPr="00A40F1B">
              <w:rPr>
                <w:sz w:val="24"/>
                <w:szCs w:val="24"/>
              </w:rPr>
              <w:t xml:space="preserve"> </w:t>
            </w:r>
            <w:proofErr w:type="spellStart"/>
            <w:r w:rsidRPr="00A40F1B">
              <w:rPr>
                <w:sz w:val="24"/>
                <w:szCs w:val="24"/>
              </w:rPr>
              <w:t>Cidades</w:t>
            </w:r>
            <w:proofErr w:type="spellEnd"/>
            <w:r w:rsidRPr="00A40F1B">
              <w:rPr>
                <w:sz w:val="24"/>
                <w:szCs w:val="24"/>
              </w:rPr>
              <w:t xml:space="preserve"> και τη δίδυμη λίμνη, με μια μπλε λιμνοθάλασσα στα ανατολικά και μια πράσινη λιμνοθάλασσα στα δυτικά – τη λεγόμενη λίμνη </w:t>
            </w:r>
            <w:proofErr w:type="spellStart"/>
            <w:r w:rsidRPr="00A40F1B">
              <w:rPr>
                <w:sz w:val="24"/>
                <w:szCs w:val="24"/>
              </w:rPr>
              <w:t>Lagoa</w:t>
            </w:r>
            <w:proofErr w:type="spellEnd"/>
            <w:r w:rsidRPr="00A40F1B">
              <w:rPr>
                <w:sz w:val="24"/>
                <w:szCs w:val="24"/>
              </w:rPr>
              <w:t xml:space="preserve"> </w:t>
            </w:r>
            <w:proofErr w:type="spellStart"/>
            <w:r w:rsidRPr="00A40F1B">
              <w:rPr>
                <w:sz w:val="24"/>
                <w:szCs w:val="24"/>
              </w:rPr>
              <w:t>das</w:t>
            </w:r>
            <w:proofErr w:type="spellEnd"/>
            <w:r w:rsidRPr="00A40F1B">
              <w:rPr>
                <w:sz w:val="24"/>
                <w:szCs w:val="24"/>
              </w:rPr>
              <w:t xml:space="preserve"> </w:t>
            </w:r>
            <w:proofErr w:type="spellStart"/>
            <w:r w:rsidRPr="00A40F1B">
              <w:rPr>
                <w:sz w:val="24"/>
                <w:szCs w:val="24"/>
              </w:rPr>
              <w:t>Sete</w:t>
            </w:r>
            <w:proofErr w:type="spellEnd"/>
            <w:r w:rsidRPr="00A40F1B">
              <w:rPr>
                <w:sz w:val="24"/>
                <w:szCs w:val="24"/>
              </w:rPr>
              <w:t xml:space="preserve"> </w:t>
            </w:r>
            <w:proofErr w:type="spellStart"/>
            <w:r w:rsidRPr="00A40F1B">
              <w:rPr>
                <w:sz w:val="24"/>
                <w:szCs w:val="24"/>
              </w:rPr>
              <w:t>Cidades</w:t>
            </w:r>
            <w:proofErr w:type="spellEnd"/>
            <w:r w:rsidRPr="00A40F1B">
              <w:rPr>
                <w:sz w:val="24"/>
                <w:szCs w:val="24"/>
              </w:rPr>
              <w:t xml:space="preserve"> (</w:t>
            </w:r>
            <w:r w:rsidR="007D2379" w:rsidRPr="00A40F1B">
              <w:rPr>
                <w:sz w:val="24"/>
                <w:szCs w:val="24"/>
              </w:rPr>
              <w:t xml:space="preserve">Η </w:t>
            </w:r>
            <w:r w:rsidRPr="00A40F1B">
              <w:rPr>
                <w:sz w:val="24"/>
                <w:szCs w:val="24"/>
              </w:rPr>
              <w:t xml:space="preserve">Λίμνη των </w:t>
            </w:r>
            <w:r w:rsidR="007D2379" w:rsidRPr="00A40F1B">
              <w:rPr>
                <w:sz w:val="24"/>
                <w:szCs w:val="24"/>
              </w:rPr>
              <w:t>Επτά Πόλεων</w:t>
            </w:r>
            <w:r w:rsidRPr="00A40F1B">
              <w:rPr>
                <w:sz w:val="24"/>
                <w:szCs w:val="24"/>
              </w:rPr>
              <w:t xml:space="preserve">). </w:t>
            </w:r>
          </w:p>
          <w:p w14:paraId="1DE38448" w14:textId="77777777" w:rsidR="009B3A2E" w:rsidRPr="00A40F1B" w:rsidRDefault="009B3A2E" w:rsidP="009B3A2E">
            <w:pPr>
              <w:pStyle w:val="P68B1DB1-Normal12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322" w:right="258"/>
              <w:rPr>
                <w:rFonts w:ascii="Calibri" w:eastAsia="Calibri" w:hAnsi="Calibri" w:cs="Calibri"/>
                <w:sz w:val="24"/>
                <w:szCs w:val="24"/>
              </w:rPr>
            </w:pPr>
            <w:r w:rsidRPr="00A40F1B">
              <w:rPr>
                <w:sz w:val="24"/>
                <w:szCs w:val="24"/>
              </w:rPr>
              <w:t xml:space="preserve">Η Λίμνη των </w:t>
            </w:r>
            <w:proofErr w:type="spellStart"/>
            <w:r w:rsidRPr="00A40F1B">
              <w:rPr>
                <w:sz w:val="24"/>
                <w:szCs w:val="24"/>
              </w:rPr>
              <w:t>Cete</w:t>
            </w:r>
            <w:proofErr w:type="spellEnd"/>
            <w:r w:rsidRPr="00A40F1B">
              <w:rPr>
                <w:sz w:val="24"/>
                <w:szCs w:val="24"/>
              </w:rPr>
              <w:t xml:space="preserve"> </w:t>
            </w:r>
            <w:proofErr w:type="spellStart"/>
            <w:r w:rsidRPr="00A40F1B">
              <w:rPr>
                <w:sz w:val="24"/>
                <w:szCs w:val="24"/>
              </w:rPr>
              <w:t>Citades</w:t>
            </w:r>
            <w:proofErr w:type="spellEnd"/>
            <w:r w:rsidRPr="00A40F1B">
              <w:rPr>
                <w:sz w:val="24"/>
                <w:szCs w:val="24"/>
              </w:rPr>
              <w:t xml:space="preserve"> βρίσκεται στον κρατήρα του Ηφαιστείου των </w:t>
            </w:r>
            <w:proofErr w:type="spellStart"/>
            <w:r w:rsidRPr="00A40F1B">
              <w:rPr>
                <w:sz w:val="24"/>
                <w:szCs w:val="24"/>
              </w:rPr>
              <w:t>Cete</w:t>
            </w:r>
            <w:proofErr w:type="spellEnd"/>
            <w:r w:rsidRPr="00A40F1B">
              <w:rPr>
                <w:sz w:val="24"/>
                <w:szCs w:val="24"/>
              </w:rPr>
              <w:t xml:space="preserve"> </w:t>
            </w:r>
            <w:proofErr w:type="spellStart"/>
            <w:r w:rsidRPr="00A40F1B">
              <w:rPr>
                <w:sz w:val="24"/>
                <w:szCs w:val="24"/>
              </w:rPr>
              <w:t>Citades</w:t>
            </w:r>
            <w:proofErr w:type="spellEnd"/>
            <w:r w:rsidRPr="00A40F1B">
              <w:rPr>
                <w:sz w:val="24"/>
                <w:szCs w:val="24"/>
              </w:rPr>
              <w:t xml:space="preserve">, το οποίο υψώνεται από τα βάθη της θάλασσας και έχει βράχια ηλικίας χιλιάδων ετών. Για να μάθετε περισσότερα, εξερευνήστε αυτή την ενότητα της έκθεσης. </w:t>
            </w:r>
          </w:p>
          <w:p w14:paraId="3C569273" w14:textId="77777777" w:rsidR="009B3A2E" w:rsidRPr="00A40F1B" w:rsidRDefault="009B3A2E" w:rsidP="009B3A2E">
            <w:pPr>
              <w:spacing w:line="360" w:lineRule="auto"/>
              <w:ind w:left="322" w:right="258"/>
              <w:rPr>
                <w:sz w:val="24"/>
                <w:szCs w:val="24"/>
              </w:rPr>
            </w:pPr>
          </w:p>
        </w:tc>
      </w:tr>
    </w:tbl>
    <w:p w14:paraId="60DC9D8E" w14:textId="77777777" w:rsidR="00167E46" w:rsidRDefault="00C31DD6">
      <w:pPr>
        <w:spacing w:after="0" w:line="360" w:lineRule="auto"/>
        <w:ind w:hanging="426"/>
      </w:pPr>
      <w:r>
        <w:t>   </w:t>
      </w:r>
    </w:p>
    <w:p w14:paraId="0A952EED" w14:textId="77777777" w:rsidR="00167E46" w:rsidRDefault="00167E46">
      <w:pPr>
        <w:spacing w:after="0" w:line="360" w:lineRule="auto"/>
        <w:ind w:hanging="426"/>
      </w:pPr>
    </w:p>
    <w:tbl>
      <w:tblPr>
        <w:tblStyle w:val="a4"/>
        <w:tblpPr w:leftFromText="180" w:rightFromText="180" w:vertAnchor="text" w:horzAnchor="margin" w:tblpXSpec="center" w:tblpY="-27"/>
        <w:tblW w:w="99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800"/>
        <w:gridCol w:w="345"/>
        <w:gridCol w:w="4815"/>
      </w:tblGrid>
      <w:tr w:rsidR="0012656C" w14:paraId="27D0FEC9" w14:textId="77777777" w:rsidTr="0012656C">
        <w:tc>
          <w:tcPr>
            <w:tcW w:w="4800" w:type="dxa"/>
            <w:shd w:val="clear" w:color="auto" w:fill="F8E7C8"/>
          </w:tcPr>
          <w:p w14:paraId="789F6DB5" w14:textId="77777777" w:rsidR="0012656C" w:rsidRPr="00704286" w:rsidRDefault="0012656C" w:rsidP="001265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jc w:val="center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  <w:p w14:paraId="1740A241" w14:textId="77777777" w:rsidR="0012656C" w:rsidRPr="00704286" w:rsidRDefault="0012656C" w:rsidP="0012656C">
            <w:pPr>
              <w:pStyle w:val="P68B1DB1-Normal13"/>
              <w:spacing w:line="360" w:lineRule="auto"/>
              <w:jc w:val="center"/>
              <w:rPr>
                <w:szCs w:val="28"/>
              </w:rPr>
            </w:pPr>
            <w:r w:rsidRPr="00704286">
              <w:rPr>
                <w:szCs w:val="28"/>
              </w:rPr>
              <w:t>Χλωρίδα και Πανίδα</w:t>
            </w:r>
          </w:p>
          <w:p w14:paraId="259D67DD" w14:textId="77777777" w:rsidR="0012656C" w:rsidRPr="00704286" w:rsidRDefault="0012656C" w:rsidP="0012656C">
            <w:pPr>
              <w:spacing w:line="360" w:lineRule="auto"/>
              <w:rPr>
                <w:sz w:val="24"/>
                <w:szCs w:val="24"/>
              </w:rPr>
            </w:pPr>
          </w:p>
          <w:p w14:paraId="22A6515E" w14:textId="1FA7B21E" w:rsidR="0012656C" w:rsidRPr="00704286" w:rsidRDefault="0012656C" w:rsidP="0012656C">
            <w:pPr>
              <w:pStyle w:val="P68B1DB1-Normal6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318" w:right="318"/>
              <w:rPr>
                <w:rFonts w:ascii="Calibri" w:eastAsia="Calibri" w:hAnsi="Calibri" w:cs="Calibri"/>
                <w:sz w:val="24"/>
                <w:szCs w:val="24"/>
              </w:rPr>
            </w:pPr>
            <w:r w:rsidRPr="00704286">
              <w:rPr>
                <w:sz w:val="24"/>
                <w:szCs w:val="24"/>
              </w:rPr>
              <w:t xml:space="preserve">Οι </w:t>
            </w:r>
            <w:proofErr w:type="spellStart"/>
            <w:r w:rsidRPr="00704286">
              <w:rPr>
                <w:sz w:val="24"/>
                <w:szCs w:val="24"/>
              </w:rPr>
              <w:t>εδαφοκλιματικές</w:t>
            </w:r>
            <w:proofErr w:type="spellEnd"/>
            <w:r w:rsidRPr="00704286">
              <w:rPr>
                <w:sz w:val="24"/>
                <w:szCs w:val="24"/>
              </w:rPr>
              <w:t xml:space="preserve"> συνθήκες και η αφθονία νερού στην περιοχή του Προστατευόμενου Τοπίου του </w:t>
            </w:r>
            <w:proofErr w:type="spellStart"/>
            <w:r w:rsidRPr="00704286">
              <w:rPr>
                <w:sz w:val="24"/>
                <w:szCs w:val="24"/>
              </w:rPr>
              <w:t>Sete</w:t>
            </w:r>
            <w:proofErr w:type="spellEnd"/>
            <w:r w:rsidRPr="00704286">
              <w:rPr>
                <w:sz w:val="24"/>
                <w:szCs w:val="24"/>
              </w:rPr>
              <w:t xml:space="preserve"> </w:t>
            </w:r>
            <w:proofErr w:type="spellStart"/>
            <w:r w:rsidRPr="00704286">
              <w:rPr>
                <w:sz w:val="24"/>
                <w:szCs w:val="24"/>
              </w:rPr>
              <w:t>Cidades</w:t>
            </w:r>
            <w:proofErr w:type="spellEnd"/>
            <w:r w:rsidRPr="00704286">
              <w:rPr>
                <w:sz w:val="24"/>
                <w:szCs w:val="24"/>
              </w:rPr>
              <w:t xml:space="preserve"> </w:t>
            </w:r>
            <w:r w:rsidR="00DB058D" w:rsidRPr="00704286">
              <w:rPr>
                <w:sz w:val="24"/>
                <w:szCs w:val="24"/>
              </w:rPr>
              <w:t>ευνοούν</w:t>
            </w:r>
            <w:r w:rsidRPr="00704286">
              <w:rPr>
                <w:sz w:val="24"/>
                <w:szCs w:val="24"/>
              </w:rPr>
              <w:t xml:space="preserve"> την ύπαρξη ενός πλούτου ζωολογικών και βοτανικών ειδών.</w:t>
            </w:r>
          </w:p>
          <w:p w14:paraId="618C52F2" w14:textId="77777777" w:rsidR="0012656C" w:rsidRPr="00704286" w:rsidRDefault="0012656C" w:rsidP="0012656C">
            <w:pPr>
              <w:pStyle w:val="P68B1DB1-Normal6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318" w:right="318"/>
              <w:rPr>
                <w:rFonts w:ascii="Calibri" w:eastAsia="Calibri" w:hAnsi="Calibri" w:cs="Calibri"/>
                <w:sz w:val="24"/>
                <w:szCs w:val="24"/>
              </w:rPr>
            </w:pPr>
            <w:r w:rsidRPr="00704286">
              <w:rPr>
                <w:sz w:val="24"/>
                <w:szCs w:val="24"/>
              </w:rPr>
              <w:t>Όσον αφορά τη χλωρίδα, πρέπει να τονιστεί η μεγάλη ποικιλία βρύων, με περίπου 250 διαφορετικά είδη.</w:t>
            </w:r>
          </w:p>
          <w:p w14:paraId="5F56F8E9" w14:textId="77777777" w:rsidR="0012656C" w:rsidRPr="00704286" w:rsidRDefault="0012656C" w:rsidP="0012656C">
            <w:pPr>
              <w:pStyle w:val="P68B1DB1-Normal6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318" w:right="318"/>
              <w:rPr>
                <w:rFonts w:ascii="Calibri" w:eastAsia="Calibri" w:hAnsi="Calibri" w:cs="Calibri"/>
                <w:sz w:val="24"/>
                <w:szCs w:val="24"/>
              </w:rPr>
            </w:pPr>
            <w:r w:rsidRPr="00704286">
              <w:rPr>
                <w:sz w:val="24"/>
                <w:szCs w:val="24"/>
              </w:rPr>
              <w:t xml:space="preserve">Η περιοχή είναι επίσης πλούσια σε άγρια ζωή, ιδιαίτερα όσον αφορά τα πτηνά και τα ψάρια.  </w:t>
            </w:r>
          </w:p>
          <w:p w14:paraId="2697EB2C" w14:textId="77777777" w:rsidR="0012656C" w:rsidRPr="00704286" w:rsidRDefault="0012656C" w:rsidP="0012656C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345" w:type="dxa"/>
            <w:tcBorders>
              <w:top w:val="nil"/>
              <w:bottom w:val="nil"/>
            </w:tcBorders>
          </w:tcPr>
          <w:p w14:paraId="2D25B95F" w14:textId="77777777" w:rsidR="0012656C" w:rsidRPr="00704286" w:rsidRDefault="0012656C" w:rsidP="0012656C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4815" w:type="dxa"/>
            <w:shd w:val="clear" w:color="auto" w:fill="F8E7C8"/>
          </w:tcPr>
          <w:p w14:paraId="1B4548CE" w14:textId="77777777" w:rsidR="0012656C" w:rsidRPr="00704286" w:rsidRDefault="0012656C" w:rsidP="001265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322" w:right="258"/>
              <w:jc w:val="center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  <w:p w14:paraId="4C06D1C4" w14:textId="77777777" w:rsidR="0012656C" w:rsidRPr="00704286" w:rsidRDefault="0012656C" w:rsidP="0012656C">
            <w:pPr>
              <w:pStyle w:val="P68B1DB1-Normal14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ascii="Calibri" w:eastAsia="Calibri" w:hAnsi="Calibri" w:cs="Calibri"/>
                <w:szCs w:val="28"/>
              </w:rPr>
            </w:pPr>
            <w:r w:rsidRPr="00704286">
              <w:rPr>
                <w:szCs w:val="28"/>
              </w:rPr>
              <w:t>Πολιτισμός και Ιστορία</w:t>
            </w:r>
          </w:p>
          <w:p w14:paraId="3CAA1842" w14:textId="77777777" w:rsidR="0012656C" w:rsidRPr="00704286" w:rsidRDefault="0012656C" w:rsidP="0012656C">
            <w:pPr>
              <w:spacing w:line="360" w:lineRule="auto"/>
              <w:ind w:left="322" w:right="258"/>
              <w:rPr>
                <w:sz w:val="24"/>
                <w:szCs w:val="24"/>
              </w:rPr>
            </w:pPr>
          </w:p>
          <w:p w14:paraId="64715D76" w14:textId="7328F5C0" w:rsidR="0012656C" w:rsidRPr="00704286" w:rsidRDefault="0012656C" w:rsidP="0012656C">
            <w:pPr>
              <w:pStyle w:val="P68B1DB1-Normal6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322" w:right="399"/>
              <w:rPr>
                <w:rFonts w:ascii="Calibri" w:eastAsia="Calibri" w:hAnsi="Calibri" w:cs="Calibri"/>
                <w:sz w:val="24"/>
                <w:szCs w:val="24"/>
              </w:rPr>
            </w:pPr>
            <w:r w:rsidRPr="00704286">
              <w:rPr>
                <w:sz w:val="24"/>
                <w:szCs w:val="24"/>
              </w:rPr>
              <w:t>Το αρχιπέλαγος των Αζορών ανακαλύφθηκε το 1427 από τον Πορτογάλο ναυτικό</w:t>
            </w:r>
            <w:r w:rsidR="00E057E0" w:rsidRPr="00704286">
              <w:rPr>
                <w:sz w:val="24"/>
                <w:szCs w:val="24"/>
              </w:rPr>
              <w:t>,</w:t>
            </w:r>
            <w:r w:rsidRPr="00704286">
              <w:rPr>
                <w:sz w:val="24"/>
                <w:szCs w:val="24"/>
              </w:rPr>
              <w:t xml:space="preserve"> </w:t>
            </w:r>
            <w:proofErr w:type="spellStart"/>
            <w:r w:rsidRPr="00704286">
              <w:rPr>
                <w:sz w:val="24"/>
                <w:szCs w:val="24"/>
              </w:rPr>
              <w:t>Diogo</w:t>
            </w:r>
            <w:proofErr w:type="spellEnd"/>
            <w:r w:rsidRPr="00704286">
              <w:rPr>
                <w:sz w:val="24"/>
                <w:szCs w:val="24"/>
              </w:rPr>
              <w:t xml:space="preserve"> de </w:t>
            </w:r>
            <w:proofErr w:type="spellStart"/>
            <w:r w:rsidRPr="00704286">
              <w:rPr>
                <w:sz w:val="24"/>
                <w:szCs w:val="24"/>
              </w:rPr>
              <w:t>Silves</w:t>
            </w:r>
            <w:proofErr w:type="spellEnd"/>
            <w:r w:rsidRPr="00704286">
              <w:rPr>
                <w:sz w:val="24"/>
                <w:szCs w:val="24"/>
              </w:rPr>
              <w:t xml:space="preserve">. </w:t>
            </w:r>
          </w:p>
          <w:p w14:paraId="6C1B6EA0" w14:textId="5B583827" w:rsidR="0012656C" w:rsidRPr="00704286" w:rsidRDefault="0012656C" w:rsidP="0012656C">
            <w:pPr>
              <w:pStyle w:val="P68B1DB1-Normal6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322" w:right="399"/>
              <w:rPr>
                <w:rFonts w:ascii="Calibri" w:eastAsia="Calibri" w:hAnsi="Calibri" w:cs="Calibri"/>
                <w:sz w:val="24"/>
                <w:szCs w:val="24"/>
              </w:rPr>
            </w:pPr>
            <w:r w:rsidRPr="00704286">
              <w:rPr>
                <w:sz w:val="24"/>
                <w:szCs w:val="24"/>
              </w:rPr>
              <w:t xml:space="preserve">Η περιοχή του </w:t>
            </w:r>
            <w:proofErr w:type="spellStart"/>
            <w:r w:rsidRPr="00704286">
              <w:rPr>
                <w:sz w:val="24"/>
                <w:szCs w:val="24"/>
              </w:rPr>
              <w:t>Sete</w:t>
            </w:r>
            <w:proofErr w:type="spellEnd"/>
            <w:r w:rsidRPr="00704286">
              <w:rPr>
                <w:sz w:val="24"/>
                <w:szCs w:val="24"/>
              </w:rPr>
              <w:t xml:space="preserve"> </w:t>
            </w:r>
            <w:proofErr w:type="spellStart"/>
            <w:r w:rsidRPr="00704286">
              <w:rPr>
                <w:sz w:val="24"/>
                <w:szCs w:val="24"/>
              </w:rPr>
              <w:t>Cidades</w:t>
            </w:r>
            <w:proofErr w:type="spellEnd"/>
            <w:r w:rsidRPr="00704286">
              <w:rPr>
                <w:sz w:val="24"/>
                <w:szCs w:val="24"/>
              </w:rPr>
              <w:t xml:space="preserve"> στο νησί του Σάο Μιγκέλ έχει ένα ενδιαφέρον πολιτιστικό παρελθόν και φέρνει στο μυαλό ιστορίες και θρύλους που συνδέονται με τη δίδυμη λίμνη. Τον 18</w:t>
            </w:r>
            <w:r w:rsidRPr="00704286">
              <w:rPr>
                <w:sz w:val="24"/>
                <w:szCs w:val="24"/>
                <w:vertAlign w:val="superscript"/>
              </w:rPr>
              <w:t>ο</w:t>
            </w:r>
            <w:r w:rsidRPr="00704286">
              <w:rPr>
                <w:sz w:val="24"/>
                <w:szCs w:val="24"/>
              </w:rPr>
              <w:t xml:space="preserve"> αιώνα, εγκαταστάθηκαν στην περιοχή οι πρώτοι κάτοικοι ενώ οι απόγονοι των οικογενειών τους ζουν μέχρι και σήμερα εκεί. Στην ενότητα αυτή, μπορείτε να απολαύσετε </w:t>
            </w:r>
            <w:r w:rsidR="00E057E0" w:rsidRPr="00704286">
              <w:rPr>
                <w:sz w:val="24"/>
                <w:szCs w:val="24"/>
              </w:rPr>
              <w:t>ένα ταξίδι στο</w:t>
            </w:r>
            <w:r w:rsidRPr="00704286">
              <w:rPr>
                <w:sz w:val="24"/>
                <w:szCs w:val="24"/>
              </w:rPr>
              <w:t xml:space="preserve"> πολιτιστικό παρελθόν και την ιστορία της περιοχής των </w:t>
            </w:r>
            <w:proofErr w:type="spellStart"/>
            <w:r w:rsidR="00C26345" w:rsidRPr="00704286">
              <w:rPr>
                <w:sz w:val="24"/>
                <w:szCs w:val="24"/>
              </w:rPr>
              <w:t>Cete</w:t>
            </w:r>
            <w:proofErr w:type="spellEnd"/>
            <w:r w:rsidR="00C26345" w:rsidRPr="00704286">
              <w:rPr>
                <w:sz w:val="24"/>
                <w:szCs w:val="24"/>
              </w:rPr>
              <w:t xml:space="preserve"> </w:t>
            </w:r>
            <w:proofErr w:type="spellStart"/>
            <w:r w:rsidR="00C26345" w:rsidRPr="00704286">
              <w:rPr>
                <w:sz w:val="24"/>
                <w:szCs w:val="24"/>
              </w:rPr>
              <w:t>Citades</w:t>
            </w:r>
            <w:proofErr w:type="spellEnd"/>
            <w:r w:rsidRPr="00704286">
              <w:rPr>
                <w:sz w:val="24"/>
                <w:szCs w:val="24"/>
              </w:rPr>
              <w:t>!</w:t>
            </w:r>
          </w:p>
          <w:p w14:paraId="736FEC81" w14:textId="77777777" w:rsidR="0012656C" w:rsidRPr="00704286" w:rsidRDefault="0012656C" w:rsidP="0012656C">
            <w:pPr>
              <w:spacing w:line="360" w:lineRule="auto"/>
              <w:ind w:left="322" w:right="258"/>
              <w:rPr>
                <w:sz w:val="24"/>
                <w:szCs w:val="24"/>
              </w:rPr>
            </w:pPr>
          </w:p>
        </w:tc>
      </w:tr>
    </w:tbl>
    <w:p w14:paraId="4B585CCD" w14:textId="77777777" w:rsidR="00167E46" w:rsidRDefault="00167E46" w:rsidP="004A352B">
      <w:pPr>
        <w:spacing w:after="0" w:line="360" w:lineRule="auto"/>
      </w:pPr>
    </w:p>
    <w:p w14:paraId="17ED0A14" w14:textId="77777777" w:rsidR="00167E46" w:rsidRDefault="00167E46">
      <w:pPr>
        <w:spacing w:after="0" w:line="360" w:lineRule="auto"/>
        <w:ind w:hanging="426"/>
      </w:pPr>
    </w:p>
    <w:p w14:paraId="7BA8606D" w14:textId="052A500F" w:rsidR="00167E46" w:rsidRPr="00FF6C52" w:rsidRDefault="007C4FE1">
      <w:pPr>
        <w:pStyle w:val="P68B1DB1-Normal7"/>
        <w:spacing w:after="0" w:line="360" w:lineRule="auto"/>
        <w:ind w:left="-425"/>
        <w:rPr>
          <w:sz w:val="28"/>
          <w:szCs w:val="28"/>
        </w:rPr>
      </w:pPr>
      <w:bookmarkStart w:id="5" w:name="_heading=h.tyjcwt" w:colFirst="0" w:colLast="0"/>
      <w:bookmarkEnd w:id="5"/>
      <w:r w:rsidRPr="00FF6C52">
        <w:rPr>
          <w:b/>
          <w:bCs/>
          <w:sz w:val="28"/>
          <w:szCs w:val="28"/>
        </w:rPr>
        <w:t>Έκθεμα 1</w:t>
      </w:r>
      <w:r w:rsidRPr="00FF6C52">
        <w:rPr>
          <w:sz w:val="28"/>
          <w:szCs w:val="28"/>
        </w:rPr>
        <w:t xml:space="preserve"> (κολλημένο στον τοίχο)</w:t>
      </w:r>
    </w:p>
    <w:tbl>
      <w:tblPr>
        <w:tblStyle w:val="a5"/>
        <w:tblW w:w="9720" w:type="dxa"/>
        <w:tblInd w:w="-6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720"/>
      </w:tblGrid>
      <w:tr w:rsidR="00167E46" w:rsidRPr="00FF6C52" w14:paraId="7C2A0128" w14:textId="77777777" w:rsidTr="007E2A8A">
        <w:trPr>
          <w:trHeight w:val="1120"/>
        </w:trPr>
        <w:tc>
          <w:tcPr>
            <w:tcW w:w="9720" w:type="dxa"/>
          </w:tcPr>
          <w:p w14:paraId="05883A86" w14:textId="77777777" w:rsidR="00167E46" w:rsidRPr="00FF6C52" w:rsidRDefault="00167E4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5CBF2B0" w14:textId="4C99EDA3" w:rsidR="00167E46" w:rsidRPr="00FF6C52" w:rsidRDefault="00C31DD6" w:rsidP="007E2A8A">
            <w:pPr>
              <w:pStyle w:val="P68B1DB1-Normal4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 xml:space="preserve">Το νησί </w:t>
            </w:r>
            <w:r w:rsidR="007C4FE1" w:rsidRPr="00FF6C52">
              <w:rPr>
                <w:szCs w:val="24"/>
              </w:rPr>
              <w:t>του Σάο Μιγκέλ</w:t>
            </w:r>
            <w:r w:rsidRPr="00FF6C52">
              <w:rPr>
                <w:szCs w:val="24"/>
              </w:rPr>
              <w:t xml:space="preserve"> στις Αζόρες έχει πλούσια γεωμορφολογικά χαρακτηριστικά. Η περιοχή τ</w:t>
            </w:r>
            <w:r w:rsidR="00ED5CC3" w:rsidRPr="00FF6C52">
              <w:rPr>
                <w:szCs w:val="24"/>
              </w:rPr>
              <w:t xml:space="preserve">ων </w:t>
            </w:r>
            <w:proofErr w:type="spellStart"/>
            <w:r w:rsidR="00C26345" w:rsidRPr="00FF6C52">
              <w:rPr>
                <w:szCs w:val="24"/>
              </w:rPr>
              <w:t>Cete</w:t>
            </w:r>
            <w:proofErr w:type="spellEnd"/>
            <w:r w:rsidR="00C26345" w:rsidRPr="00FF6C52">
              <w:rPr>
                <w:szCs w:val="24"/>
              </w:rPr>
              <w:t xml:space="preserve"> </w:t>
            </w:r>
            <w:proofErr w:type="spellStart"/>
            <w:r w:rsidR="00C26345" w:rsidRPr="00FF6C52">
              <w:rPr>
                <w:szCs w:val="24"/>
              </w:rPr>
              <w:t>Citades</w:t>
            </w:r>
            <w:proofErr w:type="spellEnd"/>
            <w:r w:rsidR="00ED5CC3" w:rsidRPr="00FF6C52">
              <w:rPr>
                <w:szCs w:val="24"/>
              </w:rPr>
              <w:t xml:space="preserve"> </w:t>
            </w:r>
            <w:r w:rsidRPr="00FF6C52">
              <w:rPr>
                <w:szCs w:val="24"/>
              </w:rPr>
              <w:t xml:space="preserve">βρίσκεται στον κρατήρα ενός ηφαιστείου </w:t>
            </w:r>
            <w:r w:rsidR="00A4086C" w:rsidRPr="00FF6C52">
              <w:rPr>
                <w:szCs w:val="24"/>
              </w:rPr>
              <w:t>και</w:t>
            </w:r>
            <w:r w:rsidR="007C4FE1" w:rsidRPr="00FF6C52">
              <w:rPr>
                <w:szCs w:val="24"/>
              </w:rPr>
              <w:t xml:space="preserve"> λόγω μιας μεγάλης έκρηξης</w:t>
            </w:r>
            <w:r w:rsidR="0089659F" w:rsidRPr="00FF6C52">
              <w:rPr>
                <w:szCs w:val="24"/>
              </w:rPr>
              <w:t>,</w:t>
            </w:r>
            <w:r w:rsidR="007C4FE1" w:rsidRPr="00FF6C52">
              <w:rPr>
                <w:szCs w:val="24"/>
              </w:rPr>
              <w:t xml:space="preserve"> δημιουργήθηκε η </w:t>
            </w:r>
            <w:r w:rsidRPr="00FF6C52">
              <w:rPr>
                <w:szCs w:val="24"/>
              </w:rPr>
              <w:t xml:space="preserve">λίμνη των </w:t>
            </w:r>
            <w:proofErr w:type="spellStart"/>
            <w:r w:rsidR="00C26345" w:rsidRPr="00FF6C52">
              <w:rPr>
                <w:szCs w:val="24"/>
              </w:rPr>
              <w:t>Cete</w:t>
            </w:r>
            <w:proofErr w:type="spellEnd"/>
            <w:r w:rsidR="00C26345" w:rsidRPr="00FF6C52">
              <w:rPr>
                <w:szCs w:val="24"/>
              </w:rPr>
              <w:t xml:space="preserve"> </w:t>
            </w:r>
            <w:proofErr w:type="spellStart"/>
            <w:r w:rsidR="00C26345" w:rsidRPr="00FF6C52">
              <w:rPr>
                <w:szCs w:val="24"/>
              </w:rPr>
              <w:t>Citades</w:t>
            </w:r>
            <w:proofErr w:type="spellEnd"/>
            <w:r w:rsidRPr="00FF6C52">
              <w:rPr>
                <w:szCs w:val="24"/>
              </w:rPr>
              <w:t xml:space="preserve">. Σαρώστε τον κωδικό QR για να αποκτήσετε πρόσβαση στην περιοχή της λίμνης των </w:t>
            </w:r>
            <w:proofErr w:type="spellStart"/>
            <w:r w:rsidR="00C26345" w:rsidRPr="00FF6C52">
              <w:rPr>
                <w:szCs w:val="24"/>
              </w:rPr>
              <w:t>Cete</w:t>
            </w:r>
            <w:proofErr w:type="spellEnd"/>
            <w:r w:rsidR="00C26345" w:rsidRPr="00FF6C52">
              <w:rPr>
                <w:szCs w:val="24"/>
              </w:rPr>
              <w:t xml:space="preserve"> </w:t>
            </w:r>
            <w:proofErr w:type="spellStart"/>
            <w:r w:rsidR="00C26345" w:rsidRPr="00FF6C52">
              <w:rPr>
                <w:szCs w:val="24"/>
              </w:rPr>
              <w:t>Citades</w:t>
            </w:r>
            <w:proofErr w:type="spellEnd"/>
            <w:r w:rsidRPr="00FF6C52">
              <w:rPr>
                <w:szCs w:val="24"/>
              </w:rPr>
              <w:t xml:space="preserve"> και να εξερευνήσετε τις </w:t>
            </w:r>
            <w:r w:rsidR="00F44410" w:rsidRPr="00FF6C52">
              <w:rPr>
                <w:szCs w:val="24"/>
              </w:rPr>
              <w:t>γεω</w:t>
            </w:r>
            <w:r w:rsidRPr="00FF6C52">
              <w:rPr>
                <w:szCs w:val="24"/>
              </w:rPr>
              <w:t xml:space="preserve">μορφολογικές συνθήκες </w:t>
            </w:r>
            <w:r w:rsidR="0089659F" w:rsidRPr="00FF6C52">
              <w:rPr>
                <w:szCs w:val="24"/>
              </w:rPr>
              <w:t>που</w:t>
            </w:r>
            <w:r w:rsidR="005C5C2F" w:rsidRPr="00FF6C52">
              <w:rPr>
                <w:szCs w:val="24"/>
              </w:rPr>
              <w:t xml:space="preserve"> επικρατούν εκεί.</w:t>
            </w:r>
            <w:r w:rsidRPr="00FF6C52">
              <w:rPr>
                <w:szCs w:val="24"/>
              </w:rPr>
              <w:t xml:space="preserve"> </w:t>
            </w:r>
          </w:p>
        </w:tc>
      </w:tr>
    </w:tbl>
    <w:p w14:paraId="32E6B684" w14:textId="77777777" w:rsidR="009169D7" w:rsidRPr="00FF6C52" w:rsidRDefault="009169D7" w:rsidP="007E2A8A">
      <w:pPr>
        <w:pStyle w:val="P68B1DB1-Normal7"/>
        <w:spacing w:after="0" w:line="360" w:lineRule="auto"/>
        <w:rPr>
          <w:sz w:val="28"/>
          <w:szCs w:val="28"/>
        </w:rPr>
      </w:pPr>
      <w:bookmarkStart w:id="6" w:name="_heading=h.3dy6vkm" w:colFirst="0" w:colLast="0"/>
      <w:bookmarkStart w:id="7" w:name="_heading=h.aqj4qe5939aq" w:colFirst="0" w:colLast="0"/>
      <w:bookmarkEnd w:id="6"/>
      <w:bookmarkEnd w:id="7"/>
    </w:p>
    <w:p w14:paraId="00BA75A3" w14:textId="319B6E64" w:rsidR="00167E46" w:rsidRPr="00FF6C52" w:rsidRDefault="007C4FE1">
      <w:pPr>
        <w:pStyle w:val="P68B1DB1-Normal7"/>
        <w:spacing w:after="0" w:line="360" w:lineRule="auto"/>
        <w:ind w:left="-425"/>
        <w:rPr>
          <w:sz w:val="28"/>
          <w:szCs w:val="28"/>
        </w:rPr>
      </w:pPr>
      <w:r w:rsidRPr="00FF6C52">
        <w:rPr>
          <w:b/>
          <w:bCs/>
          <w:sz w:val="28"/>
          <w:szCs w:val="28"/>
        </w:rPr>
        <w:lastRenderedPageBreak/>
        <w:t>Έκθεμα 2</w:t>
      </w:r>
      <w:r w:rsidRPr="00FF6C52">
        <w:rPr>
          <w:sz w:val="28"/>
          <w:szCs w:val="28"/>
        </w:rPr>
        <w:t xml:space="preserve"> (κολλημένο στον τοίχο)</w:t>
      </w:r>
    </w:p>
    <w:tbl>
      <w:tblPr>
        <w:tblStyle w:val="a6"/>
        <w:tblW w:w="9720" w:type="dxa"/>
        <w:tblInd w:w="-6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720"/>
      </w:tblGrid>
      <w:tr w:rsidR="00167E46" w:rsidRPr="00FF6C52" w14:paraId="60A0EEDA" w14:textId="77777777" w:rsidTr="007E2A8A">
        <w:trPr>
          <w:trHeight w:val="1120"/>
        </w:trPr>
        <w:tc>
          <w:tcPr>
            <w:tcW w:w="9720" w:type="dxa"/>
          </w:tcPr>
          <w:p w14:paraId="0C3FA8E3" w14:textId="77777777" w:rsidR="00167E46" w:rsidRPr="00FF6C52" w:rsidRDefault="00167E4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13EC890" w14:textId="6FE3D617" w:rsidR="00167E46" w:rsidRPr="00FF6C52" w:rsidRDefault="00C31DD6">
            <w:pPr>
              <w:pStyle w:val="P68B1DB1-Normal4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 xml:space="preserve">Το ηφαίστειο του </w:t>
            </w:r>
            <w:proofErr w:type="spellStart"/>
            <w:r w:rsidRPr="00FF6C52">
              <w:rPr>
                <w:szCs w:val="24"/>
              </w:rPr>
              <w:t>Sete</w:t>
            </w:r>
            <w:proofErr w:type="spellEnd"/>
            <w:r w:rsidRPr="00FF6C52">
              <w:rPr>
                <w:szCs w:val="24"/>
              </w:rPr>
              <w:t xml:space="preserve"> </w:t>
            </w:r>
            <w:proofErr w:type="spellStart"/>
            <w:r w:rsidRPr="00FF6C52">
              <w:rPr>
                <w:szCs w:val="24"/>
              </w:rPr>
              <w:t>Cidades</w:t>
            </w:r>
            <w:proofErr w:type="spellEnd"/>
            <w:r w:rsidRPr="00FF6C52">
              <w:rPr>
                <w:szCs w:val="24"/>
              </w:rPr>
              <w:t xml:space="preserve"> </w:t>
            </w:r>
            <w:r w:rsidR="005D2201" w:rsidRPr="00FF6C52">
              <w:rPr>
                <w:szCs w:val="24"/>
              </w:rPr>
              <w:t xml:space="preserve">(Επτά Πόλεις) </w:t>
            </w:r>
            <w:r w:rsidRPr="00FF6C52">
              <w:rPr>
                <w:szCs w:val="24"/>
              </w:rPr>
              <w:t xml:space="preserve">καταλαμβάνει το μεγαλύτερο μέρος του δυτικού τμήματος του νησιού του Σάο Μιγκέλ και η κορυφή </w:t>
            </w:r>
            <w:r w:rsidR="001408AC" w:rsidRPr="00FF6C52">
              <w:rPr>
                <w:szCs w:val="24"/>
              </w:rPr>
              <w:t xml:space="preserve">του καταλήγει σε </w:t>
            </w:r>
            <w:r w:rsidR="0057261B" w:rsidRPr="00FF6C52">
              <w:rPr>
                <w:szCs w:val="24"/>
              </w:rPr>
              <w:t>έναν ηφαιστειακό κρατήρα</w:t>
            </w:r>
            <w:r w:rsidRPr="00FF6C52">
              <w:rPr>
                <w:szCs w:val="24"/>
              </w:rPr>
              <w:t xml:space="preserve"> – την καλντέρα του </w:t>
            </w:r>
            <w:proofErr w:type="spellStart"/>
            <w:r w:rsidRPr="00FF6C52">
              <w:rPr>
                <w:szCs w:val="24"/>
              </w:rPr>
              <w:t>Sete</w:t>
            </w:r>
            <w:proofErr w:type="spellEnd"/>
            <w:r w:rsidRPr="00FF6C52">
              <w:rPr>
                <w:szCs w:val="24"/>
              </w:rPr>
              <w:t xml:space="preserve"> </w:t>
            </w:r>
            <w:proofErr w:type="spellStart"/>
            <w:r w:rsidRPr="00FF6C52">
              <w:rPr>
                <w:szCs w:val="24"/>
              </w:rPr>
              <w:t>Cidades</w:t>
            </w:r>
            <w:proofErr w:type="spellEnd"/>
            <w:r w:rsidRPr="00FF6C52">
              <w:rPr>
                <w:szCs w:val="24"/>
              </w:rPr>
              <w:t xml:space="preserve">. Ρίξτε μια ματιά </w:t>
            </w:r>
            <w:r w:rsidR="001408AC" w:rsidRPr="00FF6C52">
              <w:rPr>
                <w:szCs w:val="24"/>
              </w:rPr>
              <w:t>στη συλλογή φωτογραφιών</w:t>
            </w:r>
            <w:r w:rsidRPr="00FF6C52">
              <w:rPr>
                <w:szCs w:val="24"/>
              </w:rPr>
              <w:t xml:space="preserve"> για να μάθετε περισσότερα σχετικά με τα γεωλογικά χαρακτηριστικά της περιοχής.</w:t>
            </w:r>
          </w:p>
        </w:tc>
      </w:tr>
    </w:tbl>
    <w:p w14:paraId="18F7FBAD" w14:textId="77777777" w:rsidR="00167E46" w:rsidRPr="00FF6C52" w:rsidRDefault="00167E46">
      <w:pPr>
        <w:spacing w:after="0" w:line="360" w:lineRule="auto"/>
        <w:ind w:left="-425"/>
        <w:rPr>
          <w:rFonts w:ascii="Arial" w:eastAsia="Arial" w:hAnsi="Arial" w:cs="Arial"/>
          <w:sz w:val="28"/>
          <w:szCs w:val="28"/>
        </w:rPr>
      </w:pPr>
    </w:p>
    <w:p w14:paraId="7C7ED457" w14:textId="6C72F79C" w:rsidR="00167E46" w:rsidRPr="00FF6C52" w:rsidRDefault="001408AC">
      <w:pPr>
        <w:pStyle w:val="P68B1DB1-Normal7"/>
        <w:spacing w:after="0" w:line="360" w:lineRule="auto"/>
        <w:ind w:left="-425"/>
        <w:rPr>
          <w:sz w:val="28"/>
          <w:szCs w:val="28"/>
        </w:rPr>
      </w:pPr>
      <w:r w:rsidRPr="00FF6C52">
        <w:rPr>
          <w:b/>
          <w:bCs/>
          <w:sz w:val="28"/>
          <w:szCs w:val="28"/>
        </w:rPr>
        <w:t>Έκθεμα 3</w:t>
      </w:r>
      <w:r w:rsidRPr="00FF6C52">
        <w:rPr>
          <w:sz w:val="28"/>
          <w:szCs w:val="28"/>
        </w:rPr>
        <w:t xml:space="preserve"> (κολλημένο στον τοίχο)</w:t>
      </w:r>
    </w:p>
    <w:tbl>
      <w:tblPr>
        <w:tblStyle w:val="a7"/>
        <w:tblW w:w="9720" w:type="dxa"/>
        <w:tblInd w:w="-6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720"/>
      </w:tblGrid>
      <w:tr w:rsidR="00167E46" w:rsidRPr="00FF6C52" w14:paraId="7904FDAD" w14:textId="77777777" w:rsidTr="007E2A8A">
        <w:trPr>
          <w:trHeight w:val="1120"/>
        </w:trPr>
        <w:tc>
          <w:tcPr>
            <w:tcW w:w="9720" w:type="dxa"/>
          </w:tcPr>
          <w:p w14:paraId="28A50C29" w14:textId="77777777" w:rsidR="00167E46" w:rsidRPr="00FF6C52" w:rsidRDefault="00167E4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ED052CA" w14:textId="3823350A" w:rsidR="00167E46" w:rsidRPr="00FF6C52" w:rsidRDefault="00C31DD6">
            <w:pPr>
              <w:pStyle w:val="P68B1DB1-Normal4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 xml:space="preserve">Η λίμνη των </w:t>
            </w:r>
            <w:proofErr w:type="spellStart"/>
            <w:r w:rsidR="00C26345" w:rsidRPr="00FF6C52">
              <w:rPr>
                <w:szCs w:val="24"/>
              </w:rPr>
              <w:t>Cete</w:t>
            </w:r>
            <w:proofErr w:type="spellEnd"/>
            <w:r w:rsidR="00C26345" w:rsidRPr="00FF6C52">
              <w:rPr>
                <w:szCs w:val="24"/>
              </w:rPr>
              <w:t xml:space="preserve"> </w:t>
            </w:r>
            <w:proofErr w:type="spellStart"/>
            <w:r w:rsidR="00C26345" w:rsidRPr="00FF6C52">
              <w:rPr>
                <w:szCs w:val="24"/>
              </w:rPr>
              <w:t>Citades</w:t>
            </w:r>
            <w:proofErr w:type="spellEnd"/>
            <w:r w:rsidRPr="00FF6C52">
              <w:rPr>
                <w:szCs w:val="24"/>
              </w:rPr>
              <w:t xml:space="preserve"> είναι γνωστή για την πράσινη βλάστηση και τα διαφορετικά χρώματα των δίδυμων λιμνοθαλασσών της, </w:t>
            </w:r>
            <w:r w:rsidR="001408AC" w:rsidRPr="00FF6C52">
              <w:rPr>
                <w:szCs w:val="24"/>
              </w:rPr>
              <w:t xml:space="preserve">εκ των οποίων η μια είναι </w:t>
            </w:r>
            <w:r w:rsidRPr="00FF6C52">
              <w:rPr>
                <w:szCs w:val="24"/>
              </w:rPr>
              <w:t xml:space="preserve">πράσινη </w:t>
            </w:r>
            <w:r w:rsidR="001408AC" w:rsidRPr="00FF6C52">
              <w:rPr>
                <w:szCs w:val="24"/>
              </w:rPr>
              <w:t>ενώ η άλλη</w:t>
            </w:r>
            <w:r w:rsidRPr="00FF6C52">
              <w:rPr>
                <w:szCs w:val="24"/>
              </w:rPr>
              <w:t xml:space="preserve"> μπλε. Κάντε ένα ταξίδι μέσα από τις πράσινες και μπλε ακτές της λίμνης και απολαύστε το τοπίο, με την ποικιλομορφία της σε χλωρίδα και πανίδα.</w:t>
            </w:r>
          </w:p>
        </w:tc>
      </w:tr>
    </w:tbl>
    <w:p w14:paraId="4F84BE13" w14:textId="77777777" w:rsidR="00167E46" w:rsidRPr="00FF6C52" w:rsidRDefault="00167E46">
      <w:pPr>
        <w:spacing w:after="0" w:line="360" w:lineRule="auto"/>
        <w:rPr>
          <w:rFonts w:ascii="Arial" w:eastAsia="Arial" w:hAnsi="Arial" w:cs="Arial"/>
          <w:sz w:val="28"/>
          <w:szCs w:val="28"/>
        </w:rPr>
      </w:pPr>
    </w:p>
    <w:p w14:paraId="327CABDB" w14:textId="08D593C7" w:rsidR="00167E46" w:rsidRPr="00FF6C52" w:rsidRDefault="001408AC">
      <w:pPr>
        <w:pStyle w:val="P68B1DB1-Normal7"/>
        <w:spacing w:after="0" w:line="360" w:lineRule="auto"/>
        <w:ind w:left="-425"/>
        <w:rPr>
          <w:sz w:val="28"/>
          <w:szCs w:val="28"/>
        </w:rPr>
      </w:pPr>
      <w:r w:rsidRPr="00FF6C52">
        <w:rPr>
          <w:b/>
          <w:bCs/>
          <w:sz w:val="28"/>
          <w:szCs w:val="28"/>
        </w:rPr>
        <w:t>Έκθεμα 4</w:t>
      </w:r>
      <w:r w:rsidRPr="00FF6C52">
        <w:rPr>
          <w:sz w:val="28"/>
          <w:szCs w:val="28"/>
        </w:rPr>
        <w:t xml:space="preserve"> (κολλημένο στον τοίχο)</w:t>
      </w:r>
    </w:p>
    <w:tbl>
      <w:tblPr>
        <w:tblStyle w:val="a8"/>
        <w:tblW w:w="9720" w:type="dxa"/>
        <w:tblInd w:w="-6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720"/>
      </w:tblGrid>
      <w:tr w:rsidR="00167E46" w:rsidRPr="00FF6C52" w14:paraId="38456483" w14:textId="77777777" w:rsidTr="007E2A8A">
        <w:trPr>
          <w:trHeight w:val="1120"/>
        </w:trPr>
        <w:tc>
          <w:tcPr>
            <w:tcW w:w="9720" w:type="dxa"/>
          </w:tcPr>
          <w:p w14:paraId="73D9B8F0" w14:textId="77777777" w:rsidR="00167E46" w:rsidRPr="00FF6C52" w:rsidRDefault="00167E4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298BADD" w14:textId="2BD07E21" w:rsidR="00167E46" w:rsidRPr="00FF6C52" w:rsidRDefault="00C31DD6">
            <w:pPr>
              <w:pStyle w:val="P68B1DB1-Normal4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 xml:space="preserve">Οι Αζόρες αποτελούν εδώ και καιρό πηγή έμπνευσης για τους καλλιτέχνες. Οι μαθητές μας εμπνεύστηκαν από τα πράσινα τοπία και την αφθονία της άγριας ζωής για να δημιουργήσουν </w:t>
            </w:r>
            <w:r w:rsidR="001408AC" w:rsidRPr="00FF6C52">
              <w:rPr>
                <w:szCs w:val="24"/>
              </w:rPr>
              <w:t>μια συλλογή έργων</w:t>
            </w:r>
            <w:r w:rsidRPr="00FF6C52">
              <w:rPr>
                <w:szCs w:val="24"/>
              </w:rPr>
              <w:t xml:space="preserve"> ζωγραφικής και σχεδίων που συλλαμβάνουν την ομορφιά του νησιού του Σάο Μιγκέλ.</w:t>
            </w:r>
          </w:p>
        </w:tc>
      </w:tr>
    </w:tbl>
    <w:p w14:paraId="592DC038" w14:textId="77777777" w:rsidR="00167E46" w:rsidRPr="00FF6C52" w:rsidRDefault="00167E46">
      <w:pPr>
        <w:spacing w:after="0" w:line="360" w:lineRule="auto"/>
        <w:ind w:left="-425"/>
        <w:rPr>
          <w:rFonts w:ascii="Arial" w:eastAsia="Arial" w:hAnsi="Arial" w:cs="Arial"/>
          <w:sz w:val="28"/>
          <w:szCs w:val="28"/>
        </w:rPr>
      </w:pPr>
    </w:p>
    <w:p w14:paraId="4B3411E3" w14:textId="610C9631" w:rsidR="00167E46" w:rsidRPr="00FF6C52" w:rsidRDefault="001408AC">
      <w:pPr>
        <w:pStyle w:val="P68B1DB1-Normal7"/>
        <w:spacing w:after="0" w:line="360" w:lineRule="auto"/>
        <w:ind w:left="-425"/>
        <w:rPr>
          <w:sz w:val="28"/>
          <w:szCs w:val="28"/>
        </w:rPr>
      </w:pPr>
      <w:r w:rsidRPr="00FF6C52">
        <w:rPr>
          <w:b/>
          <w:bCs/>
          <w:sz w:val="28"/>
          <w:szCs w:val="28"/>
        </w:rPr>
        <w:t>Έκθεμα 5</w:t>
      </w:r>
      <w:r w:rsidRPr="00FF6C52">
        <w:rPr>
          <w:sz w:val="28"/>
          <w:szCs w:val="28"/>
        </w:rPr>
        <w:t xml:space="preserve"> (κολλημένο στον τοίχο)</w:t>
      </w:r>
    </w:p>
    <w:tbl>
      <w:tblPr>
        <w:tblStyle w:val="a9"/>
        <w:tblW w:w="9720" w:type="dxa"/>
        <w:tblInd w:w="-6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720"/>
      </w:tblGrid>
      <w:tr w:rsidR="00167E46" w:rsidRPr="00FF6C52" w14:paraId="04E94FD9" w14:textId="77777777" w:rsidTr="007E2A8A">
        <w:trPr>
          <w:trHeight w:val="1120"/>
        </w:trPr>
        <w:tc>
          <w:tcPr>
            <w:tcW w:w="9720" w:type="dxa"/>
          </w:tcPr>
          <w:p w14:paraId="279F20BC" w14:textId="77777777" w:rsidR="00167E46" w:rsidRPr="00FF6C52" w:rsidRDefault="00167E4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EB79C06" w14:textId="5239CB18" w:rsidR="00167E46" w:rsidRPr="00FF6C52" w:rsidRDefault="00C31DD6">
            <w:pPr>
              <w:pStyle w:val="P68B1DB1-Normal4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 xml:space="preserve">Η περιοχή </w:t>
            </w:r>
            <w:r w:rsidR="00733476" w:rsidRPr="00FF6C52">
              <w:rPr>
                <w:szCs w:val="24"/>
              </w:rPr>
              <w:t xml:space="preserve">των </w:t>
            </w:r>
            <w:proofErr w:type="spellStart"/>
            <w:r w:rsidR="00C26345" w:rsidRPr="00FF6C52">
              <w:rPr>
                <w:szCs w:val="24"/>
              </w:rPr>
              <w:t>Cete</w:t>
            </w:r>
            <w:proofErr w:type="spellEnd"/>
            <w:r w:rsidR="00C26345" w:rsidRPr="00FF6C52">
              <w:rPr>
                <w:szCs w:val="24"/>
              </w:rPr>
              <w:t xml:space="preserve"> </w:t>
            </w:r>
            <w:proofErr w:type="spellStart"/>
            <w:r w:rsidR="00C26345" w:rsidRPr="00FF6C52">
              <w:rPr>
                <w:szCs w:val="24"/>
              </w:rPr>
              <w:t>Citades</w:t>
            </w:r>
            <w:proofErr w:type="spellEnd"/>
            <w:r w:rsidRPr="00FF6C52">
              <w:rPr>
                <w:szCs w:val="24"/>
              </w:rPr>
              <w:t xml:space="preserve"> είναι γνωστή για τις ιστορίες και τους θρύλους της. Σίγουρα κάτι τόσο όμορφο όσο η Λίμνη των </w:t>
            </w:r>
            <w:proofErr w:type="spellStart"/>
            <w:r w:rsidR="00C26345" w:rsidRPr="00FF6C52">
              <w:rPr>
                <w:szCs w:val="24"/>
              </w:rPr>
              <w:t>Cete</w:t>
            </w:r>
            <w:proofErr w:type="spellEnd"/>
            <w:r w:rsidR="00C26345" w:rsidRPr="00FF6C52">
              <w:rPr>
                <w:szCs w:val="24"/>
              </w:rPr>
              <w:t xml:space="preserve"> </w:t>
            </w:r>
            <w:proofErr w:type="spellStart"/>
            <w:r w:rsidR="00C26345" w:rsidRPr="00FF6C52">
              <w:rPr>
                <w:szCs w:val="24"/>
              </w:rPr>
              <w:t>Citades</w:t>
            </w:r>
            <w:proofErr w:type="spellEnd"/>
            <w:r w:rsidRPr="00FF6C52">
              <w:rPr>
                <w:szCs w:val="24"/>
              </w:rPr>
              <w:t xml:space="preserve"> πρέπει να είχε </w:t>
            </w:r>
            <w:r w:rsidR="00584D04" w:rsidRPr="00FF6C52">
              <w:rPr>
                <w:szCs w:val="24"/>
              </w:rPr>
              <w:t xml:space="preserve">μαγική </w:t>
            </w:r>
            <w:r w:rsidRPr="00FF6C52">
              <w:rPr>
                <w:szCs w:val="24"/>
              </w:rPr>
              <w:t xml:space="preserve">προέλευση! </w:t>
            </w:r>
            <w:r w:rsidR="00584D04" w:rsidRPr="00FF6C52">
              <w:rPr>
                <w:szCs w:val="24"/>
              </w:rPr>
              <w:t xml:space="preserve">Αυτή η θεατρική παράσταση, ερμηνευμένη από τους μαθητές μας, αφηγείται την ιστορία ενός από τους μύθους πίσω </w:t>
            </w:r>
            <w:r w:rsidRPr="00FF6C52">
              <w:rPr>
                <w:szCs w:val="24"/>
              </w:rPr>
              <w:t xml:space="preserve">από τη δημιουργία της λίμνης – την ιστορία της καταδικασμένης αγάπης μιας πριγκίπισσας με πράσινα μάτια και ενός βοσκού με μπλε μάτια, </w:t>
            </w:r>
            <w:r w:rsidR="00584D04" w:rsidRPr="00FF6C52">
              <w:rPr>
                <w:szCs w:val="24"/>
              </w:rPr>
              <w:t>από τα οποία πήραν και το χρώμα τους αντίστοιχα οι λιμνοθάλασσες της</w:t>
            </w:r>
            <w:r w:rsidRPr="00FF6C52">
              <w:rPr>
                <w:szCs w:val="24"/>
              </w:rPr>
              <w:t xml:space="preserve"> δίδυμης λίμνης των </w:t>
            </w:r>
            <w:proofErr w:type="spellStart"/>
            <w:r w:rsidR="00C26345" w:rsidRPr="00FF6C52">
              <w:rPr>
                <w:szCs w:val="24"/>
              </w:rPr>
              <w:t>Cete</w:t>
            </w:r>
            <w:proofErr w:type="spellEnd"/>
            <w:r w:rsidR="00C26345" w:rsidRPr="00FF6C52">
              <w:rPr>
                <w:szCs w:val="24"/>
              </w:rPr>
              <w:t xml:space="preserve"> </w:t>
            </w:r>
            <w:proofErr w:type="spellStart"/>
            <w:r w:rsidR="00C26345" w:rsidRPr="00FF6C52">
              <w:rPr>
                <w:szCs w:val="24"/>
              </w:rPr>
              <w:t>Citades</w:t>
            </w:r>
            <w:proofErr w:type="spellEnd"/>
            <w:r w:rsidRPr="00FF6C52">
              <w:rPr>
                <w:szCs w:val="24"/>
              </w:rPr>
              <w:t>.</w:t>
            </w:r>
          </w:p>
        </w:tc>
      </w:tr>
    </w:tbl>
    <w:p w14:paraId="7957AB10" w14:textId="77777777" w:rsidR="007E2A8A" w:rsidRPr="00FF6C52" w:rsidRDefault="007E2A8A">
      <w:pPr>
        <w:pStyle w:val="P68B1DB1-Normal7"/>
        <w:spacing w:after="0" w:line="360" w:lineRule="auto"/>
        <w:ind w:left="-425"/>
        <w:rPr>
          <w:b/>
          <w:bCs/>
          <w:sz w:val="28"/>
          <w:szCs w:val="28"/>
        </w:rPr>
      </w:pPr>
    </w:p>
    <w:p w14:paraId="4AB5D508" w14:textId="77777777" w:rsidR="007E2A8A" w:rsidRPr="00FF6C52" w:rsidRDefault="007E2A8A">
      <w:pPr>
        <w:pStyle w:val="P68B1DB1-Normal7"/>
        <w:spacing w:after="0" w:line="360" w:lineRule="auto"/>
        <w:ind w:left="-425"/>
        <w:rPr>
          <w:b/>
          <w:bCs/>
          <w:sz w:val="28"/>
          <w:szCs w:val="28"/>
        </w:rPr>
      </w:pPr>
    </w:p>
    <w:p w14:paraId="3F2986E9" w14:textId="334A76A1" w:rsidR="00167E46" w:rsidRPr="00FF6C52" w:rsidRDefault="00584D04">
      <w:pPr>
        <w:pStyle w:val="P68B1DB1-Normal7"/>
        <w:spacing w:after="0" w:line="360" w:lineRule="auto"/>
        <w:ind w:left="-425"/>
        <w:rPr>
          <w:sz w:val="28"/>
          <w:szCs w:val="28"/>
        </w:rPr>
      </w:pPr>
      <w:r w:rsidRPr="00FF6C52">
        <w:rPr>
          <w:b/>
          <w:bCs/>
          <w:sz w:val="28"/>
          <w:szCs w:val="28"/>
        </w:rPr>
        <w:t>Έκθεμα 6</w:t>
      </w:r>
      <w:r w:rsidRPr="00FF6C52">
        <w:rPr>
          <w:sz w:val="28"/>
          <w:szCs w:val="28"/>
        </w:rPr>
        <w:t xml:space="preserve"> (κολλημένο στον τοίχο)</w:t>
      </w:r>
    </w:p>
    <w:tbl>
      <w:tblPr>
        <w:tblStyle w:val="aa"/>
        <w:tblW w:w="9720" w:type="dxa"/>
        <w:tblInd w:w="-6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720"/>
      </w:tblGrid>
      <w:tr w:rsidR="00167E46" w:rsidRPr="00FF6C52" w14:paraId="2EFC5CD0" w14:textId="77777777" w:rsidTr="007E2A8A">
        <w:trPr>
          <w:trHeight w:val="1120"/>
        </w:trPr>
        <w:tc>
          <w:tcPr>
            <w:tcW w:w="9720" w:type="dxa"/>
          </w:tcPr>
          <w:p w14:paraId="37297375" w14:textId="77777777" w:rsidR="00167E46" w:rsidRPr="00FF6C52" w:rsidRDefault="00167E4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C3F2F09" w14:textId="13A285F5" w:rsidR="00167E46" w:rsidRPr="00FF6C52" w:rsidRDefault="00C31DD6">
            <w:pPr>
              <w:pStyle w:val="P68B1DB1-Normal4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 xml:space="preserve">Οι Αζόρες ανακαλύφθηκαν από τον Πορτογάλο ναυτικό </w:t>
            </w:r>
            <w:proofErr w:type="spellStart"/>
            <w:r w:rsidRPr="00FF6C52">
              <w:rPr>
                <w:szCs w:val="24"/>
              </w:rPr>
              <w:t>Diogo</w:t>
            </w:r>
            <w:proofErr w:type="spellEnd"/>
            <w:r w:rsidRPr="00FF6C52">
              <w:rPr>
                <w:szCs w:val="24"/>
              </w:rPr>
              <w:t xml:space="preserve"> de </w:t>
            </w:r>
            <w:proofErr w:type="spellStart"/>
            <w:r w:rsidRPr="00FF6C52">
              <w:rPr>
                <w:szCs w:val="24"/>
              </w:rPr>
              <w:t>Silves</w:t>
            </w:r>
            <w:proofErr w:type="spellEnd"/>
            <w:r w:rsidRPr="00FF6C52">
              <w:rPr>
                <w:szCs w:val="24"/>
              </w:rPr>
              <w:t xml:space="preserve"> το 1427 και η περιοχή των </w:t>
            </w:r>
            <w:proofErr w:type="spellStart"/>
            <w:r w:rsidR="00C26345" w:rsidRPr="00FF6C52">
              <w:rPr>
                <w:szCs w:val="24"/>
              </w:rPr>
              <w:t>Cete</w:t>
            </w:r>
            <w:proofErr w:type="spellEnd"/>
            <w:r w:rsidR="00C26345" w:rsidRPr="00FF6C52">
              <w:rPr>
                <w:szCs w:val="24"/>
              </w:rPr>
              <w:t xml:space="preserve"> </w:t>
            </w:r>
            <w:proofErr w:type="spellStart"/>
            <w:r w:rsidR="00C26345" w:rsidRPr="00FF6C52">
              <w:rPr>
                <w:szCs w:val="24"/>
              </w:rPr>
              <w:t>Citades</w:t>
            </w:r>
            <w:proofErr w:type="spellEnd"/>
            <w:r w:rsidRPr="00FF6C52">
              <w:rPr>
                <w:szCs w:val="24"/>
              </w:rPr>
              <w:t xml:space="preserve"> στο νησί </w:t>
            </w:r>
            <w:r w:rsidR="006D5DE4" w:rsidRPr="00FF6C52">
              <w:rPr>
                <w:szCs w:val="24"/>
              </w:rPr>
              <w:t xml:space="preserve">του </w:t>
            </w:r>
            <w:r w:rsidR="00584D04" w:rsidRPr="00FF6C52">
              <w:rPr>
                <w:szCs w:val="24"/>
              </w:rPr>
              <w:t>Σάο Μιγκέλ</w:t>
            </w:r>
            <w:r w:rsidRPr="00FF6C52">
              <w:rPr>
                <w:szCs w:val="24"/>
              </w:rPr>
              <w:t xml:space="preserve"> </w:t>
            </w:r>
            <w:r w:rsidR="00584D04" w:rsidRPr="00FF6C52">
              <w:rPr>
                <w:szCs w:val="24"/>
              </w:rPr>
              <w:t>κατοικήθηκε τον 18</w:t>
            </w:r>
            <w:r w:rsidR="00584D04" w:rsidRPr="00FF6C52">
              <w:rPr>
                <w:szCs w:val="24"/>
                <w:vertAlign w:val="superscript"/>
              </w:rPr>
              <w:t>ο</w:t>
            </w:r>
            <w:r w:rsidR="00584D04" w:rsidRPr="00FF6C52">
              <w:rPr>
                <w:szCs w:val="24"/>
              </w:rPr>
              <w:t xml:space="preserve"> αιώνα</w:t>
            </w:r>
            <w:r w:rsidRPr="00FF6C52">
              <w:rPr>
                <w:szCs w:val="24"/>
              </w:rPr>
              <w:t xml:space="preserve">. Ρίξτε μια ματιά στο </w:t>
            </w:r>
            <w:r w:rsidR="00584D04" w:rsidRPr="00FF6C52">
              <w:rPr>
                <w:szCs w:val="24"/>
              </w:rPr>
              <w:t>χρονολογικό διάγραμμα</w:t>
            </w:r>
            <w:r w:rsidRPr="00FF6C52">
              <w:rPr>
                <w:szCs w:val="24"/>
              </w:rPr>
              <w:t xml:space="preserve"> που </w:t>
            </w:r>
            <w:r w:rsidR="00584D04" w:rsidRPr="00FF6C52">
              <w:rPr>
                <w:szCs w:val="24"/>
              </w:rPr>
              <w:t>αντιπροσωπεύει</w:t>
            </w:r>
            <w:r w:rsidRPr="00FF6C52">
              <w:rPr>
                <w:szCs w:val="24"/>
              </w:rPr>
              <w:t xml:space="preserve"> την πολιτιστική εξέλιξη της περιοχής από </w:t>
            </w:r>
            <w:r w:rsidR="002B0C13" w:rsidRPr="00FF6C52">
              <w:rPr>
                <w:szCs w:val="24"/>
              </w:rPr>
              <w:t>τότε που ανακαλύφθηκαν οι Αζόρες</w:t>
            </w:r>
            <w:r w:rsidRPr="00FF6C52">
              <w:rPr>
                <w:szCs w:val="24"/>
              </w:rPr>
              <w:t xml:space="preserve"> και μάθετε περισσότερα για τον πληθυσμό της, τον τρόπο ζωής</w:t>
            </w:r>
            <w:r w:rsidR="00584D04" w:rsidRPr="00FF6C52">
              <w:rPr>
                <w:szCs w:val="24"/>
              </w:rPr>
              <w:t xml:space="preserve"> των κατοίκων της</w:t>
            </w:r>
            <w:r w:rsidRPr="00FF6C52">
              <w:rPr>
                <w:szCs w:val="24"/>
              </w:rPr>
              <w:t xml:space="preserve"> και τον πολιτισμό τους.</w:t>
            </w:r>
          </w:p>
        </w:tc>
      </w:tr>
    </w:tbl>
    <w:p w14:paraId="22816AA9" w14:textId="77777777" w:rsidR="00167E46" w:rsidRDefault="00167E46">
      <w:pPr>
        <w:rPr>
          <w:rFonts w:ascii="Arial" w:eastAsia="Arial" w:hAnsi="Arial" w:cs="Arial"/>
          <w:b/>
          <w:color w:val="0070C0"/>
          <w:sz w:val="36"/>
        </w:rPr>
      </w:pPr>
    </w:p>
    <w:p w14:paraId="59E599BA" w14:textId="4129350C" w:rsidR="00167E46" w:rsidRDefault="00C31DD6">
      <w:pPr>
        <w:pStyle w:val="P68B1DB1-Normal2"/>
        <w:spacing w:after="0" w:line="360" w:lineRule="auto"/>
        <w:ind w:left="-425" w:right="-625"/>
      </w:pPr>
      <w:bookmarkStart w:id="8" w:name="_Hlk124238659"/>
      <w:r>
        <w:t>Β</w:t>
      </w:r>
      <w:r w:rsidR="00584D04">
        <w:t>Η</w:t>
      </w:r>
      <w:r>
        <w:t>ΜΑ 6: Κατασκευάστε την έκθεση και τα εκθέματά σας</w:t>
      </w:r>
    </w:p>
    <w:tbl>
      <w:tblPr>
        <w:tblStyle w:val="ab"/>
        <w:tblW w:w="10260" w:type="dxa"/>
        <w:tblInd w:w="-10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060"/>
        <w:gridCol w:w="7200"/>
      </w:tblGrid>
      <w:tr w:rsidR="00167E46" w:rsidRPr="00FF6C52" w14:paraId="14769D95" w14:textId="77777777" w:rsidTr="007E2A8A">
        <w:tc>
          <w:tcPr>
            <w:tcW w:w="306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58476796" w14:textId="032D8B59" w:rsidR="00167E46" w:rsidRPr="00FF6C52" w:rsidRDefault="00C31DD6" w:rsidP="00FF6C52">
            <w:pPr>
              <w:pStyle w:val="P68B1DB1-Normal15"/>
              <w:spacing w:line="360" w:lineRule="auto"/>
              <w:rPr>
                <w:szCs w:val="24"/>
              </w:rPr>
            </w:pPr>
            <w:bookmarkStart w:id="9" w:name="_heading=h.1t3h5sf" w:colFirst="0" w:colLast="0"/>
            <w:bookmarkEnd w:id="9"/>
            <w:proofErr w:type="spellStart"/>
            <w:r w:rsidRPr="00FF6C52">
              <w:rPr>
                <w:szCs w:val="24"/>
              </w:rPr>
              <w:t>Υπο</w:t>
            </w:r>
            <w:proofErr w:type="spellEnd"/>
            <w:r w:rsidR="002B0C13" w:rsidRPr="00FF6C52">
              <w:rPr>
                <w:szCs w:val="24"/>
              </w:rPr>
              <w:t>-</w:t>
            </w:r>
            <w:r w:rsidRPr="00FF6C52">
              <w:rPr>
                <w:szCs w:val="24"/>
              </w:rPr>
              <w:t>ενότητα</w:t>
            </w:r>
          </w:p>
        </w:tc>
        <w:tc>
          <w:tcPr>
            <w:tcW w:w="720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465DB85D" w14:textId="77777777" w:rsidR="00167E46" w:rsidRPr="00FF6C52" w:rsidRDefault="00C31DD6" w:rsidP="00FF6C52">
            <w:pPr>
              <w:pStyle w:val="P68B1DB1-Normal4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>Μορφολογία και Γεωλογία </w:t>
            </w:r>
          </w:p>
        </w:tc>
      </w:tr>
      <w:tr w:rsidR="00167E46" w:rsidRPr="00FF6C52" w14:paraId="2E48348C" w14:textId="77777777" w:rsidTr="007E2A8A">
        <w:tc>
          <w:tcPr>
            <w:tcW w:w="306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25880FC8" w14:textId="108683C4" w:rsidR="00167E46" w:rsidRPr="00FF6C52" w:rsidRDefault="00C31DD6" w:rsidP="00FF6C52">
            <w:pPr>
              <w:pStyle w:val="P68B1DB1-Normal15"/>
              <w:spacing w:line="360" w:lineRule="auto"/>
              <w:rPr>
                <w:szCs w:val="24"/>
              </w:rPr>
            </w:pPr>
            <w:bookmarkStart w:id="10" w:name="_heading=h.4d34og8" w:colFirst="0" w:colLast="0"/>
            <w:bookmarkEnd w:id="10"/>
            <w:r w:rsidRPr="00FF6C52">
              <w:rPr>
                <w:szCs w:val="24"/>
              </w:rPr>
              <w:t xml:space="preserve">Αριθμός </w:t>
            </w:r>
            <w:r w:rsidR="00584D04" w:rsidRPr="00FF6C52">
              <w:rPr>
                <w:szCs w:val="24"/>
              </w:rPr>
              <w:t>εκθέματος</w:t>
            </w:r>
            <w:r w:rsidRPr="00FF6C52">
              <w:rPr>
                <w:szCs w:val="24"/>
              </w:rPr>
              <w:t>:</w:t>
            </w:r>
          </w:p>
        </w:tc>
        <w:tc>
          <w:tcPr>
            <w:tcW w:w="720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6F8A78C6" w14:textId="6B2DF8A3" w:rsidR="00167E46" w:rsidRPr="00FF6C52" w:rsidRDefault="00584D04" w:rsidP="00FF6C52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eastAsia="Times New Roman"/>
                <w:szCs w:val="24"/>
              </w:rPr>
            </w:pPr>
            <w:r w:rsidRPr="00FF6C52">
              <w:rPr>
                <w:szCs w:val="24"/>
              </w:rPr>
              <w:t>1</w:t>
            </w:r>
          </w:p>
        </w:tc>
      </w:tr>
      <w:tr w:rsidR="00167E46" w:rsidRPr="00FF6C52" w14:paraId="629AEFFB" w14:textId="77777777" w:rsidTr="007E2A8A">
        <w:tc>
          <w:tcPr>
            <w:tcW w:w="306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2314B900" w14:textId="67040C3A" w:rsidR="00167E46" w:rsidRPr="00FF6C52" w:rsidRDefault="00C31DD6" w:rsidP="00FF6C52">
            <w:pPr>
              <w:pStyle w:val="P68B1DB1-Normal15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 xml:space="preserve">Όνομα </w:t>
            </w:r>
            <w:r w:rsidR="00584D04" w:rsidRPr="00FF6C52">
              <w:rPr>
                <w:szCs w:val="24"/>
              </w:rPr>
              <w:t>εκθέματος</w:t>
            </w:r>
            <w:r w:rsidRPr="00FF6C52">
              <w:rPr>
                <w:szCs w:val="24"/>
              </w:rPr>
              <w:t>:</w:t>
            </w:r>
          </w:p>
        </w:tc>
        <w:tc>
          <w:tcPr>
            <w:tcW w:w="720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331C5FFB" w14:textId="25FC68C6" w:rsidR="00167E46" w:rsidRPr="00FF6C52" w:rsidRDefault="00C31DD6" w:rsidP="00FF6C52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eastAsia="Times New Roman"/>
                <w:szCs w:val="24"/>
              </w:rPr>
            </w:pPr>
            <w:r w:rsidRPr="00FF6C52">
              <w:rPr>
                <w:szCs w:val="24"/>
              </w:rPr>
              <w:t xml:space="preserve">Ταξίδι </w:t>
            </w:r>
            <w:r w:rsidR="002B0C13" w:rsidRPr="00FF6C52">
              <w:rPr>
                <w:szCs w:val="24"/>
              </w:rPr>
              <w:t xml:space="preserve">στις Επτά Πόλεις </w:t>
            </w:r>
          </w:p>
        </w:tc>
      </w:tr>
      <w:tr w:rsidR="00167E46" w:rsidRPr="00FF6C52" w14:paraId="5704FC05" w14:textId="77777777" w:rsidTr="007E2A8A">
        <w:tc>
          <w:tcPr>
            <w:tcW w:w="306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6CF55B2E" w14:textId="77777777" w:rsidR="00167E46" w:rsidRPr="00FF6C52" w:rsidRDefault="00C31DD6" w:rsidP="00FF6C52">
            <w:pPr>
              <w:pStyle w:val="P68B1DB1-Normal15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>Τύπος εκθέματος:</w:t>
            </w:r>
          </w:p>
        </w:tc>
        <w:tc>
          <w:tcPr>
            <w:tcW w:w="720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7788D29E" w14:textId="682B4873" w:rsidR="00167E46" w:rsidRPr="00FF6C52" w:rsidRDefault="00584D04" w:rsidP="00FF6C52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eastAsia="Times New Roman"/>
                <w:szCs w:val="24"/>
              </w:rPr>
            </w:pPr>
            <w:r w:rsidRPr="00FF6C52">
              <w:rPr>
                <w:szCs w:val="24"/>
              </w:rPr>
              <w:t xml:space="preserve">Ψηφιακός </w:t>
            </w:r>
          </w:p>
        </w:tc>
      </w:tr>
      <w:tr w:rsidR="00167E46" w:rsidRPr="00FF6C52" w14:paraId="68F16C6A" w14:textId="77777777" w:rsidTr="007E2A8A">
        <w:tc>
          <w:tcPr>
            <w:tcW w:w="306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75453922" w14:textId="7457E9EE" w:rsidR="00167E46" w:rsidRPr="00FF6C52" w:rsidRDefault="00E80E21" w:rsidP="00FF6C52">
            <w:pPr>
              <w:pStyle w:val="P68B1DB1-Normal15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>Προβλεπόμενος</w:t>
            </w:r>
            <w:r w:rsidR="00584D04" w:rsidRPr="00FF6C52">
              <w:rPr>
                <w:szCs w:val="24"/>
              </w:rPr>
              <w:t xml:space="preserve"> χρόνος προετοιμασίας:</w:t>
            </w:r>
          </w:p>
        </w:tc>
        <w:tc>
          <w:tcPr>
            <w:tcW w:w="720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55C7B180" w14:textId="79E84F08" w:rsidR="00167E46" w:rsidRPr="00FF6C52" w:rsidRDefault="00C31DD6" w:rsidP="00FF6C52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eastAsia="Times New Roman"/>
                <w:szCs w:val="24"/>
              </w:rPr>
            </w:pPr>
            <w:r w:rsidRPr="00FF6C52">
              <w:rPr>
                <w:szCs w:val="24"/>
              </w:rPr>
              <w:t>4 ώρες</w:t>
            </w:r>
          </w:p>
        </w:tc>
      </w:tr>
      <w:tr w:rsidR="00167E46" w:rsidRPr="00FF6C52" w14:paraId="5E941960" w14:textId="77777777" w:rsidTr="007E2A8A">
        <w:tc>
          <w:tcPr>
            <w:tcW w:w="306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10D91473" w14:textId="04D7D8C1" w:rsidR="00167E46" w:rsidRPr="00FF6C52" w:rsidRDefault="00C31DD6" w:rsidP="00FF6C52">
            <w:pPr>
              <w:pStyle w:val="P68B1DB1-Normal15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>Απαιτούμενο</w:t>
            </w:r>
            <w:r w:rsidR="00584D04" w:rsidRPr="00FF6C52">
              <w:rPr>
                <w:szCs w:val="24"/>
              </w:rPr>
              <w:t xml:space="preserve">ς αριθμός </w:t>
            </w:r>
            <w:r w:rsidRPr="00FF6C52">
              <w:rPr>
                <w:szCs w:val="24"/>
              </w:rPr>
              <w:t>μαθητ</w:t>
            </w:r>
            <w:r w:rsidR="00584D04" w:rsidRPr="00FF6C52">
              <w:rPr>
                <w:szCs w:val="24"/>
              </w:rPr>
              <w:t>ών</w:t>
            </w:r>
            <w:r w:rsidRPr="00FF6C52">
              <w:rPr>
                <w:szCs w:val="24"/>
              </w:rPr>
              <w:t>:</w:t>
            </w:r>
          </w:p>
        </w:tc>
        <w:tc>
          <w:tcPr>
            <w:tcW w:w="720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50155CC0" w14:textId="1F4749EC" w:rsidR="00167E46" w:rsidRPr="00FF6C52" w:rsidRDefault="00C31DD6" w:rsidP="00FF6C52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FF6C52">
              <w:rPr>
                <w:szCs w:val="24"/>
              </w:rPr>
              <w:t xml:space="preserve">Μια ομάδα από 3 </w:t>
            </w:r>
            <w:r w:rsidR="00584D04" w:rsidRPr="00FF6C52">
              <w:rPr>
                <w:szCs w:val="24"/>
              </w:rPr>
              <w:t>μέχρι</w:t>
            </w:r>
            <w:r w:rsidRPr="00FF6C52">
              <w:rPr>
                <w:szCs w:val="24"/>
              </w:rPr>
              <w:t xml:space="preserve"> 5 μαθητές, </w:t>
            </w:r>
            <w:r w:rsidR="00584D04" w:rsidRPr="00FF6C52">
              <w:rPr>
                <w:szCs w:val="24"/>
              </w:rPr>
              <w:t xml:space="preserve">ωστόσο μπορεί να συμμετάσχει και μεγαλύτερος αριθμός μαθητών. </w:t>
            </w:r>
          </w:p>
        </w:tc>
      </w:tr>
      <w:tr w:rsidR="00167E46" w:rsidRPr="00FF6C52" w14:paraId="11D931BF" w14:textId="77777777" w:rsidTr="007E2A8A">
        <w:tc>
          <w:tcPr>
            <w:tcW w:w="306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729E59BB" w14:textId="77777777" w:rsidR="00167E46" w:rsidRPr="00FF6C52" w:rsidRDefault="00C31DD6" w:rsidP="00FF6C52">
            <w:pPr>
              <w:pStyle w:val="P68B1DB1-Normal15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>Σύντομη περιγραφή:</w:t>
            </w:r>
          </w:p>
        </w:tc>
        <w:tc>
          <w:tcPr>
            <w:tcW w:w="720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586E12EF" w14:textId="0E5393D5" w:rsidR="00167E46" w:rsidRPr="00FF6C52" w:rsidRDefault="00C31DD6" w:rsidP="00FF6C52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eastAsia="Times New Roman"/>
                <w:szCs w:val="24"/>
              </w:rPr>
            </w:pPr>
            <w:r w:rsidRPr="00FF6C52">
              <w:rPr>
                <w:szCs w:val="24"/>
              </w:rPr>
              <w:t xml:space="preserve">Μια εικόνα της περιοχής των </w:t>
            </w:r>
            <w:proofErr w:type="spellStart"/>
            <w:r w:rsidR="00C26345" w:rsidRPr="00FF6C52">
              <w:rPr>
                <w:szCs w:val="24"/>
              </w:rPr>
              <w:t>Cete</w:t>
            </w:r>
            <w:proofErr w:type="spellEnd"/>
            <w:r w:rsidR="00C26345" w:rsidRPr="00FF6C52">
              <w:rPr>
                <w:szCs w:val="24"/>
              </w:rPr>
              <w:t xml:space="preserve"> </w:t>
            </w:r>
            <w:proofErr w:type="spellStart"/>
            <w:r w:rsidR="00C26345" w:rsidRPr="00FF6C52">
              <w:rPr>
                <w:szCs w:val="24"/>
              </w:rPr>
              <w:t>Citades</w:t>
            </w:r>
            <w:proofErr w:type="spellEnd"/>
            <w:r w:rsidRPr="00FF6C52">
              <w:rPr>
                <w:szCs w:val="24"/>
              </w:rPr>
              <w:t xml:space="preserve"> με εικονίδια που επιτρέπουν στον επισκέπτη να </w:t>
            </w:r>
            <w:r w:rsidR="00584D04" w:rsidRPr="00FF6C52">
              <w:rPr>
                <w:szCs w:val="24"/>
              </w:rPr>
              <w:t>μάθει</w:t>
            </w:r>
            <w:r w:rsidRPr="00FF6C52">
              <w:rPr>
                <w:szCs w:val="24"/>
              </w:rPr>
              <w:t xml:space="preserve"> περισσότερα για τα μορφολογικά χαρακτηριστικά της περιοχής</w:t>
            </w:r>
          </w:p>
        </w:tc>
      </w:tr>
      <w:tr w:rsidR="00167E46" w:rsidRPr="00FF6C52" w14:paraId="400DDB03" w14:textId="77777777" w:rsidTr="007E2A8A">
        <w:tc>
          <w:tcPr>
            <w:tcW w:w="306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54561479" w14:textId="77777777" w:rsidR="00167E46" w:rsidRPr="00FF6C52" w:rsidRDefault="00C31DD6" w:rsidP="00FF6C52">
            <w:pPr>
              <w:pStyle w:val="P68B1DB1-Normal15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>Απαραίτητα υλικά ή/και εργαλεία:</w:t>
            </w:r>
          </w:p>
        </w:tc>
        <w:tc>
          <w:tcPr>
            <w:tcW w:w="720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055C469E" w14:textId="1E7D07E8" w:rsidR="00167E46" w:rsidRPr="00FF6C52" w:rsidRDefault="00C31DD6" w:rsidP="00FF6C52">
            <w:pPr>
              <w:pStyle w:val="P68B1DB1-Normal4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 xml:space="preserve">Ένας υπολογιστής και πρόσβαση στο </w:t>
            </w:r>
            <w:r w:rsidR="00584D04" w:rsidRPr="00FF6C52">
              <w:rPr>
                <w:szCs w:val="24"/>
              </w:rPr>
              <w:t>Διαδίκτυο</w:t>
            </w:r>
            <w:r w:rsidRPr="00FF6C52">
              <w:rPr>
                <w:szCs w:val="24"/>
              </w:rPr>
              <w:t xml:space="preserve">. Χαρτί και </w:t>
            </w:r>
            <w:r w:rsidR="006733B7" w:rsidRPr="00FF6C52">
              <w:rPr>
                <w:szCs w:val="24"/>
              </w:rPr>
              <w:t>πλαίσιο</w:t>
            </w:r>
            <w:r w:rsidRPr="00FF6C52">
              <w:rPr>
                <w:szCs w:val="24"/>
              </w:rPr>
              <w:t xml:space="preserve">, ή χαρτόνι </w:t>
            </w:r>
            <w:r w:rsidR="00D73F20" w:rsidRPr="00FF6C52">
              <w:rPr>
                <w:szCs w:val="24"/>
              </w:rPr>
              <w:t xml:space="preserve">για </w:t>
            </w:r>
            <w:r w:rsidR="00B314E7" w:rsidRPr="00FF6C52">
              <w:rPr>
                <w:szCs w:val="24"/>
              </w:rPr>
              <w:t xml:space="preserve">τη δημιουργία </w:t>
            </w:r>
            <w:r w:rsidR="006733B7" w:rsidRPr="00FF6C52">
              <w:rPr>
                <w:szCs w:val="24"/>
              </w:rPr>
              <w:t>χειροποίητου πλαισίου</w:t>
            </w:r>
            <w:r w:rsidRPr="00FF6C52">
              <w:rPr>
                <w:szCs w:val="24"/>
              </w:rPr>
              <w:t>, εκτυπωτής.</w:t>
            </w:r>
          </w:p>
        </w:tc>
      </w:tr>
      <w:tr w:rsidR="00167E46" w:rsidRPr="00FF6C52" w14:paraId="77A17D38" w14:textId="77777777" w:rsidTr="007E2A8A">
        <w:tc>
          <w:tcPr>
            <w:tcW w:w="306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6E97E418" w14:textId="77777777" w:rsidR="00167E46" w:rsidRPr="00FF6C52" w:rsidRDefault="00C31DD6" w:rsidP="00FF6C52">
            <w:pPr>
              <w:pStyle w:val="P68B1DB1-Normal15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 xml:space="preserve">Διαστάσεις του εκθέματος: </w:t>
            </w:r>
          </w:p>
        </w:tc>
        <w:tc>
          <w:tcPr>
            <w:tcW w:w="720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78FC06E5" w14:textId="48B53B41" w:rsidR="00167E46" w:rsidRPr="00FF6C52" w:rsidRDefault="00C31DD6" w:rsidP="00FF6C52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eastAsia="Times New Roman"/>
                <w:szCs w:val="24"/>
              </w:rPr>
            </w:pPr>
            <w:r w:rsidRPr="00FF6C52">
              <w:rPr>
                <w:szCs w:val="24"/>
              </w:rPr>
              <w:t xml:space="preserve">Το έκθεμα θα πρέπει να δημιουργηθεί σε μια πλατφόρμα που επιτρέπει τη δημιουργία </w:t>
            </w:r>
            <w:proofErr w:type="spellStart"/>
            <w:r w:rsidRPr="00FF6C52">
              <w:rPr>
                <w:szCs w:val="24"/>
              </w:rPr>
              <w:t>διαδραστικών</w:t>
            </w:r>
            <w:proofErr w:type="spellEnd"/>
            <w:r w:rsidRPr="00FF6C52">
              <w:rPr>
                <w:szCs w:val="24"/>
              </w:rPr>
              <w:t xml:space="preserve"> παρουσιάσεων, όπως το </w:t>
            </w:r>
            <w:proofErr w:type="spellStart"/>
            <w:r w:rsidRPr="00FF6C52">
              <w:rPr>
                <w:szCs w:val="24"/>
              </w:rPr>
              <w:t>Canva</w:t>
            </w:r>
            <w:proofErr w:type="spellEnd"/>
            <w:r w:rsidRPr="00FF6C52">
              <w:rPr>
                <w:szCs w:val="24"/>
              </w:rPr>
              <w:t xml:space="preserve"> ή το </w:t>
            </w:r>
            <w:proofErr w:type="spellStart"/>
            <w:r w:rsidRPr="00FF6C52">
              <w:rPr>
                <w:szCs w:val="24"/>
              </w:rPr>
              <w:t>Genially</w:t>
            </w:r>
            <w:proofErr w:type="spellEnd"/>
            <w:r w:rsidRPr="00FF6C52">
              <w:rPr>
                <w:szCs w:val="24"/>
              </w:rPr>
              <w:t>. Ο κωδικός QR πρέπει να είναι τυπωμένος σε χαρτί και να έχει διαστάσεις 20x20</w:t>
            </w:r>
            <w:r w:rsidR="004401B0" w:rsidRPr="00FF6C52">
              <w:rPr>
                <w:szCs w:val="24"/>
              </w:rPr>
              <w:t xml:space="preserve"> εκ</w:t>
            </w:r>
            <w:r w:rsidRPr="00FF6C52">
              <w:rPr>
                <w:szCs w:val="24"/>
              </w:rPr>
              <w:t>.</w:t>
            </w:r>
          </w:p>
        </w:tc>
      </w:tr>
      <w:tr w:rsidR="00167E46" w:rsidRPr="00FF6C52" w14:paraId="5BD02CDB" w14:textId="77777777" w:rsidTr="007E2A8A">
        <w:tc>
          <w:tcPr>
            <w:tcW w:w="306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094DBB44" w14:textId="2EAF7D08" w:rsidR="00167E46" w:rsidRPr="00FF6C52" w:rsidRDefault="00C31DD6" w:rsidP="00FF6C52">
            <w:pPr>
              <w:pStyle w:val="P68B1DB1-Normal15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lastRenderedPageBreak/>
              <w:t xml:space="preserve">Οδηγίες </w:t>
            </w:r>
            <w:r w:rsidR="00063695" w:rsidRPr="00FF6C52">
              <w:rPr>
                <w:szCs w:val="24"/>
              </w:rPr>
              <w:t>στησίματος</w:t>
            </w:r>
            <w:r w:rsidRPr="00FF6C52">
              <w:rPr>
                <w:szCs w:val="24"/>
              </w:rPr>
              <w:t xml:space="preserve"> της έκθεσης βήμα προς βήμα:</w:t>
            </w:r>
          </w:p>
        </w:tc>
        <w:tc>
          <w:tcPr>
            <w:tcW w:w="720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0615E52A" w14:textId="2EEDFF91" w:rsidR="00167E46" w:rsidRPr="00FF6C52" w:rsidRDefault="00C31DD6" w:rsidP="00FF6C52">
            <w:pPr>
              <w:pStyle w:val="P68B1DB1-Normal5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495"/>
              <w:rPr>
                <w:szCs w:val="24"/>
              </w:rPr>
            </w:pPr>
            <w:r w:rsidRPr="00FF6C52">
              <w:rPr>
                <w:szCs w:val="24"/>
              </w:rPr>
              <w:t xml:space="preserve">Ερευνήστε τα μορφολογικά χαρακτηριστικά της περιοχής των </w:t>
            </w:r>
            <w:proofErr w:type="spellStart"/>
            <w:r w:rsidR="00C26345" w:rsidRPr="00FF6C52">
              <w:rPr>
                <w:szCs w:val="24"/>
              </w:rPr>
              <w:t>Cete</w:t>
            </w:r>
            <w:proofErr w:type="spellEnd"/>
            <w:r w:rsidR="00C26345" w:rsidRPr="00FF6C52">
              <w:rPr>
                <w:szCs w:val="24"/>
              </w:rPr>
              <w:t xml:space="preserve"> </w:t>
            </w:r>
            <w:proofErr w:type="spellStart"/>
            <w:r w:rsidR="00C26345" w:rsidRPr="00FF6C52">
              <w:rPr>
                <w:szCs w:val="24"/>
              </w:rPr>
              <w:t>Citades</w:t>
            </w:r>
            <w:proofErr w:type="spellEnd"/>
            <w:r w:rsidRPr="00FF6C52">
              <w:rPr>
                <w:szCs w:val="24"/>
              </w:rPr>
              <w:t xml:space="preserve"> και συλλέξτε έναν </w:t>
            </w:r>
            <w:r w:rsidR="00D73F20" w:rsidRPr="00FF6C52">
              <w:rPr>
                <w:szCs w:val="24"/>
              </w:rPr>
              <w:t>ικανοποιητικό</w:t>
            </w:r>
            <w:r w:rsidRPr="00FF6C52">
              <w:rPr>
                <w:szCs w:val="24"/>
              </w:rPr>
              <w:t xml:space="preserve"> αριθμό από αυτά (πέντε ή έξι στοιχεία), διασφαλίζοντας ότι είναι εύκολα αναγνωρίσιμα σε μια εικόνα.</w:t>
            </w:r>
          </w:p>
          <w:p w14:paraId="11053E59" w14:textId="660A8ADF" w:rsidR="00167E46" w:rsidRPr="00FF6C52" w:rsidRDefault="00C31DD6" w:rsidP="00FF6C52">
            <w:pPr>
              <w:pStyle w:val="P68B1DB1-Normal5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495"/>
              <w:rPr>
                <w:szCs w:val="24"/>
              </w:rPr>
            </w:pPr>
            <w:r w:rsidRPr="00FF6C52">
              <w:rPr>
                <w:szCs w:val="24"/>
              </w:rPr>
              <w:t xml:space="preserve">Αναζητήστε φωτογραφίες της λίμνης των </w:t>
            </w:r>
            <w:proofErr w:type="spellStart"/>
            <w:r w:rsidR="00C26345" w:rsidRPr="00FF6C52">
              <w:rPr>
                <w:szCs w:val="24"/>
              </w:rPr>
              <w:t>Cete</w:t>
            </w:r>
            <w:proofErr w:type="spellEnd"/>
            <w:r w:rsidR="00C26345" w:rsidRPr="00FF6C52">
              <w:rPr>
                <w:szCs w:val="24"/>
              </w:rPr>
              <w:t xml:space="preserve"> </w:t>
            </w:r>
            <w:proofErr w:type="spellStart"/>
            <w:r w:rsidR="00C26345" w:rsidRPr="00FF6C52">
              <w:rPr>
                <w:szCs w:val="24"/>
              </w:rPr>
              <w:t>Citades</w:t>
            </w:r>
            <w:proofErr w:type="spellEnd"/>
            <w:r w:rsidRPr="00FF6C52">
              <w:rPr>
                <w:szCs w:val="24"/>
              </w:rPr>
              <w:t xml:space="preserve"> σε </w:t>
            </w:r>
            <w:proofErr w:type="spellStart"/>
            <w:r w:rsidRPr="00FF6C52">
              <w:rPr>
                <w:szCs w:val="24"/>
              </w:rPr>
              <w:t>ιστότοπους</w:t>
            </w:r>
            <w:proofErr w:type="spellEnd"/>
            <w:r w:rsidRPr="00FF6C52">
              <w:rPr>
                <w:szCs w:val="24"/>
              </w:rPr>
              <w:t xml:space="preserve"> που </w:t>
            </w:r>
            <w:r w:rsidR="001202D8" w:rsidRPr="00FF6C52">
              <w:rPr>
                <w:szCs w:val="24"/>
              </w:rPr>
              <w:t>διαθέτουν</w:t>
            </w:r>
            <w:r w:rsidRPr="00FF6C52">
              <w:rPr>
                <w:szCs w:val="24"/>
              </w:rPr>
              <w:t xml:space="preserve"> εικόνες χωρίς </w:t>
            </w:r>
            <w:r w:rsidR="001202D8" w:rsidRPr="00FF6C52">
              <w:rPr>
                <w:szCs w:val="24"/>
              </w:rPr>
              <w:t>άδεια χρήσης</w:t>
            </w:r>
            <w:r w:rsidRPr="00FF6C52">
              <w:rPr>
                <w:szCs w:val="24"/>
              </w:rPr>
              <w:t xml:space="preserve">, όπως το </w:t>
            </w:r>
            <w:hyperlink r:id="rId10" w:history="1">
              <w:r w:rsidRPr="00FF6C52">
                <w:rPr>
                  <w:rStyle w:val="Hyperlink"/>
                  <w:szCs w:val="24"/>
                </w:rPr>
                <w:t>freepik.com</w:t>
              </w:r>
            </w:hyperlink>
            <w:r w:rsidRPr="00FF6C52">
              <w:rPr>
                <w:szCs w:val="24"/>
              </w:rPr>
              <w:t xml:space="preserve"> και </w:t>
            </w:r>
            <w:r w:rsidR="001202D8" w:rsidRPr="00FF6C52">
              <w:rPr>
                <w:szCs w:val="24"/>
              </w:rPr>
              <w:t>που έχουν</w:t>
            </w:r>
            <w:r w:rsidRPr="00FF6C52">
              <w:rPr>
                <w:szCs w:val="24"/>
              </w:rPr>
              <w:t xml:space="preserve"> καλή ανάλυση. </w:t>
            </w:r>
          </w:p>
          <w:p w14:paraId="113597C1" w14:textId="1319F609" w:rsidR="00167E46" w:rsidRPr="00FF6C52" w:rsidRDefault="00C31DD6" w:rsidP="00FF6C52">
            <w:pPr>
              <w:pStyle w:val="P68B1DB1-Normal5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495"/>
              <w:rPr>
                <w:szCs w:val="24"/>
              </w:rPr>
            </w:pPr>
            <w:r w:rsidRPr="00FF6C52">
              <w:rPr>
                <w:szCs w:val="24"/>
              </w:rPr>
              <w:t xml:space="preserve">Χρησιμοποιήστε το </w:t>
            </w:r>
            <w:proofErr w:type="spellStart"/>
            <w:r w:rsidRPr="00FF6C52">
              <w:rPr>
                <w:szCs w:val="24"/>
              </w:rPr>
              <w:t>Canva</w:t>
            </w:r>
            <w:proofErr w:type="spellEnd"/>
            <w:r w:rsidRPr="00FF6C52">
              <w:rPr>
                <w:szCs w:val="24"/>
              </w:rPr>
              <w:t xml:space="preserve"> ή το </w:t>
            </w:r>
            <w:proofErr w:type="spellStart"/>
            <w:r w:rsidRPr="00FF6C52">
              <w:rPr>
                <w:szCs w:val="24"/>
              </w:rPr>
              <w:t>Genially</w:t>
            </w:r>
            <w:proofErr w:type="spellEnd"/>
            <w:r w:rsidRPr="00FF6C52">
              <w:rPr>
                <w:szCs w:val="24"/>
              </w:rPr>
              <w:t xml:space="preserve"> για να δημιουργήσετε μια </w:t>
            </w:r>
            <w:proofErr w:type="spellStart"/>
            <w:r w:rsidRPr="00FF6C52">
              <w:rPr>
                <w:szCs w:val="24"/>
              </w:rPr>
              <w:t>διαδραστική</w:t>
            </w:r>
            <w:proofErr w:type="spellEnd"/>
            <w:r w:rsidRPr="00FF6C52">
              <w:rPr>
                <w:szCs w:val="24"/>
              </w:rPr>
              <w:t xml:space="preserve"> παρουσίαση/εικόνα. Συνιστάται </w:t>
            </w:r>
            <w:r w:rsidR="001202D8" w:rsidRPr="00FF6C52">
              <w:rPr>
                <w:szCs w:val="24"/>
              </w:rPr>
              <w:t xml:space="preserve">το </w:t>
            </w:r>
            <w:r w:rsidR="001202D8" w:rsidRPr="00FF6C52">
              <w:rPr>
                <w:szCs w:val="24"/>
                <w:lang w:val="en-US"/>
              </w:rPr>
              <w:t>Genially</w:t>
            </w:r>
            <w:r w:rsidRPr="00FF6C52">
              <w:rPr>
                <w:szCs w:val="24"/>
              </w:rPr>
              <w:t xml:space="preserve">, επειδή είναι ευκολότερο να δημοσιεύσετε το έργο και να λάβετε έναν σύνδεσμο, χωρίς </w:t>
            </w:r>
            <w:r w:rsidR="001202D8" w:rsidRPr="00FF6C52">
              <w:rPr>
                <w:szCs w:val="24"/>
              </w:rPr>
              <w:t>να το εξάγετε</w:t>
            </w:r>
            <w:r w:rsidRPr="00FF6C52">
              <w:rPr>
                <w:szCs w:val="24"/>
              </w:rPr>
              <w:t xml:space="preserve">. Προσθέστε εικονίδια πάνω από τα σχετικά τμήματα της εικόνας, </w:t>
            </w:r>
            <w:r w:rsidR="001202D8" w:rsidRPr="00FF6C52">
              <w:rPr>
                <w:szCs w:val="24"/>
              </w:rPr>
              <w:t>σ</w:t>
            </w:r>
            <w:r w:rsidRPr="00FF6C52">
              <w:rPr>
                <w:szCs w:val="24"/>
              </w:rPr>
              <w:t xml:space="preserve">τα οποία οι επισκέπτες θα κάνουν κλικ </w:t>
            </w:r>
            <w:r w:rsidR="001202D8" w:rsidRPr="00FF6C52">
              <w:rPr>
                <w:szCs w:val="24"/>
              </w:rPr>
              <w:t>για να ανοίξουν</w:t>
            </w:r>
            <w:r w:rsidRPr="00FF6C52">
              <w:rPr>
                <w:szCs w:val="24"/>
              </w:rPr>
              <w:t xml:space="preserve"> και εξερευνήσουν την περιοχή.</w:t>
            </w:r>
          </w:p>
          <w:p w14:paraId="500B7C29" w14:textId="7244CC6D" w:rsidR="00167E46" w:rsidRPr="00FF6C52" w:rsidRDefault="00C31DD6" w:rsidP="00FF6C52">
            <w:pPr>
              <w:pStyle w:val="P68B1DB1-Normal5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495"/>
              <w:rPr>
                <w:szCs w:val="24"/>
              </w:rPr>
            </w:pPr>
            <w:r w:rsidRPr="00FF6C52">
              <w:rPr>
                <w:szCs w:val="24"/>
              </w:rPr>
              <w:t xml:space="preserve">Δημιουργήστε έναν κωδικό QR </w:t>
            </w:r>
            <w:r w:rsidR="001202D8" w:rsidRPr="00FF6C52">
              <w:rPr>
                <w:szCs w:val="24"/>
              </w:rPr>
              <w:t xml:space="preserve">που θα παραπέμπει στην παρουσίασή σας. </w:t>
            </w:r>
          </w:p>
          <w:p w14:paraId="63A721CF" w14:textId="0A14A0B6" w:rsidR="00167E46" w:rsidRPr="00FF6C52" w:rsidRDefault="00C31DD6" w:rsidP="00FF6C52">
            <w:pPr>
              <w:pStyle w:val="P68B1DB1-Normal5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495"/>
              <w:rPr>
                <w:szCs w:val="24"/>
              </w:rPr>
            </w:pPr>
            <w:r w:rsidRPr="00FF6C52">
              <w:rPr>
                <w:szCs w:val="24"/>
              </w:rPr>
              <w:t xml:space="preserve">Εκτυπώστε </w:t>
            </w:r>
            <w:r w:rsidR="003663D3" w:rsidRPr="00FF6C52">
              <w:rPr>
                <w:szCs w:val="24"/>
              </w:rPr>
              <w:t>ένα αρκετά μεγάλο κωδικό</w:t>
            </w:r>
            <w:r w:rsidRPr="00FF6C52">
              <w:rPr>
                <w:szCs w:val="24"/>
              </w:rPr>
              <w:t xml:space="preserve"> QR έτσι ώστε να είναι ορατός.</w:t>
            </w:r>
          </w:p>
          <w:p w14:paraId="1DC8F824" w14:textId="77777777" w:rsidR="00167E46" w:rsidRPr="00FF6C52" w:rsidRDefault="00C31DD6" w:rsidP="00FF6C52">
            <w:pPr>
              <w:pStyle w:val="P68B1DB1-Normal5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495"/>
              <w:rPr>
                <w:szCs w:val="24"/>
              </w:rPr>
            </w:pPr>
            <w:r w:rsidRPr="00FF6C52">
              <w:rPr>
                <w:szCs w:val="24"/>
              </w:rPr>
              <w:t>Κορνιζάρετε το εικονίδιο και κρεμάστε το στον τοίχο.</w:t>
            </w:r>
          </w:p>
          <w:p w14:paraId="41E42CCF" w14:textId="5C91DFFD" w:rsidR="00167E46" w:rsidRPr="00FF6C52" w:rsidRDefault="00C31DD6" w:rsidP="00FF6C52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FF6C52">
              <w:rPr>
                <w:szCs w:val="24"/>
              </w:rPr>
              <w:t xml:space="preserve">Μπορεί να μοιάζει </w:t>
            </w:r>
            <w:r w:rsidR="003663D3" w:rsidRPr="00FF6C52">
              <w:rPr>
                <w:szCs w:val="24"/>
              </w:rPr>
              <w:t>όπως φαίνεται πιο κάτω</w:t>
            </w:r>
            <w:r w:rsidRPr="00FF6C52">
              <w:rPr>
                <w:szCs w:val="24"/>
              </w:rPr>
              <w:t>:</w:t>
            </w:r>
          </w:p>
          <w:p w14:paraId="6997CFB9" w14:textId="77777777" w:rsidR="00167E46" w:rsidRPr="00FF6C52" w:rsidRDefault="00C31DD6" w:rsidP="00FF6C52">
            <w:pPr>
              <w:pStyle w:val="P68B1DB1-Normal16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szCs w:val="24"/>
              </w:rPr>
            </w:pPr>
            <w:r w:rsidRPr="00FF6C52">
              <w:rPr>
                <w:rFonts w:ascii="Arial" w:hAnsi="Arial" w:cs="Arial"/>
                <w:noProof/>
                <w:szCs w:val="24"/>
              </w:rPr>
              <w:drawing>
                <wp:inline distT="0" distB="0" distL="0" distR="0" wp14:anchorId="0B0B5FA5" wp14:editId="4E60F97C">
                  <wp:extent cx="3653428" cy="2582822"/>
                  <wp:effectExtent l="0" t="0" r="0" b="0"/>
                  <wp:docPr id="44" name="image8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8.jpg"/>
                          <pic:cNvPicPr preferRelativeResize="0"/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3428" cy="2582822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0008D3D6" w14:textId="77777777" w:rsidR="00167E46" w:rsidRPr="00FF6C52" w:rsidRDefault="00C31DD6" w:rsidP="00FF6C52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FF6C52">
              <w:rPr>
                <w:szCs w:val="24"/>
              </w:rPr>
              <w:lastRenderedPageBreak/>
              <w:t>(Διαδικτυακός χάρτης)</w:t>
            </w:r>
          </w:p>
          <w:p w14:paraId="6DB3743C" w14:textId="77777777" w:rsidR="00167E46" w:rsidRPr="00FF6C52" w:rsidRDefault="00C31DD6" w:rsidP="00FF6C52">
            <w:pPr>
              <w:pStyle w:val="P68B1DB1-Normal16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ind w:left="495"/>
              <w:rPr>
                <w:rFonts w:ascii="Arial" w:hAnsi="Arial" w:cs="Arial"/>
                <w:szCs w:val="24"/>
              </w:rPr>
            </w:pPr>
            <w:r w:rsidRPr="00FF6C52">
              <w:rPr>
                <w:rFonts w:ascii="Arial" w:hAnsi="Arial" w:cs="Arial"/>
                <w:szCs w:val="24"/>
              </w:rPr>
              <w:object w:dxaOrig="5148" w:dyaOrig="4092" w14:anchorId="794FDAE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57.35pt;height:204.65pt" o:ole="">
                  <v:imagedata r:id="rId12" o:title=""/>
                </v:shape>
                <o:OLEObject Type="Embed" ProgID="PBrush" ShapeID="_x0000_i1025" DrawAspect="Content" ObjectID="_1736950295" r:id="rId13"/>
              </w:object>
            </w:r>
          </w:p>
          <w:p w14:paraId="187F042F" w14:textId="77777777" w:rsidR="00167E46" w:rsidRPr="00FF6C52" w:rsidRDefault="00C31DD6" w:rsidP="00FF6C52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FF6C52">
              <w:rPr>
                <w:szCs w:val="24"/>
              </w:rPr>
              <w:t>(Κωδικός QR που πρέπει να σαρωθεί από τους επισκέπτες)</w:t>
            </w:r>
          </w:p>
        </w:tc>
      </w:tr>
    </w:tbl>
    <w:p w14:paraId="5C55A6B9" w14:textId="77777777" w:rsidR="00167E46" w:rsidRPr="00FF6C52" w:rsidRDefault="00167E46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-426"/>
        <w:rPr>
          <w:rFonts w:ascii="Arial" w:eastAsia="Arial" w:hAnsi="Arial" w:cs="Arial"/>
          <w:color w:val="000000"/>
          <w:sz w:val="24"/>
          <w:szCs w:val="24"/>
        </w:rPr>
      </w:pPr>
    </w:p>
    <w:tbl>
      <w:tblPr>
        <w:tblStyle w:val="ac"/>
        <w:tblW w:w="10260" w:type="dxa"/>
        <w:tblInd w:w="-10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060"/>
        <w:gridCol w:w="7200"/>
      </w:tblGrid>
      <w:tr w:rsidR="00167E46" w:rsidRPr="00FF6C52" w14:paraId="32045EC5" w14:textId="77777777" w:rsidTr="007E2A8A">
        <w:tc>
          <w:tcPr>
            <w:tcW w:w="306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5CE9E6E4" w14:textId="439391FD" w:rsidR="00167E46" w:rsidRPr="00FF6C52" w:rsidRDefault="00C31DD6">
            <w:pPr>
              <w:pStyle w:val="P68B1DB1-Normal15"/>
              <w:spacing w:line="360" w:lineRule="auto"/>
              <w:rPr>
                <w:szCs w:val="24"/>
              </w:rPr>
            </w:pPr>
            <w:proofErr w:type="spellStart"/>
            <w:r w:rsidRPr="00FF6C52">
              <w:rPr>
                <w:szCs w:val="24"/>
              </w:rPr>
              <w:t>Υπο</w:t>
            </w:r>
            <w:proofErr w:type="spellEnd"/>
            <w:r w:rsidR="008E458C" w:rsidRPr="00FF6C52">
              <w:rPr>
                <w:szCs w:val="24"/>
              </w:rPr>
              <w:t>-</w:t>
            </w:r>
            <w:r w:rsidRPr="00FF6C52">
              <w:rPr>
                <w:szCs w:val="24"/>
              </w:rPr>
              <w:t>ενότητα</w:t>
            </w:r>
          </w:p>
        </w:tc>
        <w:tc>
          <w:tcPr>
            <w:tcW w:w="720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144B90F2" w14:textId="77777777" w:rsidR="00167E46" w:rsidRPr="00FF6C52" w:rsidRDefault="00C31DD6">
            <w:pPr>
              <w:pStyle w:val="P68B1DB1-Normal4"/>
              <w:spacing w:line="360" w:lineRule="auto"/>
              <w:rPr>
                <w:b/>
                <w:color w:val="2E75B5"/>
                <w:szCs w:val="24"/>
              </w:rPr>
            </w:pPr>
            <w:r w:rsidRPr="00FF6C52">
              <w:rPr>
                <w:szCs w:val="24"/>
              </w:rPr>
              <w:t>Μορφολογία και Γεωλογία </w:t>
            </w:r>
          </w:p>
        </w:tc>
      </w:tr>
      <w:tr w:rsidR="00167E46" w:rsidRPr="00FF6C52" w14:paraId="41152E56" w14:textId="77777777" w:rsidTr="007E2A8A">
        <w:tc>
          <w:tcPr>
            <w:tcW w:w="306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6CB470A6" w14:textId="24B69CAC" w:rsidR="00167E46" w:rsidRPr="00FF6C52" w:rsidRDefault="00C31DD6">
            <w:pPr>
              <w:pStyle w:val="P68B1DB1-Normal15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 xml:space="preserve">Αριθμός </w:t>
            </w:r>
            <w:r w:rsidR="003663D3" w:rsidRPr="00FF6C52">
              <w:rPr>
                <w:szCs w:val="24"/>
              </w:rPr>
              <w:t>εκθέματος</w:t>
            </w:r>
            <w:r w:rsidRPr="00FF6C52">
              <w:rPr>
                <w:szCs w:val="24"/>
              </w:rPr>
              <w:t>:</w:t>
            </w:r>
          </w:p>
        </w:tc>
        <w:tc>
          <w:tcPr>
            <w:tcW w:w="720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34767FE4" w14:textId="360CB52D" w:rsidR="00167E46" w:rsidRPr="00FF6C52" w:rsidRDefault="003663D3" w:rsidP="007E2A8A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eastAsia="Times New Roman"/>
                <w:szCs w:val="24"/>
              </w:rPr>
            </w:pPr>
            <w:r w:rsidRPr="00FF6C52">
              <w:rPr>
                <w:szCs w:val="24"/>
              </w:rPr>
              <w:t>2</w:t>
            </w:r>
          </w:p>
        </w:tc>
      </w:tr>
      <w:tr w:rsidR="00167E46" w:rsidRPr="00FF6C52" w14:paraId="665A5E24" w14:textId="77777777" w:rsidTr="007E2A8A">
        <w:tc>
          <w:tcPr>
            <w:tcW w:w="306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649F7148" w14:textId="1DF96578" w:rsidR="00167E46" w:rsidRPr="00FF6C52" w:rsidRDefault="00C31DD6">
            <w:pPr>
              <w:pStyle w:val="P68B1DB1-Normal15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 xml:space="preserve">Όνομα </w:t>
            </w:r>
            <w:r w:rsidR="003663D3" w:rsidRPr="00FF6C52">
              <w:rPr>
                <w:szCs w:val="24"/>
              </w:rPr>
              <w:t>εκθέματος</w:t>
            </w:r>
            <w:r w:rsidRPr="00FF6C52">
              <w:rPr>
                <w:szCs w:val="24"/>
              </w:rPr>
              <w:t>:</w:t>
            </w:r>
          </w:p>
        </w:tc>
        <w:tc>
          <w:tcPr>
            <w:tcW w:w="720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7E0D7BFC" w14:textId="19CFF213" w:rsidR="00167E46" w:rsidRPr="00FF6C52" w:rsidRDefault="00C31DD6" w:rsidP="007E2A8A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eastAsia="Times New Roman"/>
                <w:szCs w:val="24"/>
              </w:rPr>
            </w:pPr>
            <w:r w:rsidRPr="00FF6C52">
              <w:rPr>
                <w:szCs w:val="24"/>
              </w:rPr>
              <w:t xml:space="preserve">Ηφαίστειο </w:t>
            </w:r>
            <w:r w:rsidR="0039577A" w:rsidRPr="00FF6C52">
              <w:rPr>
                <w:szCs w:val="24"/>
              </w:rPr>
              <w:t xml:space="preserve">των </w:t>
            </w:r>
            <w:proofErr w:type="spellStart"/>
            <w:r w:rsidR="00C26345" w:rsidRPr="00FF6C52">
              <w:rPr>
                <w:szCs w:val="24"/>
              </w:rPr>
              <w:t>Cete</w:t>
            </w:r>
            <w:proofErr w:type="spellEnd"/>
            <w:r w:rsidR="00C26345" w:rsidRPr="00FF6C52">
              <w:rPr>
                <w:szCs w:val="24"/>
              </w:rPr>
              <w:t xml:space="preserve"> </w:t>
            </w:r>
            <w:proofErr w:type="spellStart"/>
            <w:r w:rsidR="00C26345" w:rsidRPr="00FF6C52">
              <w:rPr>
                <w:szCs w:val="24"/>
              </w:rPr>
              <w:t>Citades</w:t>
            </w:r>
            <w:proofErr w:type="spellEnd"/>
            <w:r w:rsidRPr="00FF6C52">
              <w:rPr>
                <w:szCs w:val="24"/>
              </w:rPr>
              <w:t>: μια συλλογή φωτογραφιών</w:t>
            </w:r>
          </w:p>
        </w:tc>
      </w:tr>
      <w:tr w:rsidR="00167E46" w:rsidRPr="00FF6C52" w14:paraId="2D8FE2FA" w14:textId="77777777" w:rsidTr="007E2A8A">
        <w:tc>
          <w:tcPr>
            <w:tcW w:w="306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33DA84FD" w14:textId="77777777" w:rsidR="00167E46" w:rsidRPr="00FF6C52" w:rsidRDefault="00C31DD6">
            <w:pPr>
              <w:pStyle w:val="P68B1DB1-Normal15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>Τύπος εκθέματος:</w:t>
            </w:r>
          </w:p>
        </w:tc>
        <w:tc>
          <w:tcPr>
            <w:tcW w:w="720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08DD5198" w14:textId="1A7906C2" w:rsidR="00167E46" w:rsidRPr="00FF6C52" w:rsidRDefault="004E2CE7" w:rsidP="007E2A8A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eastAsia="Times New Roman"/>
                <w:szCs w:val="24"/>
              </w:rPr>
            </w:pPr>
            <w:r w:rsidRPr="00FF6C52">
              <w:rPr>
                <w:szCs w:val="24"/>
              </w:rPr>
              <w:t xml:space="preserve">Υλικός </w:t>
            </w:r>
          </w:p>
        </w:tc>
      </w:tr>
      <w:tr w:rsidR="00167E46" w:rsidRPr="00FF6C52" w14:paraId="26EE154E" w14:textId="77777777" w:rsidTr="007E2A8A">
        <w:tc>
          <w:tcPr>
            <w:tcW w:w="306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0403517D" w14:textId="38121232" w:rsidR="00167E46" w:rsidRPr="00FF6C52" w:rsidRDefault="004E2CE7">
            <w:pPr>
              <w:pStyle w:val="P68B1DB1-Normal15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 xml:space="preserve">Προβλεπόμενος </w:t>
            </w:r>
            <w:r w:rsidR="003663D3" w:rsidRPr="00FF6C52">
              <w:rPr>
                <w:szCs w:val="24"/>
              </w:rPr>
              <w:t>χρόνος προετοιμασίας:</w:t>
            </w:r>
          </w:p>
        </w:tc>
        <w:tc>
          <w:tcPr>
            <w:tcW w:w="720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0E59D286" w14:textId="77777777" w:rsidR="00167E46" w:rsidRPr="00FF6C52" w:rsidRDefault="00C31DD6">
            <w:pPr>
              <w:pStyle w:val="P68B1DB1-Normal4"/>
              <w:spacing w:line="360" w:lineRule="auto"/>
              <w:rPr>
                <w:b/>
                <w:color w:val="2E75B5"/>
                <w:szCs w:val="24"/>
              </w:rPr>
            </w:pPr>
            <w:r w:rsidRPr="00FF6C52">
              <w:rPr>
                <w:szCs w:val="24"/>
              </w:rPr>
              <w:t>2-3 ημέρες</w:t>
            </w:r>
          </w:p>
        </w:tc>
      </w:tr>
      <w:tr w:rsidR="00167E46" w:rsidRPr="00FF6C52" w14:paraId="787FFEE5" w14:textId="77777777" w:rsidTr="007E2A8A">
        <w:tc>
          <w:tcPr>
            <w:tcW w:w="306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16B414C6" w14:textId="43DBA1C3" w:rsidR="00167E46" w:rsidRPr="00FF6C52" w:rsidRDefault="00C31DD6">
            <w:pPr>
              <w:pStyle w:val="P68B1DB1-Normal15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>Απαιτούμενο</w:t>
            </w:r>
            <w:r w:rsidR="003663D3" w:rsidRPr="00FF6C52">
              <w:rPr>
                <w:szCs w:val="24"/>
              </w:rPr>
              <w:t>ς αριθμός μαθητών</w:t>
            </w:r>
            <w:r w:rsidRPr="00FF6C52">
              <w:rPr>
                <w:szCs w:val="24"/>
              </w:rPr>
              <w:t>:</w:t>
            </w:r>
          </w:p>
        </w:tc>
        <w:tc>
          <w:tcPr>
            <w:tcW w:w="720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158DB5B1" w14:textId="77777777" w:rsidR="00167E46" w:rsidRPr="00FF6C52" w:rsidRDefault="00C31DD6">
            <w:pPr>
              <w:pStyle w:val="P68B1DB1-Normal4"/>
              <w:spacing w:line="360" w:lineRule="auto"/>
              <w:rPr>
                <w:b/>
                <w:color w:val="2E75B5"/>
                <w:szCs w:val="24"/>
              </w:rPr>
            </w:pPr>
            <w:r w:rsidRPr="00FF6C52">
              <w:rPr>
                <w:szCs w:val="24"/>
              </w:rPr>
              <w:t>2-5 μαθητές</w:t>
            </w:r>
          </w:p>
        </w:tc>
      </w:tr>
      <w:tr w:rsidR="00167E46" w:rsidRPr="00FF6C52" w14:paraId="3DEACB59" w14:textId="77777777" w:rsidTr="007E2A8A">
        <w:tc>
          <w:tcPr>
            <w:tcW w:w="306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61628EDA" w14:textId="77777777" w:rsidR="00167E46" w:rsidRPr="00FF6C52" w:rsidRDefault="00C31DD6">
            <w:pPr>
              <w:pStyle w:val="P68B1DB1-Normal15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>Σύντομη περιγραφή:</w:t>
            </w:r>
          </w:p>
        </w:tc>
        <w:tc>
          <w:tcPr>
            <w:tcW w:w="720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6805B482" w14:textId="6396000B" w:rsidR="00167E46" w:rsidRPr="00FF6C52" w:rsidRDefault="003663D3" w:rsidP="007E2A8A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eastAsia="Times New Roman"/>
                <w:szCs w:val="24"/>
              </w:rPr>
            </w:pPr>
            <w:r w:rsidRPr="00FF6C52">
              <w:rPr>
                <w:szCs w:val="24"/>
              </w:rPr>
              <w:t xml:space="preserve">Συλλογή φωτογραφιών </w:t>
            </w:r>
            <w:r w:rsidR="0039577A" w:rsidRPr="00FF6C52">
              <w:rPr>
                <w:szCs w:val="24"/>
              </w:rPr>
              <w:t>για τα τμήματα</w:t>
            </w:r>
            <w:r w:rsidRPr="00FF6C52">
              <w:rPr>
                <w:szCs w:val="24"/>
              </w:rPr>
              <w:t xml:space="preserve"> του ηφαιστείου </w:t>
            </w:r>
            <w:r w:rsidR="0039577A" w:rsidRPr="00FF6C52">
              <w:rPr>
                <w:szCs w:val="24"/>
              </w:rPr>
              <w:t xml:space="preserve">των </w:t>
            </w:r>
            <w:proofErr w:type="spellStart"/>
            <w:r w:rsidR="00C26345" w:rsidRPr="00FF6C52">
              <w:rPr>
                <w:szCs w:val="24"/>
              </w:rPr>
              <w:t>Cete</w:t>
            </w:r>
            <w:proofErr w:type="spellEnd"/>
            <w:r w:rsidR="00C26345" w:rsidRPr="00FF6C52">
              <w:rPr>
                <w:szCs w:val="24"/>
              </w:rPr>
              <w:t xml:space="preserve"> </w:t>
            </w:r>
            <w:proofErr w:type="spellStart"/>
            <w:r w:rsidR="00C26345" w:rsidRPr="00FF6C52">
              <w:rPr>
                <w:szCs w:val="24"/>
              </w:rPr>
              <w:t>Citades</w:t>
            </w:r>
            <w:proofErr w:type="spellEnd"/>
            <w:r w:rsidRPr="00FF6C52">
              <w:rPr>
                <w:szCs w:val="24"/>
              </w:rPr>
              <w:t xml:space="preserve"> και των τύπων των πετρωμάτων που αποτελούν μέρος του, με λεζάντες.</w:t>
            </w:r>
          </w:p>
        </w:tc>
      </w:tr>
      <w:tr w:rsidR="00167E46" w:rsidRPr="00FF6C52" w14:paraId="315B627C" w14:textId="77777777" w:rsidTr="007E2A8A">
        <w:tc>
          <w:tcPr>
            <w:tcW w:w="306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7387F34A" w14:textId="77777777" w:rsidR="00167E46" w:rsidRPr="00FF6C52" w:rsidRDefault="00C31DD6">
            <w:pPr>
              <w:pStyle w:val="P68B1DB1-Normal15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>Απαραίτητα υλικά ή/και εργαλεία:</w:t>
            </w:r>
          </w:p>
        </w:tc>
        <w:tc>
          <w:tcPr>
            <w:tcW w:w="720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6617927B" w14:textId="7AF7B0DA" w:rsidR="00167E46" w:rsidRPr="00FF6C52" w:rsidRDefault="00C31DD6" w:rsidP="007E2A8A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eastAsia="Times New Roman"/>
                <w:szCs w:val="24"/>
              </w:rPr>
            </w:pPr>
            <w:r w:rsidRPr="00FF6C52">
              <w:rPr>
                <w:szCs w:val="24"/>
              </w:rPr>
              <w:t xml:space="preserve">Φορητός υπολογιστής και εκτυπωτής, χαρτί (φωτογραφικό χαρτί αν είναι δυνατόν), </w:t>
            </w:r>
            <w:r w:rsidR="006733B7" w:rsidRPr="00FF6C52">
              <w:rPr>
                <w:szCs w:val="24"/>
              </w:rPr>
              <w:t>πλαίσια</w:t>
            </w:r>
            <w:r w:rsidRPr="00FF6C52">
              <w:rPr>
                <w:szCs w:val="24"/>
              </w:rPr>
              <w:t xml:space="preserve"> (ή χαρτόνι για </w:t>
            </w:r>
            <w:r w:rsidR="006733B7" w:rsidRPr="00FF6C52">
              <w:rPr>
                <w:szCs w:val="24"/>
              </w:rPr>
              <w:t>χειροποίητα πλαίσια</w:t>
            </w:r>
            <w:r w:rsidRPr="00FF6C52">
              <w:rPr>
                <w:szCs w:val="24"/>
              </w:rPr>
              <w:t>).</w:t>
            </w:r>
          </w:p>
        </w:tc>
      </w:tr>
      <w:tr w:rsidR="00167E46" w:rsidRPr="00FF6C52" w14:paraId="305F4368" w14:textId="77777777" w:rsidTr="007E2A8A">
        <w:tc>
          <w:tcPr>
            <w:tcW w:w="306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19DDF4CF" w14:textId="77777777" w:rsidR="00167E46" w:rsidRPr="00FF6C52" w:rsidRDefault="00C31DD6">
            <w:pPr>
              <w:pStyle w:val="P68B1DB1-Normal15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 xml:space="preserve">Διαστάσεις του εκθέματος: </w:t>
            </w:r>
          </w:p>
        </w:tc>
        <w:tc>
          <w:tcPr>
            <w:tcW w:w="720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730560CB" w14:textId="4DAB7EA1" w:rsidR="00167E46" w:rsidRPr="00FF6C52" w:rsidRDefault="00C31DD6">
            <w:pPr>
              <w:pStyle w:val="P68B1DB1-Normal4"/>
              <w:spacing w:line="360" w:lineRule="auto"/>
              <w:rPr>
                <w:b/>
                <w:color w:val="2E75B5"/>
                <w:szCs w:val="24"/>
              </w:rPr>
            </w:pPr>
            <w:r w:rsidRPr="00FF6C52">
              <w:rPr>
                <w:szCs w:val="24"/>
              </w:rPr>
              <w:t xml:space="preserve">Το μέγεθος των φωτογραφιών </w:t>
            </w:r>
            <w:r w:rsidR="0039577A" w:rsidRPr="00FF6C52">
              <w:rPr>
                <w:szCs w:val="24"/>
              </w:rPr>
              <w:t>της γκαλερί</w:t>
            </w:r>
            <w:r w:rsidRPr="00FF6C52">
              <w:rPr>
                <w:szCs w:val="24"/>
              </w:rPr>
              <w:t xml:space="preserve"> </w:t>
            </w:r>
            <w:r w:rsidR="003663D3" w:rsidRPr="00FF6C52">
              <w:rPr>
                <w:szCs w:val="24"/>
              </w:rPr>
              <w:t>θα πρέπει να ποικίλει από</w:t>
            </w:r>
            <w:r w:rsidRPr="00FF6C52">
              <w:rPr>
                <w:szCs w:val="24"/>
              </w:rPr>
              <w:t xml:space="preserve"> Α3 </w:t>
            </w:r>
            <w:r w:rsidR="003663D3" w:rsidRPr="00FF6C52">
              <w:rPr>
                <w:szCs w:val="24"/>
              </w:rPr>
              <w:t>μέχρι</w:t>
            </w:r>
            <w:r w:rsidRPr="00FF6C52">
              <w:rPr>
                <w:szCs w:val="24"/>
              </w:rPr>
              <w:t xml:space="preserve"> Α6. </w:t>
            </w:r>
          </w:p>
        </w:tc>
      </w:tr>
      <w:tr w:rsidR="00167E46" w:rsidRPr="00FF6C52" w14:paraId="1F51CCD7" w14:textId="77777777" w:rsidTr="007E2A8A">
        <w:tc>
          <w:tcPr>
            <w:tcW w:w="306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51A9C9C4" w14:textId="78C94C26" w:rsidR="00167E46" w:rsidRPr="00FF6C52" w:rsidRDefault="00C31DD6">
            <w:pPr>
              <w:pStyle w:val="P68B1DB1-Normal15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lastRenderedPageBreak/>
              <w:t xml:space="preserve">Οδηγίες </w:t>
            </w:r>
            <w:r w:rsidR="00063695" w:rsidRPr="00FF6C52">
              <w:rPr>
                <w:szCs w:val="24"/>
              </w:rPr>
              <w:t>στησίματος της έκθεσης</w:t>
            </w:r>
            <w:r w:rsidRPr="00FF6C52">
              <w:rPr>
                <w:szCs w:val="24"/>
              </w:rPr>
              <w:t xml:space="preserve"> βήμα προς βήμα:</w:t>
            </w:r>
          </w:p>
        </w:tc>
        <w:tc>
          <w:tcPr>
            <w:tcW w:w="7200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79AE4E00" w14:textId="1FA79228" w:rsidR="00167E46" w:rsidRPr="00FF6C52" w:rsidRDefault="00C31DD6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eastAsia="Times New Roman"/>
                <w:szCs w:val="24"/>
              </w:rPr>
            </w:pPr>
            <w:r w:rsidRPr="00FF6C52">
              <w:rPr>
                <w:szCs w:val="24"/>
              </w:rPr>
              <w:t xml:space="preserve">1. Ερευνήστε τα γεωλογικά χαρακτηριστικά της περιοχής του ηφαιστείου </w:t>
            </w:r>
            <w:r w:rsidR="003663D3" w:rsidRPr="00FF6C52">
              <w:rPr>
                <w:szCs w:val="24"/>
              </w:rPr>
              <w:t xml:space="preserve">του </w:t>
            </w:r>
            <w:proofErr w:type="spellStart"/>
            <w:r w:rsidRPr="00FF6C52">
              <w:rPr>
                <w:szCs w:val="24"/>
              </w:rPr>
              <w:t>Sete</w:t>
            </w:r>
            <w:proofErr w:type="spellEnd"/>
            <w:r w:rsidRPr="00FF6C52">
              <w:rPr>
                <w:szCs w:val="24"/>
              </w:rPr>
              <w:t xml:space="preserve"> </w:t>
            </w:r>
            <w:proofErr w:type="spellStart"/>
            <w:r w:rsidRPr="00FF6C52">
              <w:rPr>
                <w:szCs w:val="24"/>
              </w:rPr>
              <w:t>Cidades</w:t>
            </w:r>
            <w:proofErr w:type="spellEnd"/>
            <w:r w:rsidRPr="00FF6C52">
              <w:rPr>
                <w:szCs w:val="24"/>
              </w:rPr>
              <w:t xml:space="preserve">, επιλέγοντας 10-15 χαρακτηριστικά και </w:t>
            </w:r>
            <w:r w:rsidR="003663D3" w:rsidRPr="00FF6C52">
              <w:rPr>
                <w:szCs w:val="24"/>
              </w:rPr>
              <w:t xml:space="preserve">τις αντίστοιχες </w:t>
            </w:r>
            <w:r w:rsidRPr="00FF6C52">
              <w:rPr>
                <w:szCs w:val="24"/>
              </w:rPr>
              <w:t>εικόνες τους (για παράδειγμα</w:t>
            </w:r>
            <w:r w:rsidR="003663D3" w:rsidRPr="00FF6C52">
              <w:rPr>
                <w:szCs w:val="24"/>
              </w:rPr>
              <w:t xml:space="preserve">, ο κρατήρας </w:t>
            </w:r>
            <w:r w:rsidRPr="00FF6C52">
              <w:rPr>
                <w:szCs w:val="24"/>
              </w:rPr>
              <w:t xml:space="preserve">του ηφαιστείου, διαφορετικοί τύποι πετρωμάτων (ασβεστόλιθος, ελαφρόπετρα, </w:t>
            </w:r>
            <w:proofErr w:type="spellStart"/>
            <w:r w:rsidRPr="00FF6C52">
              <w:rPr>
                <w:szCs w:val="24"/>
              </w:rPr>
              <w:t>ιγνιμπρίτης</w:t>
            </w:r>
            <w:proofErr w:type="spellEnd"/>
            <w:r w:rsidRPr="00FF6C52">
              <w:rPr>
                <w:szCs w:val="24"/>
              </w:rPr>
              <w:t xml:space="preserve">, </w:t>
            </w:r>
            <w:proofErr w:type="spellStart"/>
            <w:r w:rsidRPr="00FF6C52">
              <w:rPr>
                <w:szCs w:val="24"/>
              </w:rPr>
              <w:t>τραχύτης</w:t>
            </w:r>
            <w:proofErr w:type="spellEnd"/>
            <w:r w:rsidRPr="00FF6C52">
              <w:rPr>
                <w:szCs w:val="24"/>
              </w:rPr>
              <w:t xml:space="preserve">, </w:t>
            </w:r>
            <w:proofErr w:type="spellStart"/>
            <w:r w:rsidRPr="00FF6C52">
              <w:rPr>
                <w:szCs w:val="24"/>
              </w:rPr>
              <w:t>οψιανός</w:t>
            </w:r>
            <w:proofErr w:type="spellEnd"/>
            <w:r w:rsidRPr="00FF6C52">
              <w:rPr>
                <w:szCs w:val="24"/>
              </w:rPr>
              <w:t xml:space="preserve">, βασάλτης), </w:t>
            </w:r>
            <w:proofErr w:type="spellStart"/>
            <w:r w:rsidRPr="00FF6C52">
              <w:rPr>
                <w:szCs w:val="24"/>
              </w:rPr>
              <w:t>fajãs</w:t>
            </w:r>
            <w:proofErr w:type="spellEnd"/>
            <w:r w:rsidRPr="00FF6C52">
              <w:rPr>
                <w:szCs w:val="24"/>
              </w:rPr>
              <w:t xml:space="preserve"> </w:t>
            </w:r>
            <w:proofErr w:type="spellStart"/>
            <w:r w:rsidRPr="00FF6C52">
              <w:rPr>
                <w:szCs w:val="24"/>
              </w:rPr>
              <w:t>lávicas</w:t>
            </w:r>
            <w:proofErr w:type="spellEnd"/>
            <w:r w:rsidRPr="00FF6C52">
              <w:rPr>
                <w:szCs w:val="24"/>
              </w:rPr>
              <w:t xml:space="preserve"> (ένας συγκεκριμένος τύπος εδάφους χαρακτηριστικός της περιοχής).</w:t>
            </w:r>
          </w:p>
          <w:p w14:paraId="2EF3421F" w14:textId="5A7ACCFE" w:rsidR="00167E46" w:rsidRPr="00FF6C52" w:rsidRDefault="00C31DD6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eastAsia="Times New Roman"/>
                <w:szCs w:val="24"/>
              </w:rPr>
            </w:pPr>
            <w:r w:rsidRPr="00FF6C52">
              <w:rPr>
                <w:szCs w:val="24"/>
              </w:rPr>
              <w:t xml:space="preserve">2. Δημιουργήστε </w:t>
            </w:r>
            <w:r w:rsidR="003663D3" w:rsidRPr="00FF6C52">
              <w:rPr>
                <w:szCs w:val="24"/>
              </w:rPr>
              <w:t>λεζάντες</w:t>
            </w:r>
            <w:r w:rsidRPr="00FF6C52">
              <w:rPr>
                <w:szCs w:val="24"/>
              </w:rPr>
              <w:t xml:space="preserve"> για τις φωτογραφίες με κάποιες πληροφορίες σχετικά με το γεωλογικό χαρακτηριστικό</w:t>
            </w:r>
            <w:r w:rsidR="003663D3" w:rsidRPr="00FF6C52">
              <w:rPr>
                <w:szCs w:val="24"/>
              </w:rPr>
              <w:t xml:space="preserve"> που απεικονίζει</w:t>
            </w:r>
            <w:r w:rsidRPr="00FF6C52">
              <w:rPr>
                <w:szCs w:val="24"/>
              </w:rPr>
              <w:t>.</w:t>
            </w:r>
          </w:p>
          <w:p w14:paraId="453C7D4C" w14:textId="194F16D2" w:rsidR="00167E46" w:rsidRPr="00FF6C52" w:rsidRDefault="00C31DD6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eastAsia="Times New Roman"/>
                <w:szCs w:val="24"/>
              </w:rPr>
            </w:pPr>
            <w:r w:rsidRPr="00FF6C52">
              <w:rPr>
                <w:szCs w:val="24"/>
              </w:rPr>
              <w:t xml:space="preserve">3. Εκτυπώστε τις φωτογραφίες του μεγέθους που επιλέξατε. Είναι ωραίο να </w:t>
            </w:r>
            <w:r w:rsidR="003663D3" w:rsidRPr="00FF6C52">
              <w:rPr>
                <w:szCs w:val="24"/>
              </w:rPr>
              <w:t xml:space="preserve">υπάρχει ένας συνδυασμός από μικρές και μεγάλες φωτογραφίες. </w:t>
            </w:r>
          </w:p>
          <w:p w14:paraId="3C9FA4E0" w14:textId="30760C45" w:rsidR="00167E46" w:rsidRPr="00FF6C52" w:rsidRDefault="00C31DD6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eastAsia="Times New Roman"/>
                <w:szCs w:val="24"/>
              </w:rPr>
            </w:pPr>
            <w:r w:rsidRPr="00FF6C52">
              <w:rPr>
                <w:szCs w:val="24"/>
              </w:rPr>
              <w:t xml:space="preserve">4. </w:t>
            </w:r>
            <w:r w:rsidR="006733B7" w:rsidRPr="00FF6C52">
              <w:rPr>
                <w:szCs w:val="24"/>
                <w:lang w:val="en-US"/>
              </w:rPr>
              <w:t>To</w:t>
            </w:r>
            <w:proofErr w:type="spellStart"/>
            <w:r w:rsidR="006733B7" w:rsidRPr="00FF6C52">
              <w:rPr>
                <w:szCs w:val="24"/>
              </w:rPr>
              <w:t>ποθετήστε</w:t>
            </w:r>
            <w:proofErr w:type="spellEnd"/>
            <w:r w:rsidRPr="00FF6C52">
              <w:rPr>
                <w:szCs w:val="24"/>
              </w:rPr>
              <w:t xml:space="preserve"> τις φωτογραφίες </w:t>
            </w:r>
            <w:r w:rsidR="003663D3" w:rsidRPr="00FF6C52">
              <w:rPr>
                <w:szCs w:val="24"/>
              </w:rPr>
              <w:t>σε πλαίσια</w:t>
            </w:r>
            <w:r w:rsidRPr="00FF6C52">
              <w:rPr>
                <w:szCs w:val="24"/>
              </w:rPr>
              <w:t xml:space="preserve"> ή </w:t>
            </w:r>
            <w:r w:rsidR="003663D3" w:rsidRPr="00FF6C52">
              <w:rPr>
                <w:szCs w:val="24"/>
              </w:rPr>
              <w:t>φτιάξτε τα</w:t>
            </w:r>
            <w:r w:rsidRPr="00FF6C52">
              <w:rPr>
                <w:szCs w:val="24"/>
              </w:rPr>
              <w:t xml:space="preserve"> πλαίσια από χαρτόνι.</w:t>
            </w:r>
          </w:p>
          <w:p w14:paraId="5384FE2A" w14:textId="1190091A" w:rsidR="00167E46" w:rsidRPr="00FF6C52" w:rsidRDefault="00C31DD6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eastAsia="Times New Roman"/>
                <w:szCs w:val="24"/>
              </w:rPr>
            </w:pPr>
            <w:r w:rsidRPr="00FF6C52">
              <w:rPr>
                <w:szCs w:val="24"/>
              </w:rPr>
              <w:t xml:space="preserve">5. Κρεμάστε τις φωτογραφίες και τις </w:t>
            </w:r>
            <w:r w:rsidR="006733B7" w:rsidRPr="00FF6C52">
              <w:rPr>
                <w:szCs w:val="24"/>
              </w:rPr>
              <w:t>λεζάντες</w:t>
            </w:r>
            <w:r w:rsidRPr="00FF6C52">
              <w:rPr>
                <w:szCs w:val="24"/>
              </w:rPr>
              <w:t xml:space="preserve"> στον τοίχο. Θα πρέπει να μοιάζε</w:t>
            </w:r>
            <w:r w:rsidR="006733B7" w:rsidRPr="00FF6C52">
              <w:rPr>
                <w:szCs w:val="24"/>
              </w:rPr>
              <w:t>ι</w:t>
            </w:r>
            <w:r w:rsidRPr="00FF6C52">
              <w:rPr>
                <w:szCs w:val="24"/>
              </w:rPr>
              <w:t xml:space="preserve"> κάπως έτσι:</w:t>
            </w:r>
          </w:p>
          <w:p w14:paraId="0EDBBF97" w14:textId="731EBB8A" w:rsidR="00167E46" w:rsidRPr="00FF6C52" w:rsidRDefault="00C31DD6" w:rsidP="007E2A8A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eastAsia="Times New Roman"/>
                <w:szCs w:val="24"/>
              </w:rPr>
            </w:pPr>
            <w:r w:rsidRPr="00FF6C52">
              <w:rPr>
                <w:noProof/>
                <w:szCs w:val="24"/>
              </w:rPr>
              <w:drawing>
                <wp:inline distT="0" distB="0" distL="0" distR="0" wp14:anchorId="078D5CA9" wp14:editId="55286E60">
                  <wp:extent cx="2499360" cy="1402080"/>
                  <wp:effectExtent l="0" t="0" r="0" b="0"/>
                  <wp:docPr id="46" name="image7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7.png"/>
                          <pic:cNvPicPr preferRelativeResize="0"/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9360" cy="140208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02C0470" w14:textId="77777777" w:rsidR="00167E46" w:rsidRPr="00FF6C52" w:rsidRDefault="00167E46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-426"/>
        <w:rPr>
          <w:rFonts w:ascii="Arial" w:eastAsia="Arial" w:hAnsi="Arial" w:cs="Arial"/>
          <w:color w:val="000000"/>
          <w:sz w:val="24"/>
          <w:szCs w:val="24"/>
        </w:rPr>
      </w:pPr>
    </w:p>
    <w:tbl>
      <w:tblPr>
        <w:tblStyle w:val="ad"/>
        <w:tblW w:w="10260" w:type="dxa"/>
        <w:tblInd w:w="-10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8"/>
        <w:gridCol w:w="7002"/>
      </w:tblGrid>
      <w:tr w:rsidR="00167E46" w:rsidRPr="00FF6C52" w14:paraId="0E3FA0FF" w14:textId="77777777" w:rsidTr="007E2A8A">
        <w:tc>
          <w:tcPr>
            <w:tcW w:w="325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53B2F63B" w14:textId="5DB9D321" w:rsidR="00167E46" w:rsidRPr="00FF6C52" w:rsidRDefault="00C31DD6">
            <w:pPr>
              <w:pStyle w:val="P68B1DB1-Normal15"/>
              <w:spacing w:line="360" w:lineRule="auto"/>
              <w:rPr>
                <w:szCs w:val="24"/>
              </w:rPr>
            </w:pPr>
            <w:proofErr w:type="spellStart"/>
            <w:r w:rsidRPr="00FF6C52">
              <w:rPr>
                <w:szCs w:val="24"/>
              </w:rPr>
              <w:t>Υπο</w:t>
            </w:r>
            <w:proofErr w:type="spellEnd"/>
            <w:r w:rsidR="006733B7" w:rsidRPr="00FF6C52">
              <w:rPr>
                <w:szCs w:val="24"/>
              </w:rPr>
              <w:t>-</w:t>
            </w:r>
            <w:r w:rsidRPr="00FF6C52">
              <w:rPr>
                <w:szCs w:val="24"/>
              </w:rPr>
              <w:t>ενότητα</w:t>
            </w:r>
          </w:p>
        </w:tc>
        <w:tc>
          <w:tcPr>
            <w:tcW w:w="700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139D2275" w14:textId="02734CAF" w:rsidR="00167E46" w:rsidRPr="00FF6C52" w:rsidRDefault="0039577A">
            <w:pPr>
              <w:pStyle w:val="P68B1DB1-Normal4"/>
              <w:spacing w:line="360" w:lineRule="auto"/>
              <w:rPr>
                <w:b/>
                <w:color w:val="2E75B5"/>
                <w:szCs w:val="24"/>
              </w:rPr>
            </w:pPr>
            <w:r w:rsidRPr="00FF6C52">
              <w:rPr>
                <w:szCs w:val="24"/>
              </w:rPr>
              <w:t>Χλωρίδα και Πανίδα</w:t>
            </w:r>
          </w:p>
        </w:tc>
      </w:tr>
      <w:tr w:rsidR="00167E46" w:rsidRPr="00FF6C52" w14:paraId="6AD168DB" w14:textId="77777777" w:rsidTr="007E2A8A">
        <w:tc>
          <w:tcPr>
            <w:tcW w:w="325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3A101CD8" w14:textId="064A3403" w:rsidR="00167E46" w:rsidRPr="00FF6C52" w:rsidRDefault="00C31DD6">
            <w:pPr>
              <w:pStyle w:val="P68B1DB1-Normal15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 xml:space="preserve">Αριθμός </w:t>
            </w:r>
            <w:r w:rsidR="0039577A" w:rsidRPr="00FF6C52">
              <w:rPr>
                <w:szCs w:val="24"/>
              </w:rPr>
              <w:t>εκθέματος</w:t>
            </w:r>
            <w:r w:rsidRPr="00FF6C52">
              <w:rPr>
                <w:szCs w:val="24"/>
              </w:rPr>
              <w:t>:</w:t>
            </w:r>
          </w:p>
        </w:tc>
        <w:tc>
          <w:tcPr>
            <w:tcW w:w="700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114A4F50" w14:textId="11A22F34" w:rsidR="00167E46" w:rsidRPr="00FF6C52" w:rsidRDefault="0039577A" w:rsidP="007E2A8A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FF6C52">
              <w:rPr>
                <w:szCs w:val="24"/>
              </w:rPr>
              <w:t>3</w:t>
            </w:r>
          </w:p>
        </w:tc>
      </w:tr>
      <w:tr w:rsidR="00167E46" w:rsidRPr="00FF6C52" w14:paraId="7F781D52" w14:textId="77777777" w:rsidTr="007E2A8A">
        <w:tc>
          <w:tcPr>
            <w:tcW w:w="325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7EB08D9E" w14:textId="4D1376EA" w:rsidR="00167E46" w:rsidRPr="00FF6C52" w:rsidRDefault="00C31DD6">
            <w:pPr>
              <w:pStyle w:val="P68B1DB1-Normal15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 xml:space="preserve">Όνομα </w:t>
            </w:r>
            <w:r w:rsidR="006733B7" w:rsidRPr="00FF6C52">
              <w:rPr>
                <w:szCs w:val="24"/>
              </w:rPr>
              <w:t>εκθέματος</w:t>
            </w:r>
            <w:r w:rsidRPr="00FF6C52">
              <w:rPr>
                <w:szCs w:val="24"/>
              </w:rPr>
              <w:t>:</w:t>
            </w:r>
          </w:p>
        </w:tc>
        <w:tc>
          <w:tcPr>
            <w:tcW w:w="700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6EF31BA3" w14:textId="7060A70C" w:rsidR="00167E46" w:rsidRPr="00FF6C52" w:rsidRDefault="00C31DD6" w:rsidP="007E2A8A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FF6C52">
              <w:rPr>
                <w:szCs w:val="24"/>
              </w:rPr>
              <w:t xml:space="preserve">Άποψη της λίμνης των </w:t>
            </w:r>
            <w:proofErr w:type="spellStart"/>
            <w:r w:rsidR="00C26345" w:rsidRPr="00FF6C52">
              <w:rPr>
                <w:szCs w:val="24"/>
              </w:rPr>
              <w:t>Cete</w:t>
            </w:r>
            <w:proofErr w:type="spellEnd"/>
            <w:r w:rsidR="00C26345" w:rsidRPr="00FF6C52">
              <w:rPr>
                <w:szCs w:val="24"/>
              </w:rPr>
              <w:t xml:space="preserve"> </w:t>
            </w:r>
            <w:proofErr w:type="spellStart"/>
            <w:r w:rsidR="00C26345" w:rsidRPr="00FF6C52">
              <w:rPr>
                <w:szCs w:val="24"/>
              </w:rPr>
              <w:t>Citades</w:t>
            </w:r>
            <w:proofErr w:type="spellEnd"/>
          </w:p>
        </w:tc>
      </w:tr>
      <w:tr w:rsidR="00167E46" w:rsidRPr="00FF6C52" w14:paraId="0C35F6D0" w14:textId="77777777" w:rsidTr="007E2A8A">
        <w:tc>
          <w:tcPr>
            <w:tcW w:w="325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3E09BC37" w14:textId="77777777" w:rsidR="00167E46" w:rsidRPr="00FF6C52" w:rsidRDefault="00C31DD6">
            <w:pPr>
              <w:pStyle w:val="P68B1DB1-Normal15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>Τύπος εκθέματος:</w:t>
            </w:r>
          </w:p>
        </w:tc>
        <w:tc>
          <w:tcPr>
            <w:tcW w:w="700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3A37DD6A" w14:textId="7C2D2716" w:rsidR="00167E46" w:rsidRPr="00FF6C52" w:rsidRDefault="0039577A" w:rsidP="00285055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FF6C52">
              <w:rPr>
                <w:szCs w:val="24"/>
              </w:rPr>
              <w:t xml:space="preserve">Ψηφιακός </w:t>
            </w:r>
          </w:p>
        </w:tc>
      </w:tr>
      <w:tr w:rsidR="00167E46" w:rsidRPr="00FF6C52" w14:paraId="5BEF1700" w14:textId="77777777" w:rsidTr="007E2A8A">
        <w:tc>
          <w:tcPr>
            <w:tcW w:w="325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0D4A5219" w14:textId="188E18F3" w:rsidR="00167E46" w:rsidRPr="00FF6C52" w:rsidRDefault="006733B7">
            <w:pPr>
              <w:pStyle w:val="P68B1DB1-Normal15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lastRenderedPageBreak/>
              <w:t>Προβλεπόμενος χρόνος προετοιμασίας:</w:t>
            </w:r>
          </w:p>
        </w:tc>
        <w:tc>
          <w:tcPr>
            <w:tcW w:w="700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773C35F6" w14:textId="77777777" w:rsidR="00167E46" w:rsidRPr="00FF6C52" w:rsidRDefault="00C31DD6">
            <w:pPr>
              <w:pStyle w:val="P68B1DB1-Normal4"/>
              <w:spacing w:line="360" w:lineRule="auto"/>
              <w:rPr>
                <w:b/>
                <w:color w:val="2E75B5"/>
                <w:szCs w:val="24"/>
              </w:rPr>
            </w:pPr>
            <w:r w:rsidRPr="00FF6C52">
              <w:rPr>
                <w:szCs w:val="24"/>
              </w:rPr>
              <w:t>1 ώρα</w:t>
            </w:r>
          </w:p>
        </w:tc>
      </w:tr>
      <w:tr w:rsidR="00167E46" w:rsidRPr="00FF6C52" w14:paraId="0B8213E8" w14:textId="77777777" w:rsidTr="007E2A8A">
        <w:tc>
          <w:tcPr>
            <w:tcW w:w="325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7E5245EB" w14:textId="3E2E5BC5" w:rsidR="00167E46" w:rsidRPr="00FF6C52" w:rsidRDefault="00C31DD6">
            <w:pPr>
              <w:pStyle w:val="P68B1DB1-Normal15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>Απαιτούμενο</w:t>
            </w:r>
            <w:r w:rsidR="0039577A" w:rsidRPr="00FF6C52">
              <w:rPr>
                <w:szCs w:val="24"/>
              </w:rPr>
              <w:t>ς αριθμός μαθητών</w:t>
            </w:r>
            <w:r w:rsidRPr="00FF6C52">
              <w:rPr>
                <w:szCs w:val="24"/>
              </w:rPr>
              <w:t>:</w:t>
            </w:r>
          </w:p>
        </w:tc>
        <w:tc>
          <w:tcPr>
            <w:tcW w:w="700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3551504B" w14:textId="77777777" w:rsidR="00167E46" w:rsidRPr="00FF6C52" w:rsidRDefault="00C31DD6">
            <w:pPr>
              <w:pStyle w:val="P68B1DB1-Normal4"/>
              <w:spacing w:line="360" w:lineRule="auto"/>
              <w:rPr>
                <w:b/>
                <w:color w:val="2E75B5"/>
                <w:szCs w:val="24"/>
              </w:rPr>
            </w:pPr>
            <w:r w:rsidRPr="00FF6C52">
              <w:rPr>
                <w:szCs w:val="24"/>
              </w:rPr>
              <w:t>2</w:t>
            </w:r>
          </w:p>
        </w:tc>
      </w:tr>
      <w:tr w:rsidR="00167E46" w:rsidRPr="00FF6C52" w14:paraId="3112FB1F" w14:textId="77777777" w:rsidTr="007E2A8A">
        <w:tc>
          <w:tcPr>
            <w:tcW w:w="325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184269C6" w14:textId="77777777" w:rsidR="00167E46" w:rsidRPr="00FF6C52" w:rsidRDefault="00C31DD6">
            <w:pPr>
              <w:pStyle w:val="P68B1DB1-Normal15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>Σύντομη περιγραφή:</w:t>
            </w:r>
          </w:p>
        </w:tc>
        <w:tc>
          <w:tcPr>
            <w:tcW w:w="700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46E09723" w14:textId="6A40CE99" w:rsidR="00167E46" w:rsidRPr="00FF6C52" w:rsidRDefault="0039577A">
            <w:pPr>
              <w:pStyle w:val="P68B1DB1-Normal4"/>
              <w:spacing w:line="360" w:lineRule="auto"/>
              <w:rPr>
                <w:b/>
                <w:color w:val="2E75B5"/>
                <w:szCs w:val="24"/>
              </w:rPr>
            </w:pPr>
            <w:r w:rsidRPr="00FF6C52">
              <w:rPr>
                <w:szCs w:val="24"/>
              </w:rPr>
              <w:t>Το έκθεμα αυτό αφορά την προβολή ενός βίντεο</w:t>
            </w:r>
            <w:r w:rsidR="005D2FD6" w:rsidRPr="00FF6C52">
              <w:rPr>
                <w:szCs w:val="24"/>
              </w:rPr>
              <w:t xml:space="preserve"> με</w:t>
            </w:r>
            <w:r w:rsidR="006733B7" w:rsidRPr="00FF6C52">
              <w:rPr>
                <w:szCs w:val="24"/>
              </w:rPr>
              <w:t xml:space="preserve"> </w:t>
            </w:r>
            <w:r w:rsidR="006733B7" w:rsidRPr="00FF6C52">
              <w:rPr>
                <w:szCs w:val="24"/>
                <w:lang w:val="en-US"/>
              </w:rPr>
              <w:t>drone</w:t>
            </w:r>
            <w:r w:rsidRPr="00FF6C52">
              <w:rPr>
                <w:szCs w:val="24"/>
              </w:rPr>
              <w:t xml:space="preserve"> με θεά </w:t>
            </w:r>
            <w:r w:rsidR="006733B7" w:rsidRPr="00FF6C52">
              <w:rPr>
                <w:szCs w:val="24"/>
              </w:rPr>
              <w:t xml:space="preserve">τη λίμνη </w:t>
            </w:r>
            <w:r w:rsidRPr="00FF6C52">
              <w:rPr>
                <w:szCs w:val="24"/>
              </w:rPr>
              <w:t xml:space="preserve">των </w:t>
            </w:r>
            <w:proofErr w:type="spellStart"/>
            <w:r w:rsidR="00C26345" w:rsidRPr="00FF6C52">
              <w:rPr>
                <w:szCs w:val="24"/>
              </w:rPr>
              <w:t>Cete</w:t>
            </w:r>
            <w:proofErr w:type="spellEnd"/>
            <w:r w:rsidR="00C26345" w:rsidRPr="00FF6C52">
              <w:rPr>
                <w:szCs w:val="24"/>
              </w:rPr>
              <w:t xml:space="preserve"> </w:t>
            </w:r>
            <w:proofErr w:type="spellStart"/>
            <w:r w:rsidR="00C26345" w:rsidRPr="00FF6C52">
              <w:rPr>
                <w:szCs w:val="24"/>
              </w:rPr>
              <w:t>Citades</w:t>
            </w:r>
            <w:proofErr w:type="spellEnd"/>
            <w:r w:rsidRPr="00FF6C52">
              <w:rPr>
                <w:szCs w:val="24"/>
              </w:rPr>
              <w:t>.</w:t>
            </w:r>
          </w:p>
        </w:tc>
      </w:tr>
      <w:tr w:rsidR="00167E46" w:rsidRPr="00FF6C52" w14:paraId="77003FE5" w14:textId="77777777" w:rsidTr="007E2A8A">
        <w:tc>
          <w:tcPr>
            <w:tcW w:w="325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4038B332" w14:textId="77777777" w:rsidR="00167E46" w:rsidRPr="00FF6C52" w:rsidRDefault="00C31DD6">
            <w:pPr>
              <w:pStyle w:val="P68B1DB1-Normal15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>Απαραίτητα υλικά ή/και εργαλεία:</w:t>
            </w:r>
          </w:p>
        </w:tc>
        <w:tc>
          <w:tcPr>
            <w:tcW w:w="700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5A3F6452" w14:textId="73B082DA" w:rsidR="00167E46" w:rsidRPr="00FF6C52" w:rsidRDefault="00C31DD6">
            <w:pPr>
              <w:pStyle w:val="P68B1DB1-Normal17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color w:val="000000"/>
                <w:szCs w:val="24"/>
              </w:rPr>
            </w:pPr>
            <w:r w:rsidRPr="00FF6C52">
              <w:rPr>
                <w:color w:val="000000"/>
                <w:szCs w:val="24"/>
              </w:rPr>
              <w:t xml:space="preserve">1 μεγάλη οθόνη/τηλεόραση συνδεδεμένη σε υπολογιστή και </w:t>
            </w:r>
            <w:r w:rsidR="0039577A" w:rsidRPr="00FF6C52">
              <w:rPr>
                <w:color w:val="000000"/>
                <w:szCs w:val="24"/>
              </w:rPr>
              <w:t>το Διαδίκτυο</w:t>
            </w:r>
            <w:r w:rsidRPr="00FF6C52">
              <w:rPr>
                <w:color w:val="000000"/>
                <w:szCs w:val="24"/>
              </w:rPr>
              <w:t>, Βίντεο (</w:t>
            </w:r>
            <w:hyperlink r:id="rId15">
              <w:r w:rsidRPr="00FF6C52">
                <w:rPr>
                  <w:color w:val="0563C1"/>
                  <w:szCs w:val="24"/>
                  <w:u w:val="single"/>
                </w:rPr>
                <w:t>https://www.youtube.com/watch?v=oYZVPzAunv8</w:t>
              </w:r>
            </w:hyperlink>
            <w:r w:rsidRPr="00FF6C52">
              <w:rPr>
                <w:color w:val="000000"/>
                <w:szCs w:val="24"/>
              </w:rPr>
              <w:t>)</w:t>
            </w:r>
          </w:p>
          <w:p w14:paraId="4CF891DA" w14:textId="10FA5F34" w:rsidR="00167E46" w:rsidRPr="00FF6C52" w:rsidRDefault="00C31DD6">
            <w:pPr>
              <w:pStyle w:val="P68B1DB1-Normal4"/>
              <w:spacing w:line="360" w:lineRule="auto"/>
              <w:rPr>
                <w:b/>
                <w:color w:val="2E75B5"/>
                <w:szCs w:val="24"/>
              </w:rPr>
            </w:pPr>
            <w:r w:rsidRPr="00FF6C52">
              <w:rPr>
                <w:szCs w:val="24"/>
              </w:rPr>
              <w:t xml:space="preserve">Χαρτί και εκτυπωτής για </w:t>
            </w:r>
            <w:r w:rsidR="006733B7" w:rsidRPr="00FF6C52">
              <w:rPr>
                <w:szCs w:val="24"/>
              </w:rPr>
              <w:t xml:space="preserve">την </w:t>
            </w:r>
            <w:r w:rsidRPr="00FF6C52">
              <w:rPr>
                <w:szCs w:val="24"/>
              </w:rPr>
              <w:t>εκτύπωση</w:t>
            </w:r>
            <w:r w:rsidR="006733B7" w:rsidRPr="00FF6C52">
              <w:rPr>
                <w:szCs w:val="24"/>
              </w:rPr>
              <w:t xml:space="preserve"> των λεζάντων </w:t>
            </w:r>
          </w:p>
        </w:tc>
      </w:tr>
      <w:tr w:rsidR="00167E46" w:rsidRPr="00FF6C52" w14:paraId="5BD91328" w14:textId="77777777" w:rsidTr="007E2A8A">
        <w:tc>
          <w:tcPr>
            <w:tcW w:w="325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5FA01D04" w14:textId="5A48E548" w:rsidR="00167E46" w:rsidRPr="00FF6C52" w:rsidRDefault="00C31DD6">
            <w:pPr>
              <w:pStyle w:val="P68B1DB1-Normal15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 xml:space="preserve">Διαστάσεις εκθέματος: </w:t>
            </w:r>
          </w:p>
        </w:tc>
        <w:tc>
          <w:tcPr>
            <w:tcW w:w="700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1C8600CA" w14:textId="52270E8C" w:rsidR="00167E46" w:rsidRPr="00FF6C52" w:rsidRDefault="00C31DD6">
            <w:pPr>
              <w:pStyle w:val="P68B1DB1-Normal4"/>
              <w:spacing w:line="360" w:lineRule="auto"/>
              <w:rPr>
                <w:b/>
                <w:color w:val="2E75B5"/>
                <w:szCs w:val="24"/>
              </w:rPr>
            </w:pPr>
            <w:r w:rsidRPr="00FF6C52">
              <w:rPr>
                <w:szCs w:val="24"/>
              </w:rPr>
              <w:t xml:space="preserve">Η τηλεόραση θα πρέπει να είναι αρκετά μεγάλη για να φαίνεται από απόσταση δύο μέτρων και </w:t>
            </w:r>
            <w:r w:rsidR="00BA298E" w:rsidRPr="00FF6C52">
              <w:rPr>
                <w:szCs w:val="24"/>
              </w:rPr>
              <w:t xml:space="preserve">για να έχει </w:t>
            </w:r>
            <w:r w:rsidRPr="00FF6C52">
              <w:rPr>
                <w:szCs w:val="24"/>
              </w:rPr>
              <w:t xml:space="preserve">επίσης </w:t>
            </w:r>
            <w:r w:rsidR="00BA298E" w:rsidRPr="00FF6C52">
              <w:rPr>
                <w:szCs w:val="24"/>
              </w:rPr>
              <w:t>απήχηση</w:t>
            </w:r>
            <w:r w:rsidRPr="00FF6C52">
              <w:rPr>
                <w:szCs w:val="24"/>
              </w:rPr>
              <w:t xml:space="preserve"> στο κοινό (συνιστώνται τουλάχιστον 55 ίντσες).</w:t>
            </w:r>
          </w:p>
        </w:tc>
      </w:tr>
      <w:tr w:rsidR="00167E46" w:rsidRPr="00FF6C52" w14:paraId="49F58BF2" w14:textId="77777777" w:rsidTr="007E2A8A">
        <w:tc>
          <w:tcPr>
            <w:tcW w:w="325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31C0D434" w14:textId="5CD166E4" w:rsidR="00167E46" w:rsidRPr="00FF6C52" w:rsidRDefault="00C31DD6">
            <w:pPr>
              <w:pStyle w:val="P68B1DB1-Normal15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 xml:space="preserve">Οδηγίες </w:t>
            </w:r>
            <w:r w:rsidR="00063695" w:rsidRPr="00FF6C52">
              <w:rPr>
                <w:szCs w:val="24"/>
              </w:rPr>
              <w:t>στησίματος της έκθεσης</w:t>
            </w:r>
            <w:r w:rsidRPr="00FF6C52">
              <w:rPr>
                <w:szCs w:val="24"/>
              </w:rPr>
              <w:t xml:space="preserve"> βήμα προς βήμα:</w:t>
            </w:r>
          </w:p>
        </w:tc>
        <w:tc>
          <w:tcPr>
            <w:tcW w:w="700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4D998D3B" w14:textId="77777777" w:rsidR="00167E46" w:rsidRPr="00FF6C52" w:rsidRDefault="00C31DD6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FF6C52">
              <w:rPr>
                <w:szCs w:val="24"/>
              </w:rPr>
              <w:t>1. Κρεμάστε την τηλεόραση στον τοίχο και, αν είναι δυνατόν, συνδέστε την σε φορητό υπολογιστή (είτε μέσω κοινής χρήσης οθόνης είτε μέσω καλωδίου HDMI).</w:t>
            </w:r>
          </w:p>
          <w:p w14:paraId="16CBEF12" w14:textId="3BEF315F" w:rsidR="00167E46" w:rsidRPr="00FF6C52" w:rsidRDefault="00C31DD6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FF6C52">
              <w:rPr>
                <w:szCs w:val="24"/>
              </w:rPr>
              <w:t xml:space="preserve">2. Δημιουργήστε μια </w:t>
            </w:r>
            <w:r w:rsidR="0039577A" w:rsidRPr="00FF6C52">
              <w:rPr>
                <w:szCs w:val="24"/>
              </w:rPr>
              <w:t>λεζάντα</w:t>
            </w:r>
            <w:r w:rsidRPr="00FF6C52">
              <w:rPr>
                <w:szCs w:val="24"/>
              </w:rPr>
              <w:t xml:space="preserve"> </w:t>
            </w:r>
            <w:r w:rsidR="0039577A" w:rsidRPr="00FF6C52">
              <w:rPr>
                <w:szCs w:val="24"/>
              </w:rPr>
              <w:t>και τοποθετήστε την</w:t>
            </w:r>
            <w:r w:rsidRPr="00FF6C52">
              <w:rPr>
                <w:szCs w:val="24"/>
              </w:rPr>
              <w:t xml:space="preserve"> δίπλα στην τηλεόραση.</w:t>
            </w:r>
          </w:p>
          <w:p w14:paraId="289F48D4" w14:textId="7101F8AC" w:rsidR="00167E46" w:rsidRPr="00FF6C52" w:rsidRDefault="00C31DD6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FF6C52">
              <w:rPr>
                <w:szCs w:val="24"/>
              </w:rPr>
              <w:t xml:space="preserve">3. Μεταβείτε στο </w:t>
            </w:r>
            <w:proofErr w:type="spellStart"/>
            <w:r w:rsidRPr="00FF6C52">
              <w:rPr>
                <w:szCs w:val="24"/>
              </w:rPr>
              <w:t>YouTtube</w:t>
            </w:r>
            <w:proofErr w:type="spellEnd"/>
            <w:r w:rsidRPr="00FF6C52">
              <w:rPr>
                <w:szCs w:val="24"/>
              </w:rPr>
              <w:t>, αποκτήστε πρόσβαση στο βίντεο</w:t>
            </w:r>
            <w:r w:rsidR="0039577A" w:rsidRPr="00FF6C52">
              <w:rPr>
                <w:szCs w:val="24"/>
              </w:rPr>
              <w:t>, αναπαράγετέ το κατ’ επανάληψη</w:t>
            </w:r>
            <w:r w:rsidRPr="00FF6C52">
              <w:rPr>
                <w:szCs w:val="24"/>
              </w:rPr>
              <w:t xml:space="preserve"> (κάντε δεξί κλικ στο βίντεο και επιλέξτε την επιλογή </w:t>
            </w:r>
            <w:proofErr w:type="spellStart"/>
            <w:r w:rsidRPr="00FF6C52">
              <w:rPr>
                <w:szCs w:val="24"/>
              </w:rPr>
              <w:t>Loop</w:t>
            </w:r>
            <w:proofErr w:type="spellEnd"/>
            <w:r w:rsidRPr="00FF6C52">
              <w:rPr>
                <w:szCs w:val="24"/>
              </w:rPr>
              <w:t>) και τοποθετήστε το σε πλήρη οθόνη.</w:t>
            </w:r>
          </w:p>
          <w:p w14:paraId="01B9A4D7" w14:textId="77777777" w:rsidR="00167E46" w:rsidRPr="00FF6C52" w:rsidRDefault="00167E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b/>
                <w:color w:val="2E75B5"/>
                <w:sz w:val="24"/>
                <w:szCs w:val="24"/>
              </w:rPr>
            </w:pPr>
          </w:p>
        </w:tc>
      </w:tr>
    </w:tbl>
    <w:p w14:paraId="6C069376" w14:textId="77777777" w:rsidR="00167E46" w:rsidRPr="00FF6C52" w:rsidRDefault="00167E46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-426"/>
        <w:rPr>
          <w:rFonts w:ascii="Arial" w:eastAsia="Arial" w:hAnsi="Arial" w:cs="Arial"/>
          <w:color w:val="000000"/>
          <w:sz w:val="24"/>
          <w:szCs w:val="24"/>
        </w:rPr>
      </w:pPr>
    </w:p>
    <w:tbl>
      <w:tblPr>
        <w:tblStyle w:val="ae"/>
        <w:tblW w:w="10260" w:type="dxa"/>
        <w:tblInd w:w="-10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8"/>
        <w:gridCol w:w="7002"/>
      </w:tblGrid>
      <w:tr w:rsidR="00167E46" w:rsidRPr="00FF6C52" w14:paraId="01551689" w14:textId="77777777" w:rsidTr="00285055">
        <w:tc>
          <w:tcPr>
            <w:tcW w:w="325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535410D3" w14:textId="3F65F723" w:rsidR="00167E46" w:rsidRPr="00FF6C52" w:rsidRDefault="00C31DD6">
            <w:pPr>
              <w:pStyle w:val="P68B1DB1-Normal15"/>
              <w:spacing w:line="360" w:lineRule="auto"/>
              <w:rPr>
                <w:szCs w:val="24"/>
              </w:rPr>
            </w:pPr>
            <w:proofErr w:type="spellStart"/>
            <w:r w:rsidRPr="00FF6C52">
              <w:rPr>
                <w:szCs w:val="24"/>
              </w:rPr>
              <w:t>Υπο</w:t>
            </w:r>
            <w:proofErr w:type="spellEnd"/>
            <w:r w:rsidR="00BA298E" w:rsidRPr="00FF6C52">
              <w:rPr>
                <w:szCs w:val="24"/>
              </w:rPr>
              <w:t>-</w:t>
            </w:r>
            <w:r w:rsidRPr="00FF6C52">
              <w:rPr>
                <w:szCs w:val="24"/>
              </w:rPr>
              <w:t>ενότητα</w:t>
            </w:r>
          </w:p>
        </w:tc>
        <w:tc>
          <w:tcPr>
            <w:tcW w:w="700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5B164B56" w14:textId="67DF20D0" w:rsidR="00167E46" w:rsidRPr="00FF6C52" w:rsidRDefault="0039577A">
            <w:pPr>
              <w:pStyle w:val="P68B1DB1-Normal4"/>
              <w:spacing w:line="360" w:lineRule="auto"/>
              <w:rPr>
                <w:b/>
                <w:color w:val="2E75B5"/>
                <w:szCs w:val="24"/>
              </w:rPr>
            </w:pPr>
            <w:r w:rsidRPr="00FF6C52">
              <w:rPr>
                <w:szCs w:val="24"/>
              </w:rPr>
              <w:t xml:space="preserve">Χλωρίδα και Πανίδα </w:t>
            </w:r>
          </w:p>
        </w:tc>
      </w:tr>
      <w:tr w:rsidR="00167E46" w:rsidRPr="00FF6C52" w14:paraId="12C35450" w14:textId="77777777" w:rsidTr="00285055">
        <w:tc>
          <w:tcPr>
            <w:tcW w:w="325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384E35A6" w14:textId="3F7087D8" w:rsidR="00167E46" w:rsidRPr="00FF6C52" w:rsidRDefault="00C31DD6">
            <w:pPr>
              <w:pStyle w:val="P68B1DB1-Normal15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 xml:space="preserve">Αριθμός </w:t>
            </w:r>
            <w:r w:rsidR="00BA298E" w:rsidRPr="00FF6C52">
              <w:rPr>
                <w:szCs w:val="24"/>
              </w:rPr>
              <w:t>εκθέματος</w:t>
            </w:r>
            <w:r w:rsidRPr="00FF6C52">
              <w:rPr>
                <w:szCs w:val="24"/>
              </w:rPr>
              <w:t>:</w:t>
            </w:r>
          </w:p>
        </w:tc>
        <w:tc>
          <w:tcPr>
            <w:tcW w:w="700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0F50330E" w14:textId="6E0E30BC" w:rsidR="00167E46" w:rsidRPr="00FF6C52" w:rsidRDefault="0039577A" w:rsidP="00285055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eastAsia="Times New Roman"/>
                <w:szCs w:val="24"/>
              </w:rPr>
            </w:pPr>
            <w:r w:rsidRPr="00FF6C52">
              <w:rPr>
                <w:szCs w:val="24"/>
              </w:rPr>
              <w:t xml:space="preserve">4 </w:t>
            </w:r>
          </w:p>
        </w:tc>
      </w:tr>
      <w:tr w:rsidR="00167E46" w:rsidRPr="00FF6C52" w14:paraId="04B2E0F4" w14:textId="77777777" w:rsidTr="00285055">
        <w:tc>
          <w:tcPr>
            <w:tcW w:w="325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6A864BB0" w14:textId="60EC52BE" w:rsidR="00167E46" w:rsidRPr="00FF6C52" w:rsidRDefault="00C31DD6">
            <w:pPr>
              <w:pStyle w:val="P68B1DB1-Normal15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 xml:space="preserve">Όνομα </w:t>
            </w:r>
            <w:r w:rsidR="0039577A" w:rsidRPr="00FF6C52">
              <w:rPr>
                <w:szCs w:val="24"/>
              </w:rPr>
              <w:t>εκθέματος</w:t>
            </w:r>
            <w:r w:rsidRPr="00FF6C52">
              <w:rPr>
                <w:szCs w:val="24"/>
              </w:rPr>
              <w:t>:</w:t>
            </w:r>
          </w:p>
        </w:tc>
        <w:tc>
          <w:tcPr>
            <w:tcW w:w="700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0DF17F72" w14:textId="1FE74640" w:rsidR="00167E46" w:rsidRPr="00FF6C52" w:rsidRDefault="00B250EF" w:rsidP="00285055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eastAsia="Times New Roman"/>
                <w:szCs w:val="24"/>
              </w:rPr>
            </w:pPr>
            <w:r w:rsidRPr="00FF6C52">
              <w:rPr>
                <w:szCs w:val="24"/>
              </w:rPr>
              <w:t xml:space="preserve">Συλλογή έργων τέχνης </w:t>
            </w:r>
            <w:r w:rsidR="0039577A" w:rsidRPr="00FF6C52">
              <w:rPr>
                <w:szCs w:val="24"/>
              </w:rPr>
              <w:t>με θέμα την χλωρίδα και την πανίδα</w:t>
            </w:r>
          </w:p>
        </w:tc>
      </w:tr>
      <w:tr w:rsidR="00167E46" w:rsidRPr="00FF6C52" w14:paraId="7A14CBF6" w14:textId="77777777" w:rsidTr="00285055">
        <w:tc>
          <w:tcPr>
            <w:tcW w:w="325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5D6CAE61" w14:textId="77777777" w:rsidR="00167E46" w:rsidRPr="00FF6C52" w:rsidRDefault="00C31DD6">
            <w:pPr>
              <w:pStyle w:val="P68B1DB1-Normal15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>Τύπος εκθέματος:</w:t>
            </w:r>
          </w:p>
        </w:tc>
        <w:tc>
          <w:tcPr>
            <w:tcW w:w="700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715C3972" w14:textId="54BC68E3" w:rsidR="00167E46" w:rsidRPr="00FF6C52" w:rsidRDefault="0039577A" w:rsidP="00285055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eastAsia="Times New Roman"/>
                <w:szCs w:val="24"/>
              </w:rPr>
            </w:pPr>
            <w:r w:rsidRPr="00FF6C52">
              <w:rPr>
                <w:rFonts w:eastAsia="Times New Roman"/>
                <w:szCs w:val="24"/>
              </w:rPr>
              <w:t xml:space="preserve">Υλικός </w:t>
            </w:r>
          </w:p>
        </w:tc>
      </w:tr>
      <w:tr w:rsidR="00167E46" w:rsidRPr="00FF6C52" w14:paraId="08C18E1A" w14:textId="77777777" w:rsidTr="00285055">
        <w:tc>
          <w:tcPr>
            <w:tcW w:w="325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0AE19ED2" w14:textId="3A59D4FE" w:rsidR="00167E46" w:rsidRPr="00FF6C52" w:rsidRDefault="00B250EF">
            <w:pPr>
              <w:pStyle w:val="P68B1DB1-Normal15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lastRenderedPageBreak/>
              <w:t xml:space="preserve">Προβλεπόμενος </w:t>
            </w:r>
            <w:r w:rsidR="0039577A" w:rsidRPr="00FF6C52">
              <w:rPr>
                <w:szCs w:val="24"/>
              </w:rPr>
              <w:t>χρόνος προετοιμασίας:</w:t>
            </w:r>
          </w:p>
        </w:tc>
        <w:tc>
          <w:tcPr>
            <w:tcW w:w="700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0C969AE9" w14:textId="77777777" w:rsidR="00167E46" w:rsidRPr="00FF6C52" w:rsidRDefault="00C31DD6">
            <w:pPr>
              <w:pStyle w:val="P68B1DB1-Normal4"/>
              <w:spacing w:line="360" w:lineRule="auto"/>
              <w:rPr>
                <w:b/>
                <w:color w:val="2E75B5"/>
                <w:szCs w:val="24"/>
              </w:rPr>
            </w:pPr>
            <w:r w:rsidRPr="00FF6C52">
              <w:rPr>
                <w:szCs w:val="24"/>
              </w:rPr>
              <w:t>2 εβδομάδες</w:t>
            </w:r>
          </w:p>
        </w:tc>
      </w:tr>
      <w:tr w:rsidR="00167E46" w:rsidRPr="00FF6C52" w14:paraId="1F0DCEBC" w14:textId="77777777" w:rsidTr="00285055">
        <w:tc>
          <w:tcPr>
            <w:tcW w:w="325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04752A6E" w14:textId="77777777" w:rsidR="00167E46" w:rsidRPr="00FF6C52" w:rsidRDefault="00C31DD6">
            <w:pPr>
              <w:pStyle w:val="P68B1DB1-Normal15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>Απαιτούμενοι μαθητές:</w:t>
            </w:r>
          </w:p>
        </w:tc>
        <w:tc>
          <w:tcPr>
            <w:tcW w:w="700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1DE96D2B" w14:textId="65801B2D" w:rsidR="00167E46" w:rsidRPr="00FF6C52" w:rsidRDefault="00C31DD6">
            <w:pPr>
              <w:pStyle w:val="P68B1DB1-Normal4"/>
              <w:spacing w:line="360" w:lineRule="auto"/>
              <w:rPr>
                <w:b/>
                <w:color w:val="2E75B5"/>
                <w:szCs w:val="24"/>
              </w:rPr>
            </w:pPr>
            <w:r w:rsidRPr="00FF6C52">
              <w:rPr>
                <w:szCs w:val="24"/>
              </w:rPr>
              <w:t>3-10</w:t>
            </w:r>
            <w:r w:rsidR="0039577A" w:rsidRPr="00FF6C52">
              <w:rPr>
                <w:szCs w:val="24"/>
              </w:rPr>
              <w:t xml:space="preserve"> μαθητές </w:t>
            </w:r>
          </w:p>
        </w:tc>
      </w:tr>
      <w:tr w:rsidR="00167E46" w:rsidRPr="00FF6C52" w14:paraId="64BE072D" w14:textId="77777777" w:rsidTr="00285055">
        <w:tc>
          <w:tcPr>
            <w:tcW w:w="325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6FC0BA0A" w14:textId="77777777" w:rsidR="00167E46" w:rsidRPr="00FF6C52" w:rsidRDefault="00C31DD6">
            <w:pPr>
              <w:pStyle w:val="P68B1DB1-Normal15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>Σύντομη περιγραφή:</w:t>
            </w:r>
          </w:p>
        </w:tc>
        <w:tc>
          <w:tcPr>
            <w:tcW w:w="700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4FAE173B" w14:textId="78E1FEF0" w:rsidR="00167E46" w:rsidRPr="00FF6C52" w:rsidRDefault="00C31DD6">
            <w:pPr>
              <w:pStyle w:val="P68B1DB1-Normal4"/>
              <w:spacing w:line="360" w:lineRule="auto"/>
              <w:rPr>
                <w:b/>
                <w:color w:val="2E75B5"/>
                <w:szCs w:val="24"/>
              </w:rPr>
            </w:pPr>
            <w:r w:rsidRPr="00FF6C52">
              <w:rPr>
                <w:szCs w:val="24"/>
              </w:rPr>
              <w:t xml:space="preserve">Πρόκειται για μια </w:t>
            </w:r>
            <w:r w:rsidR="00B250EF" w:rsidRPr="00FF6C52">
              <w:rPr>
                <w:szCs w:val="24"/>
              </w:rPr>
              <w:t>συλλογή</w:t>
            </w:r>
            <w:r w:rsidRPr="00FF6C52">
              <w:rPr>
                <w:szCs w:val="24"/>
              </w:rPr>
              <w:t xml:space="preserve"> έργων τέχνης που δημιούργησαν </w:t>
            </w:r>
            <w:r w:rsidR="0039577A" w:rsidRPr="00FF6C52">
              <w:rPr>
                <w:szCs w:val="24"/>
              </w:rPr>
              <w:t xml:space="preserve">οι μαθητές </w:t>
            </w:r>
          </w:p>
        </w:tc>
      </w:tr>
      <w:tr w:rsidR="00167E46" w:rsidRPr="00FF6C52" w14:paraId="4CE6DB2E" w14:textId="77777777" w:rsidTr="00285055">
        <w:tc>
          <w:tcPr>
            <w:tcW w:w="325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692633E5" w14:textId="77777777" w:rsidR="00167E46" w:rsidRPr="00FF6C52" w:rsidRDefault="00C31DD6">
            <w:pPr>
              <w:pStyle w:val="P68B1DB1-Normal15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>Απαραίτητα υλικά ή/και εργαλεία:</w:t>
            </w:r>
          </w:p>
        </w:tc>
        <w:tc>
          <w:tcPr>
            <w:tcW w:w="700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79A1BD44" w14:textId="3B7DF6AB" w:rsidR="00167E46" w:rsidRPr="00FF6C52" w:rsidRDefault="00C31DD6">
            <w:pPr>
              <w:pStyle w:val="P68B1DB1-Normal4"/>
              <w:spacing w:line="360" w:lineRule="auto"/>
              <w:rPr>
                <w:b/>
                <w:color w:val="2E75B5"/>
                <w:szCs w:val="24"/>
              </w:rPr>
            </w:pPr>
            <w:r w:rsidRPr="00FF6C52">
              <w:rPr>
                <w:szCs w:val="24"/>
              </w:rPr>
              <w:t xml:space="preserve">Υλικά </w:t>
            </w:r>
            <w:r w:rsidR="0039577A" w:rsidRPr="00FF6C52">
              <w:rPr>
                <w:szCs w:val="24"/>
              </w:rPr>
              <w:t xml:space="preserve">καλλιτεχνίας και </w:t>
            </w:r>
            <w:r w:rsidRPr="00FF6C52">
              <w:rPr>
                <w:szCs w:val="24"/>
              </w:rPr>
              <w:t>χειροτεχνίας (χαρτί, μολύβια, μαρκαδόρ</w:t>
            </w:r>
            <w:r w:rsidR="0039577A" w:rsidRPr="00FF6C52">
              <w:rPr>
                <w:szCs w:val="24"/>
              </w:rPr>
              <w:t>οι</w:t>
            </w:r>
            <w:r w:rsidRPr="00FF6C52">
              <w:rPr>
                <w:szCs w:val="24"/>
              </w:rPr>
              <w:t>, χρώματα, καμβάδες, πινέλα κ.λπ.) </w:t>
            </w:r>
          </w:p>
        </w:tc>
      </w:tr>
      <w:tr w:rsidR="00167E46" w:rsidRPr="00FF6C52" w14:paraId="63361094" w14:textId="77777777" w:rsidTr="00285055">
        <w:tc>
          <w:tcPr>
            <w:tcW w:w="325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4F7348C1" w14:textId="3D583B94" w:rsidR="00167E46" w:rsidRPr="00FF6C52" w:rsidRDefault="00C31DD6">
            <w:pPr>
              <w:pStyle w:val="P68B1DB1-Normal15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 xml:space="preserve">Διαστάσεις </w:t>
            </w:r>
            <w:r w:rsidR="0039577A" w:rsidRPr="00FF6C52">
              <w:rPr>
                <w:szCs w:val="24"/>
              </w:rPr>
              <w:t>εκθέματος</w:t>
            </w:r>
            <w:r w:rsidRPr="00FF6C52">
              <w:rPr>
                <w:szCs w:val="24"/>
              </w:rPr>
              <w:t xml:space="preserve">: </w:t>
            </w:r>
          </w:p>
        </w:tc>
        <w:tc>
          <w:tcPr>
            <w:tcW w:w="700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14BAF42D" w14:textId="1F2BCCE1" w:rsidR="00167E46" w:rsidRPr="00FF6C52" w:rsidRDefault="00C31DD6">
            <w:pPr>
              <w:pStyle w:val="P68B1DB1-Normal4"/>
              <w:spacing w:line="360" w:lineRule="auto"/>
              <w:rPr>
                <w:b/>
                <w:color w:val="2E75B5"/>
                <w:szCs w:val="24"/>
              </w:rPr>
            </w:pPr>
            <w:r w:rsidRPr="00FF6C52">
              <w:rPr>
                <w:szCs w:val="24"/>
              </w:rPr>
              <w:t xml:space="preserve">Δεν υπάρχει </w:t>
            </w:r>
            <w:r w:rsidR="00B250EF" w:rsidRPr="00FF6C52">
              <w:rPr>
                <w:szCs w:val="24"/>
              </w:rPr>
              <w:t>ένα συγκεκριμένο πρότυπο που πρέπει να ακολουθηθεί σε σχέση με τα</w:t>
            </w:r>
            <w:r w:rsidRPr="00FF6C52">
              <w:rPr>
                <w:szCs w:val="24"/>
              </w:rPr>
              <w:t xml:space="preserve"> έργα τέχνης, αλλά θα πρέπει να ταιριάζουν με τον χώρο της έκθεσης που είναι αφιερωμένος σε αυτό το έκθεμα. Συνιστάται η δημιουργία περισσότερων ή λιγότερων </w:t>
            </w:r>
            <w:r w:rsidR="00586414" w:rsidRPr="00FF6C52">
              <w:rPr>
                <w:szCs w:val="24"/>
              </w:rPr>
              <w:t xml:space="preserve">από 10 έργα τέχνης. </w:t>
            </w:r>
          </w:p>
        </w:tc>
      </w:tr>
      <w:tr w:rsidR="00167E46" w:rsidRPr="00FF6C52" w14:paraId="5E0D782E" w14:textId="77777777" w:rsidTr="00285055">
        <w:tc>
          <w:tcPr>
            <w:tcW w:w="325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2C26DA61" w14:textId="0A8C84A6" w:rsidR="00167E46" w:rsidRPr="00FF6C52" w:rsidRDefault="00C31DD6">
            <w:pPr>
              <w:pStyle w:val="P68B1DB1-Normal15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 xml:space="preserve">Οδηγίες </w:t>
            </w:r>
            <w:r w:rsidR="00063695" w:rsidRPr="00FF6C52">
              <w:rPr>
                <w:szCs w:val="24"/>
              </w:rPr>
              <w:t>στησίματος της έκθεσης</w:t>
            </w:r>
            <w:r w:rsidRPr="00FF6C52">
              <w:rPr>
                <w:szCs w:val="24"/>
              </w:rPr>
              <w:t xml:space="preserve"> βήμα προς βήμα:</w:t>
            </w:r>
          </w:p>
        </w:tc>
        <w:tc>
          <w:tcPr>
            <w:tcW w:w="700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69948231" w14:textId="2E4CBA7F" w:rsidR="00167E46" w:rsidRPr="00FF6C52" w:rsidRDefault="00C31DD6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eastAsia="Times New Roman"/>
                <w:szCs w:val="24"/>
              </w:rPr>
            </w:pPr>
            <w:r w:rsidRPr="00FF6C52">
              <w:rPr>
                <w:szCs w:val="24"/>
              </w:rPr>
              <w:t xml:space="preserve">1. </w:t>
            </w:r>
            <w:r w:rsidR="00586414" w:rsidRPr="00FF6C52">
              <w:rPr>
                <w:szCs w:val="24"/>
              </w:rPr>
              <w:t>Ερευνήστε</w:t>
            </w:r>
            <w:r w:rsidRPr="00FF6C52">
              <w:rPr>
                <w:szCs w:val="24"/>
              </w:rPr>
              <w:t xml:space="preserve"> για τα φυτά και την άγρια ζωή του νησιού </w:t>
            </w:r>
            <w:r w:rsidR="00586414" w:rsidRPr="00FF6C52">
              <w:rPr>
                <w:szCs w:val="24"/>
              </w:rPr>
              <w:t>του Σάο Μιγκέλ</w:t>
            </w:r>
            <w:r w:rsidRPr="00FF6C52">
              <w:rPr>
                <w:szCs w:val="24"/>
              </w:rPr>
              <w:t>, που θα χρησιμοποιηθ</w:t>
            </w:r>
            <w:r w:rsidR="00361791" w:rsidRPr="00FF6C52">
              <w:rPr>
                <w:szCs w:val="24"/>
              </w:rPr>
              <w:t>ούν</w:t>
            </w:r>
            <w:r w:rsidRPr="00FF6C52">
              <w:rPr>
                <w:szCs w:val="24"/>
              </w:rPr>
              <w:t xml:space="preserve"> ως έμπνευση για τα έργα τέχνης</w:t>
            </w:r>
          </w:p>
          <w:p w14:paraId="01539288" w14:textId="36D82614" w:rsidR="00167E46" w:rsidRPr="00FF6C52" w:rsidRDefault="00C31DD6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eastAsia="Times New Roman"/>
                <w:szCs w:val="24"/>
              </w:rPr>
            </w:pPr>
            <w:r w:rsidRPr="00FF6C52">
              <w:rPr>
                <w:szCs w:val="24"/>
              </w:rPr>
              <w:t>2. Δημιουργήστε τα έργα τέχνης. Οι μαθητές είναι ελεύθεροι να επιλέξουν τη</w:t>
            </w:r>
            <w:r w:rsidR="00554F5C" w:rsidRPr="00FF6C52">
              <w:rPr>
                <w:szCs w:val="24"/>
              </w:rPr>
              <w:t>ν καλλιτεχνική</w:t>
            </w:r>
            <w:r w:rsidRPr="00FF6C52">
              <w:rPr>
                <w:szCs w:val="24"/>
              </w:rPr>
              <w:t xml:space="preserve"> μορφή και </w:t>
            </w:r>
            <w:r w:rsidR="00361791" w:rsidRPr="00FF6C52">
              <w:rPr>
                <w:szCs w:val="24"/>
              </w:rPr>
              <w:t xml:space="preserve">το </w:t>
            </w:r>
            <w:r w:rsidRPr="00FF6C52">
              <w:rPr>
                <w:szCs w:val="24"/>
              </w:rPr>
              <w:t>μέσο</w:t>
            </w:r>
            <w:r w:rsidR="00554F5C" w:rsidRPr="00FF6C52">
              <w:rPr>
                <w:szCs w:val="24"/>
              </w:rPr>
              <w:t xml:space="preserve"> που προτιμούν</w:t>
            </w:r>
            <w:r w:rsidRPr="00FF6C52">
              <w:rPr>
                <w:szCs w:val="24"/>
              </w:rPr>
              <w:t xml:space="preserve">, αλλά θα πρέπει </w:t>
            </w:r>
            <w:r w:rsidR="00554F5C" w:rsidRPr="00FF6C52">
              <w:rPr>
                <w:szCs w:val="24"/>
              </w:rPr>
              <w:t xml:space="preserve">τα έργα τους να σχετίζονται </w:t>
            </w:r>
            <w:r w:rsidRPr="00FF6C52">
              <w:rPr>
                <w:szCs w:val="24"/>
              </w:rPr>
              <w:t xml:space="preserve">είτε φυτά είτε ζώα του νησιού </w:t>
            </w:r>
            <w:r w:rsidR="00586414" w:rsidRPr="00FF6C52">
              <w:rPr>
                <w:szCs w:val="24"/>
              </w:rPr>
              <w:t xml:space="preserve">του Σάο Μιγκέλ </w:t>
            </w:r>
          </w:p>
          <w:p w14:paraId="7E292120" w14:textId="3A3C8D4B" w:rsidR="00167E46" w:rsidRPr="00FF6C52" w:rsidRDefault="00C31DD6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eastAsia="Times New Roman"/>
                <w:szCs w:val="24"/>
              </w:rPr>
            </w:pPr>
            <w:r w:rsidRPr="00FF6C52">
              <w:rPr>
                <w:szCs w:val="24"/>
              </w:rPr>
              <w:t xml:space="preserve">3. Δημιουργήστε </w:t>
            </w:r>
            <w:r w:rsidR="00586414" w:rsidRPr="00FF6C52">
              <w:rPr>
                <w:szCs w:val="24"/>
              </w:rPr>
              <w:t>λεζάντες</w:t>
            </w:r>
            <w:r w:rsidRPr="00FF6C52">
              <w:rPr>
                <w:szCs w:val="24"/>
              </w:rPr>
              <w:t xml:space="preserve"> για τα έργα τέχνης</w:t>
            </w:r>
          </w:p>
          <w:p w14:paraId="0AE8D1E6" w14:textId="7DEB5C24" w:rsidR="00167E46" w:rsidRPr="00FF6C52" w:rsidRDefault="00C31DD6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eastAsia="Calibri"/>
                <w:szCs w:val="24"/>
              </w:rPr>
            </w:pPr>
            <w:r w:rsidRPr="00FF6C52">
              <w:rPr>
                <w:szCs w:val="24"/>
              </w:rPr>
              <w:t xml:space="preserve">3. Κρεμάστε τα έργα τέχνης και τις </w:t>
            </w:r>
            <w:r w:rsidR="00586414" w:rsidRPr="00FF6C52">
              <w:rPr>
                <w:szCs w:val="24"/>
              </w:rPr>
              <w:t>λεζάντες</w:t>
            </w:r>
            <w:r w:rsidRPr="00FF6C52">
              <w:rPr>
                <w:szCs w:val="24"/>
              </w:rPr>
              <w:t xml:space="preserve"> </w:t>
            </w:r>
            <w:r w:rsidR="001656DC" w:rsidRPr="00FF6C52">
              <w:rPr>
                <w:szCs w:val="24"/>
              </w:rPr>
              <w:t>για προβολή</w:t>
            </w:r>
            <w:r w:rsidRPr="00FF6C52">
              <w:rPr>
                <w:szCs w:val="24"/>
              </w:rPr>
              <w:t xml:space="preserve">. Το αποτέλεσμα θα πρέπει να είναι κάπως έτσι: </w:t>
            </w:r>
          </w:p>
          <w:p w14:paraId="20C91A95" w14:textId="77777777" w:rsidR="00167E46" w:rsidRPr="00FF6C52" w:rsidRDefault="00C31DD6">
            <w:pPr>
              <w:pStyle w:val="P68B1DB1-Normal16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ascii="Arial" w:eastAsia="Arial" w:hAnsi="Arial" w:cs="Arial"/>
                <w:b/>
                <w:color w:val="2E75B5"/>
                <w:szCs w:val="24"/>
              </w:rPr>
            </w:pPr>
            <w:r w:rsidRPr="00FF6C52">
              <w:rPr>
                <w:rFonts w:ascii="Arial" w:hAnsi="Arial" w:cs="Arial"/>
                <w:szCs w:val="24"/>
              </w:rPr>
              <w:object w:dxaOrig="3576" w:dyaOrig="2400" w14:anchorId="0B1F2E72">
                <v:shape id="_x0000_i1026" type="#_x0000_t75" style="width:178.65pt;height:120pt" o:ole="">
                  <v:imagedata r:id="rId16" o:title=""/>
                </v:shape>
                <o:OLEObject Type="Embed" ProgID="PBrush" ShapeID="_x0000_i1026" DrawAspect="Content" ObjectID="_1736950296" r:id="rId17"/>
              </w:object>
            </w:r>
          </w:p>
        </w:tc>
      </w:tr>
    </w:tbl>
    <w:p w14:paraId="45C86370" w14:textId="77777777" w:rsidR="00167E46" w:rsidRPr="00FF6C52" w:rsidRDefault="00167E46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-426"/>
        <w:rPr>
          <w:rFonts w:ascii="Arial" w:eastAsia="Arial" w:hAnsi="Arial" w:cs="Arial"/>
          <w:color w:val="000000"/>
          <w:sz w:val="24"/>
          <w:szCs w:val="24"/>
        </w:rPr>
      </w:pPr>
    </w:p>
    <w:p w14:paraId="339B9AA7" w14:textId="77777777" w:rsidR="00167E46" w:rsidRPr="00FF6C52" w:rsidRDefault="00167E46">
      <w:pPr>
        <w:spacing w:after="0" w:line="360" w:lineRule="auto"/>
        <w:rPr>
          <w:rFonts w:ascii="Arial" w:eastAsia="Arial" w:hAnsi="Arial" w:cs="Arial"/>
          <w:sz w:val="24"/>
          <w:szCs w:val="24"/>
        </w:rPr>
      </w:pPr>
    </w:p>
    <w:tbl>
      <w:tblPr>
        <w:tblStyle w:val="af"/>
        <w:tblW w:w="10260" w:type="dxa"/>
        <w:tblInd w:w="-10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8"/>
        <w:gridCol w:w="7002"/>
      </w:tblGrid>
      <w:tr w:rsidR="00167E46" w:rsidRPr="00FF6C52" w14:paraId="77E66646" w14:textId="77777777" w:rsidTr="00E71CAF">
        <w:tc>
          <w:tcPr>
            <w:tcW w:w="325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7388BFC6" w14:textId="493AC61E" w:rsidR="00167E46" w:rsidRPr="00FF6C52" w:rsidRDefault="00C31DD6">
            <w:pPr>
              <w:pStyle w:val="P68B1DB1-Normal15"/>
              <w:spacing w:line="360" w:lineRule="auto"/>
              <w:rPr>
                <w:szCs w:val="24"/>
              </w:rPr>
            </w:pPr>
            <w:proofErr w:type="spellStart"/>
            <w:r w:rsidRPr="00FF6C52">
              <w:rPr>
                <w:szCs w:val="24"/>
              </w:rPr>
              <w:lastRenderedPageBreak/>
              <w:t>Υπο</w:t>
            </w:r>
            <w:proofErr w:type="spellEnd"/>
            <w:r w:rsidR="001656DC" w:rsidRPr="00FF6C52">
              <w:rPr>
                <w:szCs w:val="24"/>
              </w:rPr>
              <w:t>-</w:t>
            </w:r>
            <w:r w:rsidRPr="00FF6C52">
              <w:rPr>
                <w:szCs w:val="24"/>
              </w:rPr>
              <w:t>ενότητα</w:t>
            </w:r>
          </w:p>
        </w:tc>
        <w:tc>
          <w:tcPr>
            <w:tcW w:w="700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6031F73A" w14:textId="77777777" w:rsidR="00167E46" w:rsidRPr="00FF6C52" w:rsidRDefault="00C31DD6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eastAsia="Times New Roman"/>
                <w:szCs w:val="24"/>
              </w:rPr>
            </w:pPr>
            <w:r w:rsidRPr="00FF6C52">
              <w:rPr>
                <w:szCs w:val="24"/>
              </w:rPr>
              <w:t>Πολιτισμός και Ιστορία</w:t>
            </w:r>
          </w:p>
        </w:tc>
      </w:tr>
      <w:tr w:rsidR="00167E46" w:rsidRPr="00FF6C52" w14:paraId="3022B87D" w14:textId="77777777" w:rsidTr="00E71CAF">
        <w:tc>
          <w:tcPr>
            <w:tcW w:w="325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5CEE9572" w14:textId="4FD4EBB6" w:rsidR="00167E46" w:rsidRPr="00FF6C52" w:rsidRDefault="00C31DD6">
            <w:pPr>
              <w:pStyle w:val="P68B1DB1-Normal15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 xml:space="preserve">Αριθμός </w:t>
            </w:r>
            <w:r w:rsidR="00586414" w:rsidRPr="00FF6C52">
              <w:rPr>
                <w:szCs w:val="24"/>
              </w:rPr>
              <w:t>εκθέματος</w:t>
            </w:r>
            <w:r w:rsidRPr="00FF6C52">
              <w:rPr>
                <w:szCs w:val="24"/>
              </w:rPr>
              <w:t>:</w:t>
            </w:r>
          </w:p>
        </w:tc>
        <w:tc>
          <w:tcPr>
            <w:tcW w:w="700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47E826BB" w14:textId="2F12E001" w:rsidR="00167E46" w:rsidRPr="00FF6C52" w:rsidRDefault="00586414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eastAsia="Times New Roman"/>
                <w:szCs w:val="24"/>
              </w:rPr>
            </w:pPr>
            <w:r w:rsidRPr="00FF6C52">
              <w:rPr>
                <w:szCs w:val="24"/>
              </w:rPr>
              <w:t>5</w:t>
            </w:r>
          </w:p>
        </w:tc>
      </w:tr>
      <w:tr w:rsidR="00167E46" w:rsidRPr="00FF6C52" w14:paraId="38701D77" w14:textId="77777777" w:rsidTr="00E71CAF">
        <w:tc>
          <w:tcPr>
            <w:tcW w:w="325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3F0C641C" w14:textId="6A066E9D" w:rsidR="00167E46" w:rsidRPr="00FF6C52" w:rsidRDefault="00C31DD6">
            <w:pPr>
              <w:pStyle w:val="P68B1DB1-Normal15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 xml:space="preserve">Όνομα </w:t>
            </w:r>
            <w:r w:rsidR="00586414" w:rsidRPr="00FF6C52">
              <w:rPr>
                <w:szCs w:val="24"/>
              </w:rPr>
              <w:t>εκθέματος</w:t>
            </w:r>
            <w:r w:rsidRPr="00FF6C52">
              <w:rPr>
                <w:szCs w:val="24"/>
              </w:rPr>
              <w:t>:</w:t>
            </w:r>
          </w:p>
        </w:tc>
        <w:tc>
          <w:tcPr>
            <w:tcW w:w="700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596951B3" w14:textId="3ED19C12" w:rsidR="00167E46" w:rsidRPr="00FF6C52" w:rsidRDefault="00C31DD6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eastAsia="Times New Roman"/>
                <w:szCs w:val="24"/>
              </w:rPr>
            </w:pPr>
            <w:r w:rsidRPr="00FF6C52">
              <w:rPr>
                <w:szCs w:val="24"/>
              </w:rPr>
              <w:t xml:space="preserve">Ο </w:t>
            </w:r>
            <w:r w:rsidR="001656DC" w:rsidRPr="00FF6C52">
              <w:rPr>
                <w:szCs w:val="24"/>
              </w:rPr>
              <w:t>Μύθος</w:t>
            </w:r>
            <w:r w:rsidRPr="00FF6C52">
              <w:rPr>
                <w:szCs w:val="24"/>
              </w:rPr>
              <w:t xml:space="preserve"> των </w:t>
            </w:r>
            <w:proofErr w:type="spellStart"/>
            <w:r w:rsidR="00C26345" w:rsidRPr="00FF6C52">
              <w:rPr>
                <w:szCs w:val="24"/>
              </w:rPr>
              <w:t>Cete</w:t>
            </w:r>
            <w:proofErr w:type="spellEnd"/>
            <w:r w:rsidR="00C26345" w:rsidRPr="00FF6C52">
              <w:rPr>
                <w:szCs w:val="24"/>
              </w:rPr>
              <w:t xml:space="preserve"> </w:t>
            </w:r>
            <w:proofErr w:type="spellStart"/>
            <w:r w:rsidR="00C26345" w:rsidRPr="00FF6C52">
              <w:rPr>
                <w:szCs w:val="24"/>
              </w:rPr>
              <w:t>Citades</w:t>
            </w:r>
            <w:proofErr w:type="spellEnd"/>
          </w:p>
        </w:tc>
      </w:tr>
      <w:tr w:rsidR="00167E46" w:rsidRPr="00FF6C52" w14:paraId="5CDC36AB" w14:textId="77777777" w:rsidTr="00E71CAF">
        <w:tc>
          <w:tcPr>
            <w:tcW w:w="325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4027251D" w14:textId="77777777" w:rsidR="00167E46" w:rsidRPr="00FF6C52" w:rsidRDefault="00C31DD6">
            <w:pPr>
              <w:pStyle w:val="P68B1DB1-Normal15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>Τύπος εκθέματος:</w:t>
            </w:r>
          </w:p>
        </w:tc>
        <w:tc>
          <w:tcPr>
            <w:tcW w:w="700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38C79CEE" w14:textId="0C72E26C" w:rsidR="00167E46" w:rsidRPr="00FF6C52" w:rsidRDefault="00C31DD6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eastAsia="Times New Roman"/>
                <w:szCs w:val="24"/>
              </w:rPr>
            </w:pPr>
            <w:r w:rsidRPr="00FF6C52">
              <w:rPr>
                <w:szCs w:val="24"/>
              </w:rPr>
              <w:t>Άυλ</w:t>
            </w:r>
            <w:r w:rsidR="001656DC" w:rsidRPr="00FF6C52">
              <w:rPr>
                <w:szCs w:val="24"/>
              </w:rPr>
              <w:t>ος</w:t>
            </w:r>
            <w:r w:rsidRPr="00FF6C52">
              <w:rPr>
                <w:szCs w:val="24"/>
              </w:rPr>
              <w:t xml:space="preserve"> και ψηφιακ</w:t>
            </w:r>
            <w:r w:rsidR="001656DC" w:rsidRPr="00FF6C52">
              <w:rPr>
                <w:szCs w:val="24"/>
              </w:rPr>
              <w:t>ός</w:t>
            </w:r>
          </w:p>
        </w:tc>
      </w:tr>
      <w:tr w:rsidR="00167E46" w:rsidRPr="00FF6C52" w14:paraId="3003F657" w14:textId="77777777" w:rsidTr="00E71CAF">
        <w:tc>
          <w:tcPr>
            <w:tcW w:w="325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072A20A8" w14:textId="3DF8E3B4" w:rsidR="00167E46" w:rsidRPr="00FF6C52" w:rsidRDefault="001656DC">
            <w:pPr>
              <w:pStyle w:val="P68B1DB1-Normal15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 xml:space="preserve">Προβλεπόμενος </w:t>
            </w:r>
            <w:r w:rsidR="00586414" w:rsidRPr="00FF6C52">
              <w:rPr>
                <w:szCs w:val="24"/>
              </w:rPr>
              <w:t>χρόνος προετοιμασίας:</w:t>
            </w:r>
          </w:p>
        </w:tc>
        <w:tc>
          <w:tcPr>
            <w:tcW w:w="700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76337B09" w14:textId="541C26C0" w:rsidR="00167E46" w:rsidRPr="00FF6C52" w:rsidRDefault="00C31DD6">
            <w:pPr>
              <w:pStyle w:val="P68B1DB1-Normal4"/>
              <w:spacing w:line="360" w:lineRule="auto"/>
              <w:rPr>
                <w:b/>
                <w:color w:val="2E75B5"/>
                <w:szCs w:val="24"/>
              </w:rPr>
            </w:pPr>
            <w:r w:rsidRPr="00FF6C52">
              <w:rPr>
                <w:szCs w:val="24"/>
              </w:rPr>
              <w:t xml:space="preserve">1 </w:t>
            </w:r>
            <w:r w:rsidR="00586414" w:rsidRPr="00FF6C52">
              <w:rPr>
                <w:szCs w:val="24"/>
              </w:rPr>
              <w:t>εβδομάδα</w:t>
            </w:r>
          </w:p>
        </w:tc>
      </w:tr>
      <w:tr w:rsidR="00167E46" w:rsidRPr="00FF6C52" w14:paraId="64BD86C8" w14:textId="77777777" w:rsidTr="00E71CAF">
        <w:tc>
          <w:tcPr>
            <w:tcW w:w="325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230E3B01" w14:textId="62C4E908" w:rsidR="00167E46" w:rsidRPr="00FF6C52" w:rsidRDefault="00C31DD6">
            <w:pPr>
              <w:pStyle w:val="P68B1DB1-Normal15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>Απαιτούμενο</w:t>
            </w:r>
            <w:r w:rsidR="00586414" w:rsidRPr="00FF6C52">
              <w:rPr>
                <w:szCs w:val="24"/>
              </w:rPr>
              <w:t>ς αριθμός μαθητών</w:t>
            </w:r>
            <w:r w:rsidRPr="00FF6C52">
              <w:rPr>
                <w:szCs w:val="24"/>
              </w:rPr>
              <w:t>:</w:t>
            </w:r>
          </w:p>
        </w:tc>
        <w:tc>
          <w:tcPr>
            <w:tcW w:w="700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73FA4F35" w14:textId="443943B8" w:rsidR="00167E46" w:rsidRPr="00FF6C52" w:rsidRDefault="00C31DD6">
            <w:pPr>
              <w:pStyle w:val="P68B1DB1-Normal4"/>
              <w:spacing w:line="360" w:lineRule="auto"/>
              <w:rPr>
                <w:b/>
                <w:color w:val="2E75B5"/>
                <w:szCs w:val="24"/>
              </w:rPr>
            </w:pPr>
            <w:r w:rsidRPr="00FF6C52">
              <w:rPr>
                <w:szCs w:val="24"/>
              </w:rPr>
              <w:t xml:space="preserve">3 μαθητές </w:t>
            </w:r>
            <w:r w:rsidR="00586414" w:rsidRPr="00FF6C52">
              <w:rPr>
                <w:szCs w:val="24"/>
              </w:rPr>
              <w:t xml:space="preserve">οι οποίοι </w:t>
            </w:r>
            <w:r w:rsidR="001656DC" w:rsidRPr="00FF6C52">
              <w:rPr>
                <w:szCs w:val="24"/>
              </w:rPr>
              <w:t>θα αναλάβουν την εκτέλεση του θεατρικ</w:t>
            </w:r>
            <w:r w:rsidR="00F7145A" w:rsidRPr="00FF6C52">
              <w:rPr>
                <w:szCs w:val="24"/>
              </w:rPr>
              <w:t>ού έργου</w:t>
            </w:r>
            <w:r w:rsidR="00586414" w:rsidRPr="00FF6C52">
              <w:rPr>
                <w:szCs w:val="24"/>
              </w:rPr>
              <w:t xml:space="preserve"> και ένας ή περισσότεροι μαθητές που θα το κινηματογραφήσουν και θα επεξεργαστούν το βίντεο </w:t>
            </w:r>
          </w:p>
        </w:tc>
      </w:tr>
      <w:tr w:rsidR="00167E46" w:rsidRPr="00FF6C52" w14:paraId="5306337B" w14:textId="77777777" w:rsidTr="00E71CAF">
        <w:tc>
          <w:tcPr>
            <w:tcW w:w="325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55E8A176" w14:textId="77777777" w:rsidR="00167E46" w:rsidRPr="00FF6C52" w:rsidRDefault="00C31DD6">
            <w:pPr>
              <w:pStyle w:val="P68B1DB1-Normal15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>Σύντομη περιγραφή:</w:t>
            </w:r>
          </w:p>
        </w:tc>
        <w:tc>
          <w:tcPr>
            <w:tcW w:w="700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588720E7" w14:textId="0BC8F8FB" w:rsidR="00167E46" w:rsidRPr="00FF6C52" w:rsidRDefault="00C31DD6">
            <w:pPr>
              <w:pStyle w:val="P68B1DB1-Normal4"/>
              <w:spacing w:line="360" w:lineRule="auto"/>
              <w:rPr>
                <w:b/>
                <w:color w:val="2E75B5"/>
                <w:szCs w:val="24"/>
              </w:rPr>
            </w:pPr>
            <w:r w:rsidRPr="00FF6C52">
              <w:rPr>
                <w:szCs w:val="24"/>
              </w:rPr>
              <w:t>Οι μαθητές θα παρουσιάσουν ένα σύντομο έργο που αντιπροσωπεύει το</w:t>
            </w:r>
            <w:r w:rsidR="00F7145A" w:rsidRPr="00FF6C52">
              <w:rPr>
                <w:szCs w:val="24"/>
              </w:rPr>
              <w:t>ν μύθ</w:t>
            </w:r>
            <w:r w:rsidR="00586414" w:rsidRPr="00FF6C52">
              <w:rPr>
                <w:szCs w:val="24"/>
              </w:rPr>
              <w:t>ο</w:t>
            </w:r>
            <w:r w:rsidRPr="00FF6C52">
              <w:rPr>
                <w:szCs w:val="24"/>
              </w:rPr>
              <w:t xml:space="preserve"> της Λίμνης των </w:t>
            </w:r>
            <w:proofErr w:type="spellStart"/>
            <w:r w:rsidR="00C26345" w:rsidRPr="00FF6C52">
              <w:rPr>
                <w:szCs w:val="24"/>
              </w:rPr>
              <w:t>Cete</w:t>
            </w:r>
            <w:proofErr w:type="spellEnd"/>
            <w:r w:rsidR="00C26345" w:rsidRPr="00FF6C52">
              <w:rPr>
                <w:szCs w:val="24"/>
              </w:rPr>
              <w:t xml:space="preserve"> </w:t>
            </w:r>
            <w:proofErr w:type="spellStart"/>
            <w:r w:rsidR="00C26345" w:rsidRPr="00FF6C52">
              <w:rPr>
                <w:szCs w:val="24"/>
              </w:rPr>
              <w:t>Citades</w:t>
            </w:r>
            <w:proofErr w:type="spellEnd"/>
            <w:r w:rsidRPr="00FF6C52">
              <w:rPr>
                <w:szCs w:val="24"/>
              </w:rPr>
              <w:t xml:space="preserve"> (βλ. </w:t>
            </w:r>
            <w:r w:rsidR="00586414" w:rsidRPr="00FF6C52">
              <w:rPr>
                <w:szCs w:val="24"/>
              </w:rPr>
              <w:t xml:space="preserve">το </w:t>
            </w:r>
            <w:r w:rsidRPr="00FF6C52">
              <w:rPr>
                <w:szCs w:val="24"/>
              </w:rPr>
              <w:t>e-</w:t>
            </w:r>
            <w:proofErr w:type="spellStart"/>
            <w:r w:rsidRPr="00FF6C52">
              <w:rPr>
                <w:szCs w:val="24"/>
              </w:rPr>
              <w:t>book</w:t>
            </w:r>
            <w:proofErr w:type="spellEnd"/>
            <w:r w:rsidRPr="00FF6C52">
              <w:rPr>
                <w:szCs w:val="24"/>
              </w:rPr>
              <w:t xml:space="preserve"> για τη Λίμνη των </w:t>
            </w:r>
            <w:proofErr w:type="spellStart"/>
            <w:r w:rsidR="00C26345" w:rsidRPr="00FF6C52">
              <w:rPr>
                <w:szCs w:val="24"/>
              </w:rPr>
              <w:t>Cete</w:t>
            </w:r>
            <w:proofErr w:type="spellEnd"/>
            <w:r w:rsidR="00C26345" w:rsidRPr="00FF6C52">
              <w:rPr>
                <w:szCs w:val="24"/>
              </w:rPr>
              <w:t xml:space="preserve"> </w:t>
            </w:r>
            <w:proofErr w:type="spellStart"/>
            <w:r w:rsidR="00C26345" w:rsidRPr="00FF6C52">
              <w:rPr>
                <w:szCs w:val="24"/>
              </w:rPr>
              <w:t>Citades</w:t>
            </w:r>
            <w:proofErr w:type="spellEnd"/>
            <w:r w:rsidRPr="00FF6C52">
              <w:rPr>
                <w:szCs w:val="24"/>
              </w:rPr>
              <w:t xml:space="preserve"> που δημιουργήθηκε στο IO3 του έργου POEME)</w:t>
            </w:r>
          </w:p>
        </w:tc>
      </w:tr>
      <w:tr w:rsidR="00167E46" w:rsidRPr="00FF6C52" w14:paraId="3FA186A1" w14:textId="77777777" w:rsidTr="00E71CAF">
        <w:tc>
          <w:tcPr>
            <w:tcW w:w="325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2FF1CF4D" w14:textId="77777777" w:rsidR="00167E46" w:rsidRPr="00FF6C52" w:rsidRDefault="00C31DD6">
            <w:pPr>
              <w:pStyle w:val="P68B1DB1-Normal15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>Απαραίτητα υλικά ή/και εργαλεία:</w:t>
            </w:r>
          </w:p>
        </w:tc>
        <w:tc>
          <w:tcPr>
            <w:tcW w:w="700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6AAA79BD" w14:textId="1190B60C" w:rsidR="00167E46" w:rsidRPr="00FF6C52" w:rsidRDefault="00621C49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eastAsia="Times New Roman"/>
                <w:szCs w:val="24"/>
              </w:rPr>
            </w:pPr>
            <w:r w:rsidRPr="00FF6C52">
              <w:rPr>
                <w:szCs w:val="24"/>
              </w:rPr>
              <w:t xml:space="preserve">Το ηλεκτρονικό βιβλίο του </w:t>
            </w:r>
            <w:r w:rsidRPr="00FF6C52">
              <w:rPr>
                <w:szCs w:val="24"/>
                <w:lang w:val="en-US"/>
              </w:rPr>
              <w:t>POEME</w:t>
            </w:r>
            <w:r w:rsidRPr="00FF6C52">
              <w:rPr>
                <w:szCs w:val="24"/>
              </w:rPr>
              <w:t xml:space="preserve"> για τη</w:t>
            </w:r>
            <w:r w:rsidR="00C31DD6" w:rsidRPr="00FF6C52">
              <w:rPr>
                <w:szCs w:val="24"/>
              </w:rPr>
              <w:t xml:space="preserve"> Λίμνη των </w:t>
            </w:r>
            <w:proofErr w:type="spellStart"/>
            <w:r w:rsidR="00C26345" w:rsidRPr="00FF6C52">
              <w:rPr>
                <w:szCs w:val="24"/>
              </w:rPr>
              <w:t>Cete</w:t>
            </w:r>
            <w:proofErr w:type="spellEnd"/>
            <w:r w:rsidR="00C26345" w:rsidRPr="00FF6C52">
              <w:rPr>
                <w:szCs w:val="24"/>
              </w:rPr>
              <w:t xml:space="preserve"> </w:t>
            </w:r>
            <w:proofErr w:type="spellStart"/>
            <w:r w:rsidR="00C26345" w:rsidRPr="00FF6C52">
              <w:rPr>
                <w:szCs w:val="24"/>
              </w:rPr>
              <w:t>Citades</w:t>
            </w:r>
            <w:proofErr w:type="spellEnd"/>
            <w:r w:rsidR="00C31DD6" w:rsidRPr="00FF6C52">
              <w:rPr>
                <w:szCs w:val="24"/>
              </w:rPr>
              <w:t xml:space="preserve"> </w:t>
            </w:r>
          </w:p>
          <w:p w14:paraId="290D2D6A" w14:textId="77777777" w:rsidR="00167E46" w:rsidRPr="00FF6C52" w:rsidRDefault="00C31DD6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eastAsia="Times New Roman"/>
                <w:szCs w:val="24"/>
              </w:rPr>
            </w:pPr>
            <w:r w:rsidRPr="00FF6C52">
              <w:rPr>
                <w:szCs w:val="24"/>
              </w:rPr>
              <w:t>Κάμερα, φώτα</w:t>
            </w:r>
          </w:p>
          <w:p w14:paraId="7994089B" w14:textId="5488E7FE" w:rsidR="00167E46" w:rsidRPr="00FF6C52" w:rsidRDefault="00C31DD6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eastAsia="Times New Roman"/>
                <w:szCs w:val="24"/>
              </w:rPr>
            </w:pPr>
            <w:r w:rsidRPr="00FF6C52">
              <w:rPr>
                <w:szCs w:val="24"/>
              </w:rPr>
              <w:t>Κοστούμια (</w:t>
            </w:r>
            <w:r w:rsidR="00F7145A" w:rsidRPr="00FF6C52">
              <w:rPr>
                <w:szCs w:val="24"/>
              </w:rPr>
              <w:t>αν αυτό είναι δυνατό</w:t>
            </w:r>
            <w:r w:rsidRPr="00FF6C52">
              <w:rPr>
                <w:szCs w:val="24"/>
              </w:rPr>
              <w:t xml:space="preserve">, </w:t>
            </w:r>
            <w:r w:rsidR="00F7145A" w:rsidRPr="00FF6C52">
              <w:rPr>
                <w:szCs w:val="24"/>
              </w:rPr>
              <w:t>ειδάλλως</w:t>
            </w:r>
            <w:r w:rsidRPr="00FF6C52">
              <w:rPr>
                <w:szCs w:val="24"/>
              </w:rPr>
              <w:t xml:space="preserve"> </w:t>
            </w:r>
            <w:r w:rsidR="008C03E3" w:rsidRPr="00FF6C52">
              <w:rPr>
                <w:szCs w:val="24"/>
              </w:rPr>
              <w:t xml:space="preserve">χρησιμοποιήστε απλά </w:t>
            </w:r>
            <w:r w:rsidRPr="00FF6C52">
              <w:rPr>
                <w:szCs w:val="24"/>
              </w:rPr>
              <w:t xml:space="preserve">αξεσουάρ για την </w:t>
            </w:r>
            <w:r w:rsidR="0094506D" w:rsidRPr="00FF6C52">
              <w:rPr>
                <w:szCs w:val="24"/>
              </w:rPr>
              <w:t>μίμηση</w:t>
            </w:r>
            <w:r w:rsidRPr="00FF6C52">
              <w:rPr>
                <w:szCs w:val="24"/>
              </w:rPr>
              <w:t xml:space="preserve"> των διαφορετικών χαρακτήρων – </w:t>
            </w:r>
            <w:r w:rsidR="008C03E3" w:rsidRPr="00FF6C52">
              <w:rPr>
                <w:szCs w:val="24"/>
              </w:rPr>
              <w:t xml:space="preserve">όπως </w:t>
            </w:r>
            <w:r w:rsidRPr="00FF6C52">
              <w:rPr>
                <w:szCs w:val="24"/>
              </w:rPr>
              <w:t xml:space="preserve">στέμμα για την πριγκίπισσα και το βασιλιά και </w:t>
            </w:r>
            <w:r w:rsidR="008C03E3" w:rsidRPr="00FF6C52">
              <w:rPr>
                <w:szCs w:val="24"/>
              </w:rPr>
              <w:t>μια ράβδος</w:t>
            </w:r>
            <w:r w:rsidRPr="00FF6C52">
              <w:rPr>
                <w:szCs w:val="24"/>
              </w:rPr>
              <w:t xml:space="preserve"> για τον βοσκό)</w:t>
            </w:r>
          </w:p>
          <w:p w14:paraId="3F1B1EFD" w14:textId="77777777" w:rsidR="00167E46" w:rsidRPr="00FF6C52" w:rsidRDefault="00C31DD6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eastAsia="Times New Roman"/>
                <w:szCs w:val="24"/>
              </w:rPr>
            </w:pPr>
            <w:r w:rsidRPr="00FF6C52">
              <w:rPr>
                <w:szCs w:val="24"/>
              </w:rPr>
              <w:t>Λογισμικό επεξεργασίας ταινιών</w:t>
            </w:r>
          </w:p>
          <w:p w14:paraId="0E80B358" w14:textId="77777777" w:rsidR="00167E46" w:rsidRPr="00FF6C52" w:rsidRDefault="00C31DD6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eastAsia="Times New Roman"/>
                <w:szCs w:val="24"/>
              </w:rPr>
            </w:pPr>
            <w:r w:rsidRPr="00FF6C52">
              <w:rPr>
                <w:szCs w:val="24"/>
              </w:rPr>
              <w:t>Λογισμικό υποτιτλισμού</w:t>
            </w:r>
          </w:p>
          <w:p w14:paraId="7A6CEBDD" w14:textId="77777777" w:rsidR="00167E46" w:rsidRPr="00FF6C52" w:rsidRDefault="00C31DD6">
            <w:pPr>
              <w:pStyle w:val="P68B1DB1-Normal4"/>
              <w:spacing w:line="360" w:lineRule="auto"/>
              <w:rPr>
                <w:b/>
                <w:color w:val="2E75B5"/>
                <w:szCs w:val="24"/>
              </w:rPr>
            </w:pPr>
            <w:r w:rsidRPr="00FF6C52">
              <w:rPr>
                <w:szCs w:val="24"/>
              </w:rPr>
              <w:t>Προβολέας και υπολογιστής </w:t>
            </w:r>
          </w:p>
        </w:tc>
      </w:tr>
      <w:tr w:rsidR="00167E46" w:rsidRPr="00FF6C52" w14:paraId="0909F9AC" w14:textId="77777777" w:rsidTr="00E71CAF">
        <w:tc>
          <w:tcPr>
            <w:tcW w:w="325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32B6A661" w14:textId="5F5C544C" w:rsidR="00167E46" w:rsidRPr="00FF6C52" w:rsidRDefault="00C31DD6">
            <w:pPr>
              <w:pStyle w:val="P68B1DB1-Normal15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 xml:space="preserve">Διαστάσεις εκθέματος: </w:t>
            </w:r>
          </w:p>
        </w:tc>
        <w:tc>
          <w:tcPr>
            <w:tcW w:w="700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2419B38D" w14:textId="049099CE" w:rsidR="00167E46" w:rsidRPr="00FF6C52" w:rsidRDefault="008C03E3">
            <w:pPr>
              <w:pStyle w:val="P68B1DB1-Normal4"/>
              <w:spacing w:line="360" w:lineRule="auto"/>
              <w:rPr>
                <w:b/>
                <w:color w:val="2E75B5"/>
                <w:szCs w:val="24"/>
              </w:rPr>
            </w:pPr>
            <w:r w:rsidRPr="00FF6C52">
              <w:rPr>
                <w:szCs w:val="24"/>
              </w:rPr>
              <w:t>Το έκθεμα αυτό αφορά μια θεατρική παράσταση η οποία θα πρέπει να εκτελεστεί ζωντανά από τους μαθητές μια φορά και να κινηματογραφηθεί για να προβάλλεται στη συνέχει</w:t>
            </w:r>
            <w:r w:rsidR="00FA6AAF" w:rsidRPr="00FF6C52">
              <w:rPr>
                <w:szCs w:val="24"/>
              </w:rPr>
              <w:t>α</w:t>
            </w:r>
            <w:r w:rsidRPr="00FF6C52">
              <w:rPr>
                <w:szCs w:val="24"/>
              </w:rPr>
              <w:t xml:space="preserve"> κατ’ επανάληψη στην έκθεση. Το θεατρικό έργο θα πρέπει να είναι σύντομο και να διαρκεί όχι περισσότερο από 10 λεπτά. </w:t>
            </w:r>
          </w:p>
        </w:tc>
      </w:tr>
      <w:tr w:rsidR="00167E46" w:rsidRPr="00FF6C52" w14:paraId="125A01BA" w14:textId="77777777" w:rsidTr="00E71CAF">
        <w:tc>
          <w:tcPr>
            <w:tcW w:w="325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5EBBFFF8" w14:textId="0C09453D" w:rsidR="00167E46" w:rsidRPr="00FF6C52" w:rsidRDefault="00C31DD6">
            <w:pPr>
              <w:pStyle w:val="P68B1DB1-Normal15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lastRenderedPageBreak/>
              <w:t xml:space="preserve">Οδηγίες </w:t>
            </w:r>
            <w:r w:rsidR="00063695" w:rsidRPr="00FF6C52">
              <w:rPr>
                <w:szCs w:val="24"/>
              </w:rPr>
              <w:t>στησίματος της έκθεσης</w:t>
            </w:r>
            <w:r w:rsidRPr="00FF6C52">
              <w:rPr>
                <w:szCs w:val="24"/>
              </w:rPr>
              <w:t xml:space="preserve"> βήμα προς βήμα:</w:t>
            </w:r>
          </w:p>
        </w:tc>
        <w:tc>
          <w:tcPr>
            <w:tcW w:w="700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6D57A7AE" w14:textId="209FF04D" w:rsidR="00167E46" w:rsidRPr="00FF6C52" w:rsidRDefault="00C31DD6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eastAsia="Times New Roman"/>
                <w:szCs w:val="24"/>
              </w:rPr>
            </w:pPr>
            <w:r w:rsidRPr="00FF6C52">
              <w:rPr>
                <w:szCs w:val="24"/>
              </w:rPr>
              <w:t xml:space="preserve">1. Διαβάστε το </w:t>
            </w:r>
            <w:r w:rsidR="00D3676B" w:rsidRPr="00FF6C52">
              <w:rPr>
                <w:szCs w:val="24"/>
              </w:rPr>
              <w:t xml:space="preserve">ηλεκτρονικό βιβλίο </w:t>
            </w:r>
          </w:p>
          <w:p w14:paraId="56C8AF34" w14:textId="77777777" w:rsidR="00167E46" w:rsidRPr="00FF6C52" w:rsidRDefault="00C31DD6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eastAsia="Times New Roman"/>
                <w:szCs w:val="24"/>
              </w:rPr>
            </w:pPr>
            <w:r w:rsidRPr="00FF6C52">
              <w:rPr>
                <w:szCs w:val="24"/>
              </w:rPr>
              <w:t>2. Δημιουργήστε ένα σενάριο για το έργο</w:t>
            </w:r>
          </w:p>
          <w:p w14:paraId="6BF6346E" w14:textId="25322E52" w:rsidR="00167E46" w:rsidRPr="00FF6C52" w:rsidRDefault="00C31DD6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eastAsia="Times New Roman"/>
                <w:szCs w:val="24"/>
              </w:rPr>
            </w:pPr>
            <w:r w:rsidRPr="00FF6C52">
              <w:rPr>
                <w:szCs w:val="24"/>
              </w:rPr>
              <w:t xml:space="preserve">3. Επιλέξτε </w:t>
            </w:r>
            <w:r w:rsidR="00FA6AAF" w:rsidRPr="00FF6C52">
              <w:rPr>
                <w:szCs w:val="24"/>
              </w:rPr>
              <w:t xml:space="preserve">τους </w:t>
            </w:r>
            <w:r w:rsidRPr="00FF6C52">
              <w:rPr>
                <w:szCs w:val="24"/>
              </w:rPr>
              <w:t>ηθοποιούς</w:t>
            </w:r>
          </w:p>
          <w:p w14:paraId="5F46584B" w14:textId="3535E412" w:rsidR="00167E46" w:rsidRPr="00FF6C52" w:rsidRDefault="00C31DD6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eastAsia="Times New Roman"/>
                <w:szCs w:val="24"/>
              </w:rPr>
            </w:pPr>
            <w:r w:rsidRPr="00FF6C52">
              <w:rPr>
                <w:szCs w:val="24"/>
              </w:rPr>
              <w:t>4</w:t>
            </w:r>
            <w:r w:rsidR="00193C7C" w:rsidRPr="00FF6C52">
              <w:rPr>
                <w:szCs w:val="24"/>
              </w:rPr>
              <w:t>.</w:t>
            </w:r>
            <w:r w:rsidRPr="00FF6C52">
              <w:rPr>
                <w:szCs w:val="24"/>
              </w:rPr>
              <w:t xml:space="preserve"> </w:t>
            </w:r>
            <w:r w:rsidR="008C03E3" w:rsidRPr="00FF6C52">
              <w:rPr>
                <w:szCs w:val="24"/>
              </w:rPr>
              <w:t xml:space="preserve">Κάντε πρόβες </w:t>
            </w:r>
          </w:p>
          <w:p w14:paraId="28B62AA9" w14:textId="46E07539" w:rsidR="00167E46" w:rsidRPr="00FF6C52" w:rsidRDefault="00C31DD6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eastAsia="Times New Roman"/>
                <w:szCs w:val="24"/>
              </w:rPr>
            </w:pPr>
            <w:r w:rsidRPr="00FF6C52">
              <w:rPr>
                <w:szCs w:val="24"/>
              </w:rPr>
              <w:t>5</w:t>
            </w:r>
            <w:r w:rsidR="00193C7C" w:rsidRPr="00FF6C52">
              <w:rPr>
                <w:szCs w:val="24"/>
              </w:rPr>
              <w:t xml:space="preserve">. </w:t>
            </w:r>
            <w:r w:rsidR="008C03E3" w:rsidRPr="00FF6C52">
              <w:rPr>
                <w:szCs w:val="24"/>
              </w:rPr>
              <w:t xml:space="preserve">Κινηματογραφήστε την </w:t>
            </w:r>
            <w:r w:rsidR="0026353B" w:rsidRPr="00FF6C52">
              <w:rPr>
                <w:szCs w:val="24"/>
              </w:rPr>
              <w:t xml:space="preserve">θεατρική παράσταση </w:t>
            </w:r>
          </w:p>
          <w:p w14:paraId="6F8F6112" w14:textId="5EBA1BFF" w:rsidR="00167E46" w:rsidRPr="00FF6C52" w:rsidRDefault="00C31DD6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rFonts w:eastAsia="Times New Roman"/>
                <w:szCs w:val="24"/>
              </w:rPr>
            </w:pPr>
            <w:r w:rsidRPr="00FF6C52">
              <w:rPr>
                <w:szCs w:val="24"/>
              </w:rPr>
              <w:t>6</w:t>
            </w:r>
            <w:r w:rsidR="00193C7C" w:rsidRPr="00FF6C52">
              <w:rPr>
                <w:szCs w:val="24"/>
              </w:rPr>
              <w:t>.</w:t>
            </w:r>
            <w:r w:rsidRPr="00FF6C52">
              <w:rPr>
                <w:szCs w:val="24"/>
              </w:rPr>
              <w:t xml:space="preserve"> Εκτελέστε το έργο μία φορά στην έκθεση</w:t>
            </w:r>
          </w:p>
          <w:p w14:paraId="6A8BDAE9" w14:textId="6D25AF3A" w:rsidR="00167E46" w:rsidRPr="00FF6C52" w:rsidRDefault="00C31DD6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b/>
                <w:color w:val="2E75B5"/>
                <w:szCs w:val="24"/>
              </w:rPr>
            </w:pPr>
            <w:r w:rsidRPr="00FF6C52">
              <w:rPr>
                <w:szCs w:val="24"/>
              </w:rPr>
              <w:t>7</w:t>
            </w:r>
            <w:r w:rsidR="00193C7C" w:rsidRPr="00FF6C52">
              <w:rPr>
                <w:szCs w:val="24"/>
              </w:rPr>
              <w:t>.</w:t>
            </w:r>
            <w:r w:rsidRPr="00FF6C52">
              <w:rPr>
                <w:szCs w:val="24"/>
              </w:rPr>
              <w:t xml:space="preserve"> Ρυθμίστε έναν προβολέα και ένα φορητό υπολογιστή και προβάλετε το παιχνίδι στον τοίχο </w:t>
            </w:r>
            <w:r w:rsidR="0026353B" w:rsidRPr="00FF6C52">
              <w:rPr>
                <w:szCs w:val="24"/>
              </w:rPr>
              <w:t xml:space="preserve">σε επανάληψη </w:t>
            </w:r>
          </w:p>
        </w:tc>
      </w:tr>
    </w:tbl>
    <w:p w14:paraId="2200F152" w14:textId="77777777" w:rsidR="00167E46" w:rsidRPr="00FF6C52" w:rsidRDefault="00167E46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-426"/>
        <w:rPr>
          <w:rFonts w:ascii="Arial" w:eastAsia="Arial" w:hAnsi="Arial" w:cs="Arial"/>
          <w:color w:val="000000"/>
          <w:sz w:val="24"/>
          <w:szCs w:val="24"/>
        </w:rPr>
      </w:pPr>
    </w:p>
    <w:tbl>
      <w:tblPr>
        <w:tblStyle w:val="af0"/>
        <w:tblW w:w="10170" w:type="dxa"/>
        <w:tblInd w:w="-9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68"/>
        <w:gridCol w:w="7002"/>
      </w:tblGrid>
      <w:tr w:rsidR="00167E46" w:rsidRPr="00FF6C52" w14:paraId="5BDB69C4" w14:textId="77777777" w:rsidTr="00E71CAF">
        <w:tc>
          <w:tcPr>
            <w:tcW w:w="316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1936ABD6" w14:textId="59C043D2" w:rsidR="00167E46" w:rsidRPr="00FF6C52" w:rsidRDefault="00C31DD6">
            <w:pPr>
              <w:pStyle w:val="P68B1DB1-Normal15"/>
              <w:spacing w:line="360" w:lineRule="auto"/>
              <w:rPr>
                <w:szCs w:val="24"/>
              </w:rPr>
            </w:pPr>
            <w:proofErr w:type="spellStart"/>
            <w:r w:rsidRPr="00FF6C52">
              <w:rPr>
                <w:szCs w:val="24"/>
              </w:rPr>
              <w:t>Υπο</w:t>
            </w:r>
            <w:proofErr w:type="spellEnd"/>
            <w:r w:rsidR="00193C7C" w:rsidRPr="00FF6C52">
              <w:rPr>
                <w:szCs w:val="24"/>
              </w:rPr>
              <w:t>-</w:t>
            </w:r>
            <w:r w:rsidRPr="00FF6C52">
              <w:rPr>
                <w:szCs w:val="24"/>
              </w:rPr>
              <w:t>ενότητα</w:t>
            </w:r>
          </w:p>
        </w:tc>
        <w:tc>
          <w:tcPr>
            <w:tcW w:w="700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5DB09F48" w14:textId="381F4EAF" w:rsidR="00167E46" w:rsidRPr="00FF6C52" w:rsidRDefault="00C31DD6" w:rsidP="00E71CAF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FF6C52">
              <w:rPr>
                <w:szCs w:val="24"/>
              </w:rPr>
              <w:t>Πολιτισμός και Ιστορία</w:t>
            </w:r>
          </w:p>
        </w:tc>
      </w:tr>
      <w:tr w:rsidR="00167E46" w:rsidRPr="00FF6C52" w14:paraId="21831E89" w14:textId="77777777" w:rsidTr="00E71CAF">
        <w:tc>
          <w:tcPr>
            <w:tcW w:w="316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0B757187" w14:textId="3E092CC9" w:rsidR="00167E46" w:rsidRPr="00FF6C52" w:rsidRDefault="00C31DD6">
            <w:pPr>
              <w:pStyle w:val="P68B1DB1-Normal15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 xml:space="preserve">Αριθμός </w:t>
            </w:r>
            <w:r w:rsidR="0026353B" w:rsidRPr="00FF6C52">
              <w:rPr>
                <w:szCs w:val="24"/>
              </w:rPr>
              <w:t>εκθέματος</w:t>
            </w:r>
            <w:r w:rsidRPr="00FF6C52">
              <w:rPr>
                <w:szCs w:val="24"/>
              </w:rPr>
              <w:t>:</w:t>
            </w:r>
          </w:p>
        </w:tc>
        <w:tc>
          <w:tcPr>
            <w:tcW w:w="700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5C220E15" w14:textId="64BE3B02" w:rsidR="00167E46" w:rsidRPr="00FF6C52" w:rsidRDefault="0026353B" w:rsidP="00E71CAF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FF6C52">
              <w:rPr>
                <w:szCs w:val="24"/>
              </w:rPr>
              <w:t>6</w:t>
            </w:r>
          </w:p>
        </w:tc>
      </w:tr>
      <w:tr w:rsidR="00167E46" w:rsidRPr="00FF6C52" w14:paraId="0701E952" w14:textId="77777777" w:rsidTr="00E71CAF">
        <w:tc>
          <w:tcPr>
            <w:tcW w:w="316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3E373E9E" w14:textId="171B1244" w:rsidR="00167E46" w:rsidRPr="00FF6C52" w:rsidRDefault="00C31DD6">
            <w:pPr>
              <w:pStyle w:val="P68B1DB1-Normal15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 xml:space="preserve">Όνομα </w:t>
            </w:r>
            <w:r w:rsidR="0026353B" w:rsidRPr="00FF6C52">
              <w:rPr>
                <w:szCs w:val="24"/>
              </w:rPr>
              <w:t>εκθέματος</w:t>
            </w:r>
            <w:r w:rsidRPr="00FF6C52">
              <w:rPr>
                <w:szCs w:val="24"/>
              </w:rPr>
              <w:t>:</w:t>
            </w:r>
          </w:p>
        </w:tc>
        <w:tc>
          <w:tcPr>
            <w:tcW w:w="700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477C4F7A" w14:textId="3CAE9C76" w:rsidR="00167E46" w:rsidRPr="00FF6C52" w:rsidRDefault="00C31DD6" w:rsidP="00E71CAF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FF6C52">
              <w:rPr>
                <w:szCs w:val="24"/>
              </w:rPr>
              <w:t xml:space="preserve">Το </w:t>
            </w:r>
            <w:r w:rsidR="002B10C2" w:rsidRPr="00FF6C52">
              <w:rPr>
                <w:szCs w:val="24"/>
              </w:rPr>
              <w:t xml:space="preserve">χρονολογικό διάγραμμα </w:t>
            </w:r>
            <w:r w:rsidRPr="00FF6C52">
              <w:rPr>
                <w:szCs w:val="24"/>
              </w:rPr>
              <w:t xml:space="preserve">των </w:t>
            </w:r>
            <w:proofErr w:type="spellStart"/>
            <w:r w:rsidR="00C26345" w:rsidRPr="00FF6C52">
              <w:rPr>
                <w:szCs w:val="24"/>
              </w:rPr>
              <w:t>Cete</w:t>
            </w:r>
            <w:proofErr w:type="spellEnd"/>
            <w:r w:rsidR="00C26345" w:rsidRPr="00FF6C52">
              <w:rPr>
                <w:szCs w:val="24"/>
              </w:rPr>
              <w:t xml:space="preserve"> </w:t>
            </w:r>
            <w:proofErr w:type="spellStart"/>
            <w:r w:rsidR="00C26345" w:rsidRPr="00FF6C52">
              <w:rPr>
                <w:szCs w:val="24"/>
              </w:rPr>
              <w:t>Citades</w:t>
            </w:r>
            <w:proofErr w:type="spellEnd"/>
          </w:p>
        </w:tc>
      </w:tr>
      <w:tr w:rsidR="00167E46" w:rsidRPr="00FF6C52" w14:paraId="1E3EE22D" w14:textId="77777777" w:rsidTr="00E71CAF">
        <w:tc>
          <w:tcPr>
            <w:tcW w:w="316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6F6094C6" w14:textId="77777777" w:rsidR="00167E46" w:rsidRPr="00FF6C52" w:rsidRDefault="00C31DD6">
            <w:pPr>
              <w:pStyle w:val="P68B1DB1-Normal15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>Τύπος εκθέματος:</w:t>
            </w:r>
          </w:p>
        </w:tc>
        <w:tc>
          <w:tcPr>
            <w:tcW w:w="700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7BB9B417" w14:textId="42B4AA95" w:rsidR="00167E46" w:rsidRPr="00FF6C52" w:rsidRDefault="00D3676B" w:rsidP="00D3676B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b/>
                <w:color w:val="2E75B5"/>
                <w:szCs w:val="24"/>
              </w:rPr>
            </w:pPr>
            <w:r w:rsidRPr="00FF6C52">
              <w:rPr>
                <w:szCs w:val="24"/>
              </w:rPr>
              <w:t xml:space="preserve">Υλικός </w:t>
            </w:r>
          </w:p>
        </w:tc>
      </w:tr>
      <w:tr w:rsidR="00167E46" w:rsidRPr="00FF6C52" w14:paraId="6CA587C0" w14:textId="77777777" w:rsidTr="00E71CAF">
        <w:tc>
          <w:tcPr>
            <w:tcW w:w="316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6D7789B9" w14:textId="645A9881" w:rsidR="00167E46" w:rsidRPr="00FF6C52" w:rsidRDefault="00DE12ED">
            <w:pPr>
              <w:pStyle w:val="P68B1DB1-Normal15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>Προβλεπόμενος</w:t>
            </w:r>
            <w:r w:rsidR="0026353B" w:rsidRPr="00FF6C52">
              <w:rPr>
                <w:szCs w:val="24"/>
              </w:rPr>
              <w:t xml:space="preserve"> χρόνος προετοιμασίας:</w:t>
            </w:r>
          </w:p>
        </w:tc>
        <w:tc>
          <w:tcPr>
            <w:tcW w:w="700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1DEB72F3" w14:textId="78C83A5C" w:rsidR="00167E46" w:rsidRPr="00FF6C52" w:rsidRDefault="00C31DD6">
            <w:pPr>
              <w:pStyle w:val="P68B1DB1-Normal4"/>
              <w:spacing w:line="360" w:lineRule="auto"/>
              <w:rPr>
                <w:b/>
                <w:color w:val="2E75B5"/>
                <w:szCs w:val="24"/>
              </w:rPr>
            </w:pPr>
            <w:r w:rsidRPr="00FF6C52">
              <w:rPr>
                <w:szCs w:val="24"/>
              </w:rPr>
              <w:t xml:space="preserve">3 </w:t>
            </w:r>
            <w:r w:rsidR="00193C7C" w:rsidRPr="00FF6C52">
              <w:rPr>
                <w:szCs w:val="24"/>
              </w:rPr>
              <w:t>ημέρες</w:t>
            </w:r>
          </w:p>
        </w:tc>
      </w:tr>
      <w:tr w:rsidR="00167E46" w:rsidRPr="00FF6C52" w14:paraId="37906A1D" w14:textId="77777777" w:rsidTr="00E71CAF">
        <w:tc>
          <w:tcPr>
            <w:tcW w:w="316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2555C8C9" w14:textId="219A31E6" w:rsidR="00167E46" w:rsidRPr="00FF6C52" w:rsidRDefault="00C31DD6">
            <w:pPr>
              <w:pStyle w:val="P68B1DB1-Normal15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>Απαιτούμενο</w:t>
            </w:r>
            <w:r w:rsidR="0026353B" w:rsidRPr="00FF6C52">
              <w:rPr>
                <w:szCs w:val="24"/>
              </w:rPr>
              <w:t>ς αριθμός μαθητών</w:t>
            </w:r>
            <w:r w:rsidRPr="00FF6C52">
              <w:rPr>
                <w:szCs w:val="24"/>
              </w:rPr>
              <w:t>:</w:t>
            </w:r>
          </w:p>
        </w:tc>
        <w:tc>
          <w:tcPr>
            <w:tcW w:w="700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6704A08F" w14:textId="77777777" w:rsidR="00167E46" w:rsidRPr="00FF6C52" w:rsidRDefault="00C31DD6">
            <w:pPr>
              <w:pStyle w:val="P68B1DB1-Normal4"/>
              <w:spacing w:line="360" w:lineRule="auto"/>
              <w:rPr>
                <w:b/>
                <w:color w:val="2E75B5"/>
                <w:szCs w:val="24"/>
              </w:rPr>
            </w:pPr>
            <w:r w:rsidRPr="00FF6C52">
              <w:rPr>
                <w:szCs w:val="24"/>
              </w:rPr>
              <w:t>5</w:t>
            </w:r>
          </w:p>
        </w:tc>
      </w:tr>
      <w:tr w:rsidR="00167E46" w:rsidRPr="00FF6C52" w14:paraId="26D0C8D5" w14:textId="77777777" w:rsidTr="00E71CAF">
        <w:tc>
          <w:tcPr>
            <w:tcW w:w="316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3A439E0C" w14:textId="77777777" w:rsidR="00167E46" w:rsidRPr="00FF6C52" w:rsidRDefault="00C31DD6">
            <w:pPr>
              <w:pStyle w:val="P68B1DB1-Normal15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>Σύντομη περιγραφή:</w:t>
            </w:r>
          </w:p>
        </w:tc>
        <w:tc>
          <w:tcPr>
            <w:tcW w:w="700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4F12FF16" w14:textId="1DAA74C8" w:rsidR="00167E46" w:rsidRPr="00FF6C52" w:rsidRDefault="0026353B">
            <w:pPr>
              <w:pStyle w:val="P68B1DB1-Normal4"/>
              <w:spacing w:line="360" w:lineRule="auto"/>
              <w:rPr>
                <w:b/>
                <w:color w:val="2E75B5"/>
                <w:szCs w:val="24"/>
              </w:rPr>
            </w:pPr>
            <w:r w:rsidRPr="00FF6C52">
              <w:rPr>
                <w:szCs w:val="24"/>
              </w:rPr>
              <w:t xml:space="preserve">Το έκθεμα αυτό αποτελείται από ένα χρονολογικό διάγραμμα που ξεκινά με την ανακάλυψη των Αζορών, </w:t>
            </w:r>
            <w:r w:rsidR="00193C7C" w:rsidRPr="00FF6C52">
              <w:rPr>
                <w:szCs w:val="24"/>
              </w:rPr>
              <w:t>την κατοίκηση</w:t>
            </w:r>
            <w:r w:rsidRPr="00FF6C52">
              <w:rPr>
                <w:szCs w:val="24"/>
              </w:rPr>
              <w:t xml:space="preserve"> του νησιού Σάο Μιγκέλ και στη συνέχεια την περιοχή των </w:t>
            </w:r>
            <w:proofErr w:type="spellStart"/>
            <w:r w:rsidR="00C26345" w:rsidRPr="00FF6C52">
              <w:rPr>
                <w:szCs w:val="24"/>
              </w:rPr>
              <w:t>Cete</w:t>
            </w:r>
            <w:proofErr w:type="spellEnd"/>
            <w:r w:rsidR="00C26345" w:rsidRPr="00FF6C52">
              <w:rPr>
                <w:szCs w:val="24"/>
              </w:rPr>
              <w:t xml:space="preserve"> </w:t>
            </w:r>
            <w:proofErr w:type="spellStart"/>
            <w:r w:rsidR="00C26345" w:rsidRPr="00FF6C52">
              <w:rPr>
                <w:szCs w:val="24"/>
              </w:rPr>
              <w:t>Citades</w:t>
            </w:r>
            <w:proofErr w:type="spellEnd"/>
            <w:r w:rsidRPr="00FF6C52">
              <w:rPr>
                <w:szCs w:val="24"/>
              </w:rPr>
              <w:t>, παραθέτοντας σχετικά πολιτιστικά γεγονότα/στοιχεία μέσω φωτογραφιών.</w:t>
            </w:r>
          </w:p>
        </w:tc>
      </w:tr>
      <w:tr w:rsidR="00167E46" w:rsidRPr="00FF6C52" w14:paraId="35E84E32" w14:textId="77777777" w:rsidTr="00E71CAF">
        <w:tc>
          <w:tcPr>
            <w:tcW w:w="316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32B5650D" w14:textId="77777777" w:rsidR="00167E46" w:rsidRPr="00FF6C52" w:rsidRDefault="00C31DD6">
            <w:pPr>
              <w:pStyle w:val="P68B1DB1-Normal15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>Απαραίτητα υλικά ή/και εργαλεία:</w:t>
            </w:r>
          </w:p>
        </w:tc>
        <w:tc>
          <w:tcPr>
            <w:tcW w:w="700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73F27D1C" w14:textId="2ABFD16C" w:rsidR="00167E46" w:rsidRPr="00FF6C52" w:rsidRDefault="00C31DD6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FF6C52">
              <w:rPr>
                <w:szCs w:val="24"/>
              </w:rPr>
              <w:t>Υπολογιστής με πρόσβαση στο διαδίκτυο και εκτυπωτή</w:t>
            </w:r>
            <w:r w:rsidR="0026353B" w:rsidRPr="00FF6C52">
              <w:rPr>
                <w:szCs w:val="24"/>
              </w:rPr>
              <w:t>ς</w:t>
            </w:r>
          </w:p>
          <w:p w14:paraId="38B68FC3" w14:textId="77777777" w:rsidR="00167E46" w:rsidRPr="00FF6C52" w:rsidRDefault="00C31DD6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FF6C52">
              <w:rPr>
                <w:szCs w:val="24"/>
              </w:rPr>
              <w:t>Χαρτί</w:t>
            </w:r>
          </w:p>
          <w:p w14:paraId="4EB5F797" w14:textId="1D4DD5E2" w:rsidR="00167E46" w:rsidRPr="00FF6C52" w:rsidRDefault="00C31DD6">
            <w:pPr>
              <w:pStyle w:val="P68B1DB1-Normal4"/>
              <w:spacing w:line="360" w:lineRule="auto"/>
              <w:rPr>
                <w:b/>
                <w:color w:val="2E75B5"/>
                <w:szCs w:val="24"/>
              </w:rPr>
            </w:pPr>
            <w:proofErr w:type="spellStart"/>
            <w:r w:rsidRPr="00FF6C52">
              <w:rPr>
                <w:szCs w:val="24"/>
              </w:rPr>
              <w:t>Blu</w:t>
            </w:r>
            <w:proofErr w:type="spellEnd"/>
            <w:r w:rsidRPr="00FF6C52">
              <w:rPr>
                <w:szCs w:val="24"/>
              </w:rPr>
              <w:t xml:space="preserve"> </w:t>
            </w:r>
            <w:r w:rsidR="0026353B" w:rsidRPr="00FF6C52">
              <w:rPr>
                <w:szCs w:val="24"/>
                <w:lang w:val="en-US"/>
              </w:rPr>
              <w:t>tack</w:t>
            </w:r>
            <w:r w:rsidRPr="00FF6C52">
              <w:rPr>
                <w:szCs w:val="24"/>
              </w:rPr>
              <w:t xml:space="preserve"> </w:t>
            </w:r>
            <w:r w:rsidR="00193C7C" w:rsidRPr="00FF6C52">
              <w:rPr>
                <w:szCs w:val="24"/>
              </w:rPr>
              <w:t xml:space="preserve">ή </w:t>
            </w:r>
            <w:r w:rsidR="00E94005" w:rsidRPr="00FF6C52">
              <w:rPr>
                <w:szCs w:val="24"/>
              </w:rPr>
              <w:t>κάποιο άλλο υλικό που</w:t>
            </w:r>
            <w:r w:rsidR="0026353B" w:rsidRPr="00FF6C52">
              <w:rPr>
                <w:szCs w:val="24"/>
              </w:rPr>
              <w:t xml:space="preserve"> θα σταθεροποιεί</w:t>
            </w:r>
            <w:r w:rsidRPr="00FF6C52">
              <w:rPr>
                <w:szCs w:val="24"/>
              </w:rPr>
              <w:t xml:space="preserve"> τα στοιχεία στον τοίχο</w:t>
            </w:r>
          </w:p>
        </w:tc>
      </w:tr>
      <w:tr w:rsidR="00167E46" w:rsidRPr="00FF6C52" w14:paraId="4735DCC1" w14:textId="77777777" w:rsidTr="00E71CAF">
        <w:tc>
          <w:tcPr>
            <w:tcW w:w="316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2C0CB50C" w14:textId="57C75735" w:rsidR="00167E46" w:rsidRPr="00FF6C52" w:rsidRDefault="00C31DD6">
            <w:pPr>
              <w:pStyle w:val="P68B1DB1-Normal15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lastRenderedPageBreak/>
              <w:t xml:space="preserve">Διαστάσεις </w:t>
            </w:r>
            <w:r w:rsidR="0026353B" w:rsidRPr="00FF6C52">
              <w:rPr>
                <w:szCs w:val="24"/>
              </w:rPr>
              <w:t>εκθέματος</w:t>
            </w:r>
            <w:r w:rsidRPr="00FF6C52">
              <w:rPr>
                <w:szCs w:val="24"/>
              </w:rPr>
              <w:t xml:space="preserve">: </w:t>
            </w:r>
          </w:p>
        </w:tc>
        <w:tc>
          <w:tcPr>
            <w:tcW w:w="700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1DD9CA62" w14:textId="756E5542" w:rsidR="00167E46" w:rsidRPr="00FF6C52" w:rsidRDefault="00C31DD6" w:rsidP="0026353B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FF6C52">
              <w:rPr>
                <w:szCs w:val="24"/>
              </w:rPr>
              <w:t xml:space="preserve">Το στοιχείο πρέπει να καταλαμβάνει </w:t>
            </w:r>
            <w:r w:rsidR="0026353B" w:rsidRPr="00FF6C52">
              <w:rPr>
                <w:szCs w:val="24"/>
              </w:rPr>
              <w:t xml:space="preserve">περίπου δύο μέτρα ενός τοίχου. </w:t>
            </w:r>
            <w:r w:rsidRPr="00FF6C52">
              <w:rPr>
                <w:szCs w:val="24"/>
              </w:rPr>
              <w:t> </w:t>
            </w:r>
          </w:p>
        </w:tc>
      </w:tr>
      <w:tr w:rsidR="00167E46" w:rsidRPr="00FF6C52" w14:paraId="220AEFBD" w14:textId="77777777" w:rsidTr="00E71CAF">
        <w:tc>
          <w:tcPr>
            <w:tcW w:w="3168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7862B911" w14:textId="775E9990" w:rsidR="00167E46" w:rsidRPr="00FF6C52" w:rsidRDefault="00C31DD6">
            <w:pPr>
              <w:pStyle w:val="P68B1DB1-Normal15"/>
              <w:spacing w:line="360" w:lineRule="auto"/>
              <w:rPr>
                <w:szCs w:val="24"/>
              </w:rPr>
            </w:pPr>
            <w:r w:rsidRPr="00FF6C52">
              <w:rPr>
                <w:szCs w:val="24"/>
              </w:rPr>
              <w:t xml:space="preserve">Οδηγίες </w:t>
            </w:r>
            <w:r w:rsidR="00063695" w:rsidRPr="00FF6C52">
              <w:rPr>
                <w:szCs w:val="24"/>
              </w:rPr>
              <w:t>στησίματος της έκθεσης</w:t>
            </w:r>
            <w:r w:rsidRPr="00FF6C52">
              <w:rPr>
                <w:szCs w:val="24"/>
              </w:rPr>
              <w:t xml:space="preserve"> βήμα προς βήμα:</w:t>
            </w:r>
          </w:p>
        </w:tc>
        <w:tc>
          <w:tcPr>
            <w:tcW w:w="7002" w:type="dxa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</w:tcPr>
          <w:p w14:paraId="7E62C306" w14:textId="7F316766" w:rsidR="00167E46" w:rsidRPr="00FF6C52" w:rsidRDefault="00C31DD6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FF6C52">
              <w:rPr>
                <w:szCs w:val="24"/>
              </w:rPr>
              <w:t xml:space="preserve">1. </w:t>
            </w:r>
            <w:r w:rsidR="0026353B" w:rsidRPr="00FF6C52">
              <w:rPr>
                <w:szCs w:val="24"/>
              </w:rPr>
              <w:t xml:space="preserve">Κάντε έρευνα για </w:t>
            </w:r>
            <w:r w:rsidR="00103353" w:rsidRPr="00FF6C52">
              <w:rPr>
                <w:szCs w:val="24"/>
              </w:rPr>
              <w:t xml:space="preserve">να </w:t>
            </w:r>
            <w:r w:rsidR="0026353B" w:rsidRPr="00FF6C52">
              <w:rPr>
                <w:szCs w:val="24"/>
              </w:rPr>
              <w:t xml:space="preserve">αντλήσετε πληροφορίες σχετικά με τον πολιτισμό των Αζορών, το νησί και την περιοχή ευρύτερα της Λίμνης των </w:t>
            </w:r>
            <w:proofErr w:type="spellStart"/>
            <w:r w:rsidR="00C26345" w:rsidRPr="00FF6C52">
              <w:rPr>
                <w:szCs w:val="24"/>
              </w:rPr>
              <w:t>Cete</w:t>
            </w:r>
            <w:proofErr w:type="spellEnd"/>
            <w:r w:rsidR="00C26345" w:rsidRPr="00FF6C52">
              <w:rPr>
                <w:szCs w:val="24"/>
              </w:rPr>
              <w:t xml:space="preserve"> </w:t>
            </w:r>
            <w:proofErr w:type="spellStart"/>
            <w:r w:rsidR="00C26345" w:rsidRPr="00FF6C52">
              <w:rPr>
                <w:szCs w:val="24"/>
              </w:rPr>
              <w:t>Citades</w:t>
            </w:r>
            <w:proofErr w:type="spellEnd"/>
            <w:r w:rsidR="0026353B" w:rsidRPr="00FF6C52">
              <w:rPr>
                <w:szCs w:val="24"/>
              </w:rPr>
              <w:t xml:space="preserve"> </w:t>
            </w:r>
          </w:p>
          <w:p w14:paraId="2DE0B524" w14:textId="24A6E742" w:rsidR="00167E46" w:rsidRPr="00FF6C52" w:rsidRDefault="00C31DD6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FF6C52">
              <w:rPr>
                <w:szCs w:val="24"/>
              </w:rPr>
              <w:t>2. Επιλέξτε 10-15 γεγονότα</w:t>
            </w:r>
            <w:r w:rsidR="0026353B" w:rsidRPr="00FF6C52">
              <w:rPr>
                <w:szCs w:val="24"/>
              </w:rPr>
              <w:t xml:space="preserve"> που συνδέονται με την περιοχή για να τα προσθέσετε στο χρονολογικό διάγραμμα </w:t>
            </w:r>
            <w:r w:rsidRPr="00FF6C52">
              <w:rPr>
                <w:szCs w:val="24"/>
              </w:rPr>
              <w:t xml:space="preserve"> </w:t>
            </w:r>
          </w:p>
          <w:p w14:paraId="2091F894" w14:textId="77777777" w:rsidR="00167E46" w:rsidRPr="00FF6C52" w:rsidRDefault="00C31DD6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FF6C52">
              <w:rPr>
                <w:szCs w:val="24"/>
              </w:rPr>
              <w:t>3. Συλλέξτε πόρους σχετικά με αυτά τα γεγονότα (εικόνες, κείμενα)</w:t>
            </w:r>
          </w:p>
          <w:p w14:paraId="1AF9F8B8" w14:textId="77777777" w:rsidR="00167E46" w:rsidRPr="00FF6C52" w:rsidRDefault="00C31DD6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FF6C52">
              <w:rPr>
                <w:szCs w:val="24"/>
              </w:rPr>
              <w:t>4. Γράψτε τα κείμενα που θα συμπεριληφθούν στο έκθεμα</w:t>
            </w:r>
          </w:p>
          <w:p w14:paraId="02C7721B" w14:textId="0FB9A7D1" w:rsidR="00167E46" w:rsidRPr="00FF6C52" w:rsidRDefault="00C31DD6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FF6C52">
              <w:rPr>
                <w:szCs w:val="24"/>
              </w:rPr>
              <w:t xml:space="preserve">5. </w:t>
            </w:r>
            <w:r w:rsidR="0026353B" w:rsidRPr="00FF6C52">
              <w:rPr>
                <w:szCs w:val="24"/>
              </w:rPr>
              <w:t>Σχεδιάστε τα στοιχεία του χρονολογικού διαγράμματος</w:t>
            </w:r>
            <w:r w:rsidRPr="00FF6C52">
              <w:rPr>
                <w:szCs w:val="24"/>
              </w:rPr>
              <w:t xml:space="preserve"> (γραμμή, βέλη κ.λπ.)</w:t>
            </w:r>
          </w:p>
          <w:p w14:paraId="38711F52" w14:textId="1D3004E4" w:rsidR="00167E46" w:rsidRPr="00FF6C52" w:rsidRDefault="00C31DD6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FF6C52">
              <w:rPr>
                <w:szCs w:val="24"/>
              </w:rPr>
              <w:t xml:space="preserve">6. </w:t>
            </w:r>
            <w:r w:rsidR="0026353B" w:rsidRPr="00FF6C52">
              <w:rPr>
                <w:szCs w:val="24"/>
              </w:rPr>
              <w:t xml:space="preserve">Ενώστε τα διάφορα στοιχεία του χρονολογικού διαγράμματος στον </w:t>
            </w:r>
            <w:r w:rsidRPr="00FF6C52">
              <w:rPr>
                <w:szCs w:val="24"/>
              </w:rPr>
              <w:t xml:space="preserve">τοίχο, </w:t>
            </w:r>
            <w:r w:rsidR="0026353B" w:rsidRPr="00FF6C52">
              <w:rPr>
                <w:szCs w:val="24"/>
              </w:rPr>
              <w:t>το οποίο θα πρέπει να μοιάζει ως εξής</w:t>
            </w:r>
            <w:r w:rsidRPr="00FF6C52">
              <w:rPr>
                <w:szCs w:val="24"/>
              </w:rPr>
              <w:t>:</w:t>
            </w:r>
          </w:p>
          <w:p w14:paraId="66CB5864" w14:textId="77777777" w:rsidR="00167E46" w:rsidRPr="00FF6C52" w:rsidRDefault="00C31DD6">
            <w:pPr>
              <w:pStyle w:val="P68B1DB1-Normal5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rPr>
                <w:szCs w:val="24"/>
              </w:rPr>
            </w:pPr>
            <w:r w:rsidRPr="00FF6C52">
              <w:rPr>
                <w:szCs w:val="24"/>
              </w:rPr>
              <w:fldChar w:fldCharType="begin"/>
            </w:r>
            <w:r w:rsidRPr="00FF6C52">
              <w:rPr>
                <w:szCs w:val="24"/>
              </w:rPr>
              <w:instrText xml:space="preserve"> INCLUDEPICTURE  "https://lh4.googleusercontent.com/CAfg2S-i6kxPVXSPKL8MuDj92IlFJvZJM9Z8CGT1B_X_4yUGHy3OD15TVubFAqT0WHUvjRn0FJtWj2gPVvfZvKIq4GCsPbNg8yyY1Zism8wOi0FL9iB9yjOyYfZtE0czlKtt4uMrEAWxCrq9elzzdasN4qh_7W6-GOljzN-rB3oUuVUwSYpgfqHE8fDLiO4eqrYsfYK3fxhTL4Kc10BYIJF1uANaDhh4SES-NIugHYV8zxBvjFgnffxrTJL70Rq3gdF9pAP7" \* MERGEFORMATINET </w:instrText>
            </w:r>
            <w:r w:rsidRPr="00FF6C52">
              <w:rPr>
                <w:szCs w:val="24"/>
              </w:rPr>
              <w:fldChar w:fldCharType="separate"/>
            </w:r>
            <w:r w:rsidRPr="00FF6C52">
              <w:rPr>
                <w:szCs w:val="24"/>
              </w:rPr>
              <w:fldChar w:fldCharType="begin"/>
            </w:r>
            <w:r w:rsidRPr="00FF6C52">
              <w:rPr>
                <w:szCs w:val="24"/>
              </w:rPr>
              <w:instrText xml:space="preserve"> INCLUDEPICTURE  "https://lh4.googleusercontent.com/CAfg2S-i6kxPVXSPKL8MuDj92IlFJvZJM9Z8CGT1B_X_4yUGHy3OD15TVubFAqT0WHUvjRn0FJtWj2gPVvfZvKIq4GCsPbNg8yyY1Zism8wOi0FL9iB9yjOyYfZtE0czlKtt4uMrEAWxCrq9elzzdasN4qh_7W6-GOljzN-rB3oUuVUwSYpgfqHE8fDLiO4eqrYsfYK3fxhTL4Kc10BYIJF1uANaDhh4SES-NIugHYV8zxBvjFgnffxrTJL70Rq3gdF9pAP7" \* MERGEFORMATINET </w:instrText>
            </w:r>
            <w:r w:rsidRPr="00FF6C52">
              <w:rPr>
                <w:szCs w:val="24"/>
              </w:rPr>
              <w:fldChar w:fldCharType="separate"/>
            </w:r>
            <w:r w:rsidRPr="00FF6C52">
              <w:rPr>
                <w:szCs w:val="24"/>
              </w:rPr>
              <w:fldChar w:fldCharType="begin"/>
            </w:r>
            <w:r w:rsidRPr="00FF6C52">
              <w:rPr>
                <w:szCs w:val="24"/>
              </w:rPr>
              <w:instrText xml:space="preserve"> INCLUDEPICTURE  "https://lh4.googleusercontent.com/CAfg2S-i6kxPVXSPKL8MuDj92IlFJvZJM9Z8CGT1B_X_4yUGHy3OD15TVubFAqT0WHUvjRn0FJtWj2gPVvfZvKIq4GCsPbNg8yyY1Zism8wOi0FL9iB9yjOyYfZtE0czlKtt4uMrEAWxCrq9elzzdasN4qh_7W6-GOljzN-rB3oUuVUwSYpgfqHE8fDLiO4eqrYsfYK3fxhTL4Kc10BYIJF1uANaDhh4SES-NIugHYV8zxBvjFgnffxrTJL70Rq3gdF9pAP7" \* MERGEFORMATINET </w:instrText>
            </w:r>
            <w:r w:rsidRPr="00FF6C52">
              <w:rPr>
                <w:szCs w:val="24"/>
              </w:rPr>
              <w:fldChar w:fldCharType="separate"/>
            </w:r>
            <w:r w:rsidRPr="00FF6C52">
              <w:rPr>
                <w:szCs w:val="24"/>
              </w:rPr>
              <w:fldChar w:fldCharType="begin"/>
            </w:r>
            <w:r w:rsidRPr="00FF6C52">
              <w:rPr>
                <w:szCs w:val="24"/>
              </w:rPr>
              <w:instrText xml:space="preserve"> INCLUDEPICTURE  "https://lh4.googleusercontent.com/CAfg2S-i6kxPVXSPKL8MuDj92IlFJvZJM9Z8CGT1B_X_4yUGHy3OD15TVubFAqT0WHUvjRn0FJtWj2gPVvfZvKIq4GCsPbNg8yyY1Zism8wOi0FL9iB9yjOyYfZtE0czlKtt4uMrEAWxCrq9elzzdasN4qh_7W6-GOljzN-rB3oUuVUwSYpgfqHE8fDLiO4eqrYsfYK3fxhTL4Kc10BYIJF1uANaDhh4SES-NIugHYV8zxBvjFgnffxrTJL70Rq3gdF9pAP7" \* MERGEFORMATINET </w:instrText>
            </w:r>
            <w:r w:rsidRPr="00FF6C52">
              <w:rPr>
                <w:szCs w:val="24"/>
              </w:rPr>
              <w:fldChar w:fldCharType="separate"/>
            </w:r>
            <w:r w:rsidR="002B10C2" w:rsidRPr="00FF6C52">
              <w:rPr>
                <w:szCs w:val="24"/>
              </w:rPr>
              <w:fldChar w:fldCharType="begin"/>
            </w:r>
            <w:r w:rsidR="002B10C2" w:rsidRPr="00FF6C52">
              <w:rPr>
                <w:szCs w:val="24"/>
              </w:rPr>
              <w:instrText xml:space="preserve"> INCLUDEPICTURE  "https://lh4.googleusercontent.com/CAfg2S-i6kxPVXSPKL8MuDj92IlFJvZJM9Z8CGT1B_X_4yUGHy3OD15TVubFAqT0WHUvjRn0FJtWj2gPVvfZvKIq4GCsPbNg8yyY1Zism8wOi0FL9iB9yjOyYfZtE0czlKtt4uMrEAWxCrq9elzzdasN4qh_7W6-GOljzN-rB3oUuVUwSYpgfqHE8fDLiO4eqrYsfYK3fxhTL4Kc10BYIJF1uANaDhh4SES-NIugHYV8zxBvjFgnffxrTJL70Rq3gdF9pAP7" \* MERGEFORMATINET </w:instrText>
            </w:r>
            <w:r w:rsidR="002B10C2" w:rsidRPr="00FF6C52">
              <w:rPr>
                <w:szCs w:val="24"/>
              </w:rPr>
              <w:fldChar w:fldCharType="separate"/>
            </w:r>
            <w:r w:rsidRPr="00FF6C52">
              <w:rPr>
                <w:szCs w:val="24"/>
              </w:rPr>
              <w:fldChar w:fldCharType="begin"/>
            </w:r>
            <w:r w:rsidRPr="00FF6C52">
              <w:rPr>
                <w:szCs w:val="24"/>
              </w:rPr>
              <w:instrText xml:space="preserve"> INCLUDEPICTURE  "https://lh4.googleusercontent.com/CAfg2S-i6kxPVXSPKL8MuDj92IlFJvZJM9Z8CGT1B_X_4yUGHy3OD15TVubFAqT0WHUvjRn0FJtWj2gPVvfZvKIq4GCsPbNg8yyY1Zism8wOi0FL9iB9yjOyYfZtE0czlKtt4uMrEAWxCrq9elzzdasN4qh_7W6-GOljzN-rB3oUuVUwSYpgfqHE8fDLiO4eqrYsfYK3fxhTL4Kc10BYIJF1uANaDhh4SES-NIugHYV8zxBvjFgnffxrTJL70Rq3gdF9pAP7" \* MERGEFORMATINET </w:instrText>
            </w:r>
            <w:r w:rsidRPr="00FF6C52">
              <w:rPr>
                <w:szCs w:val="24"/>
              </w:rPr>
              <w:fldChar w:fldCharType="separate"/>
            </w:r>
            <w:r w:rsidR="00E71CAF" w:rsidRPr="00FF6C52">
              <w:rPr>
                <w:szCs w:val="24"/>
              </w:rPr>
              <w:fldChar w:fldCharType="begin"/>
            </w:r>
            <w:r w:rsidR="00E71CAF" w:rsidRPr="00FF6C52">
              <w:rPr>
                <w:szCs w:val="24"/>
              </w:rPr>
              <w:instrText xml:space="preserve"> INCLUDEPICTURE  "https://lh4.googleusercontent.com/CAfg2S-i6kxPVXSPKL8MuDj92IlFJvZJM9Z8CGT1B_X_4yUGHy3OD15TVubFAqT0WHUvjRn0FJtWj2gPVvfZvKIq4GCsPbNg8yyY1Zism8wOi0FL9iB9yjOyYfZtE0czlKtt4uMrEAWxCrq9elzzdasN4qh_7W6-GOljzN-rB3oUuVUwSYpgfqHE8fDLiO4eqrYsfYK3fxhTL4Kc10BYIJF1uANaDhh4SES-NIugHYV8zxBvjFgnffxrTJL70Rq3gdF9pAP7" \* MERGEFORMATINET </w:instrText>
            </w:r>
            <w:r w:rsidR="00E71CAF" w:rsidRPr="00FF6C52">
              <w:rPr>
                <w:szCs w:val="24"/>
              </w:rPr>
              <w:fldChar w:fldCharType="separate"/>
            </w:r>
            <w:r w:rsidR="00FF6C52" w:rsidRPr="00FF6C52">
              <w:rPr>
                <w:szCs w:val="24"/>
              </w:rPr>
              <w:fldChar w:fldCharType="begin"/>
            </w:r>
            <w:r w:rsidR="00FF6C52" w:rsidRPr="00FF6C52">
              <w:rPr>
                <w:szCs w:val="24"/>
              </w:rPr>
              <w:instrText xml:space="preserve"> </w:instrText>
            </w:r>
            <w:r w:rsidR="00FF6C52" w:rsidRPr="00FF6C52">
              <w:rPr>
                <w:szCs w:val="24"/>
              </w:rPr>
              <w:instrText>INCLUDEPICTURE  "https://lh4.googleusercontent.com/CAfg2S-i6kxPVXSPKL8MuDj92IlFJvZJM9Z8CGT1B_X_4yUGHy3OD15TVubFAqT0WHUvjRn0FJtWj2gPVvfZvKIq4GCsPbNg8yyY1Zism8wOi0FL9iB9yjOyYfZtE0czlKtt4uMrEAWxCrq9elzzd</w:instrText>
            </w:r>
            <w:r w:rsidR="00FF6C52" w:rsidRPr="00FF6C52">
              <w:rPr>
                <w:szCs w:val="24"/>
              </w:rPr>
              <w:instrText>asN4qh_7W6-GOljzN-rB3oUuVUwSYpgfqHE8fDLiO4eqrYsfYK3fxhTL4Kc10BYIJF1uANaDhh4SES-NIugHYV8zxBvjFgnffxrTJL70Rq3gdF9pAP7" \* MERGEFORMATINET</w:instrText>
            </w:r>
            <w:r w:rsidR="00FF6C52" w:rsidRPr="00FF6C52">
              <w:rPr>
                <w:szCs w:val="24"/>
              </w:rPr>
              <w:instrText xml:space="preserve"> </w:instrText>
            </w:r>
            <w:r w:rsidR="00FF6C52" w:rsidRPr="00FF6C52">
              <w:rPr>
                <w:szCs w:val="24"/>
              </w:rPr>
              <w:fldChar w:fldCharType="separate"/>
            </w:r>
            <w:r w:rsidR="00FF6C52" w:rsidRPr="00FF6C52">
              <w:rPr>
                <w:szCs w:val="24"/>
              </w:rPr>
              <w:pict w14:anchorId="46458F86">
                <v:shape id="_x0000_i1027" type="#_x0000_t75" alt="wall timeline with raised panels. magnum 60 years. designed by jeroen de  vries | Museum exhibition design, Gallery design, History wall" style="width:192.65pt;height:114pt">
                  <v:imagedata r:id="rId18" r:href="rId19"/>
                </v:shape>
              </w:pict>
            </w:r>
            <w:r w:rsidR="00FF6C52" w:rsidRPr="00FF6C52">
              <w:rPr>
                <w:szCs w:val="24"/>
              </w:rPr>
              <w:fldChar w:fldCharType="end"/>
            </w:r>
            <w:r w:rsidR="00E71CAF" w:rsidRPr="00FF6C52">
              <w:rPr>
                <w:szCs w:val="24"/>
              </w:rPr>
              <w:fldChar w:fldCharType="end"/>
            </w:r>
            <w:r w:rsidRPr="00FF6C52">
              <w:rPr>
                <w:szCs w:val="24"/>
              </w:rPr>
              <w:fldChar w:fldCharType="end"/>
            </w:r>
            <w:r w:rsidR="002B10C2" w:rsidRPr="00FF6C52">
              <w:rPr>
                <w:szCs w:val="24"/>
              </w:rPr>
              <w:fldChar w:fldCharType="end"/>
            </w:r>
            <w:r w:rsidRPr="00FF6C52">
              <w:rPr>
                <w:szCs w:val="24"/>
              </w:rPr>
              <w:fldChar w:fldCharType="end"/>
            </w:r>
            <w:r w:rsidRPr="00FF6C52">
              <w:rPr>
                <w:szCs w:val="24"/>
              </w:rPr>
              <w:fldChar w:fldCharType="end"/>
            </w:r>
            <w:r w:rsidRPr="00FF6C52">
              <w:rPr>
                <w:szCs w:val="24"/>
              </w:rPr>
              <w:fldChar w:fldCharType="end"/>
            </w:r>
            <w:r w:rsidRPr="00FF6C52">
              <w:rPr>
                <w:szCs w:val="24"/>
              </w:rPr>
              <w:fldChar w:fldCharType="end"/>
            </w:r>
          </w:p>
        </w:tc>
      </w:tr>
      <w:bookmarkEnd w:id="8"/>
    </w:tbl>
    <w:p w14:paraId="189BDF5C" w14:textId="77777777" w:rsidR="00167E46" w:rsidRDefault="00167E46" w:rsidP="00E71CAF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Arial" w:eastAsia="Arial" w:hAnsi="Arial" w:cs="Arial"/>
          <w:color w:val="000000"/>
          <w:sz w:val="24"/>
        </w:rPr>
      </w:pPr>
    </w:p>
    <w:sectPr w:rsidR="00167E46">
      <w:footerReference w:type="default" r:id="rId20"/>
      <w:pgSz w:w="11906" w:h="16838"/>
      <w:pgMar w:top="851" w:right="1800" w:bottom="709" w:left="180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EF0AB5" w14:textId="77777777" w:rsidR="00C23953" w:rsidRDefault="00C23953">
      <w:pPr>
        <w:spacing w:after="0" w:line="240" w:lineRule="auto"/>
      </w:pPr>
      <w:r>
        <w:separator/>
      </w:r>
    </w:p>
  </w:endnote>
  <w:endnote w:type="continuationSeparator" w:id="0">
    <w:p w14:paraId="08F6942B" w14:textId="77777777" w:rsidR="00C23953" w:rsidRDefault="00C239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7BA86B" w14:textId="77777777" w:rsidR="002F08B1" w:rsidRDefault="002F08B1" w:rsidP="002F08B1">
    <w:pPr>
      <w:pStyle w:val="P68B1DB1-Footer22"/>
      <w:ind w:left="2160"/>
      <w:rPr>
        <w:color w:val="5B9BD5" w:themeColor="accent5"/>
      </w:rPr>
    </w:pPr>
    <w:r>
      <w:rPr>
        <w:noProof/>
      </w:rPr>
      <w:drawing>
        <wp:anchor distT="0" distB="0" distL="114300" distR="114300" simplePos="0" relativeHeight="251660288" behindDoc="1" locked="0" layoutInCell="1" allowOverlap="1" wp14:anchorId="21F8BF8E" wp14:editId="5ED96447">
          <wp:simplePos x="0" y="0"/>
          <wp:positionH relativeFrom="column">
            <wp:posOffset>112645</wp:posOffset>
          </wp:positionH>
          <wp:positionV relativeFrom="paragraph">
            <wp:posOffset>-10661</wp:posOffset>
          </wp:positionV>
          <wp:extent cx="1068946" cy="824054"/>
          <wp:effectExtent l="0" t="0" r="0" b="0"/>
          <wp:wrapTight wrapText="bothSides">
            <wp:wrapPolygon edited="0">
              <wp:start x="3080" y="500"/>
              <wp:lineTo x="3080" y="9493"/>
              <wp:lineTo x="385" y="14988"/>
              <wp:lineTo x="385" y="17487"/>
              <wp:lineTo x="1540" y="20484"/>
              <wp:lineTo x="21176" y="20484"/>
              <wp:lineTo x="21176" y="16487"/>
              <wp:lineTo x="18481" y="9493"/>
              <wp:lineTo x="18481" y="500"/>
              <wp:lineTo x="3080" y="500"/>
            </wp:wrapPolygon>
          </wp:wrapTight>
          <wp:docPr id="2" name="Picture 2" descr="Shap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Shape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8946" cy="82405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54E8F2C0" wp14:editId="07B58C5D">
          <wp:simplePos x="0" y="0"/>
          <wp:positionH relativeFrom="leftMargin">
            <wp:posOffset>476250</wp:posOffset>
          </wp:positionH>
          <wp:positionV relativeFrom="paragraph">
            <wp:posOffset>177165</wp:posOffset>
          </wp:positionV>
          <wp:extent cx="438150" cy="438150"/>
          <wp:effectExtent l="0" t="0" r="0" b="0"/>
          <wp:wrapTight wrapText="bothSides">
            <wp:wrapPolygon edited="0">
              <wp:start x="4696" y="0"/>
              <wp:lineTo x="0" y="4696"/>
              <wp:lineTo x="0" y="20661"/>
              <wp:lineTo x="20661" y="20661"/>
              <wp:lineTo x="20661" y="1878"/>
              <wp:lineTo x="15026" y="0"/>
              <wp:lineTo x="4696" y="0"/>
            </wp:wrapPolygon>
          </wp:wrapTight>
          <wp:docPr id="56" name="Εικόνα 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8150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color w:val="5B9BD5" w:themeColor="accent5"/>
      </w:rPr>
      <w:t>Η υποστήριξη της Ευρωπαϊκής Επιτροπής για την παραγωγή της παρούσας δημοσίευσης δε συνιστά αποδοχή του περιεχομένου, το οποίο αντικατοπτρίζει μόνο τις απόψεις των συντακτών, και η Επιτροπή δεν μπορεί να θεωρηθεί υπεύθυνη για οποιαδήποτε χρήση των πληροφοριών που περιέχονται σε αυτήν.</w:t>
    </w:r>
  </w:p>
  <w:p w14:paraId="37E0BBB3" w14:textId="28F2F3B1" w:rsidR="00167E46" w:rsidRDefault="00167E46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ind w:left="2694"/>
      <w:rPr>
        <w:rFonts w:ascii="Arial" w:eastAsia="Arial" w:hAnsi="Arial" w:cs="Arial"/>
        <w:color w:val="000000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E1F332" w14:textId="77777777" w:rsidR="00C23953" w:rsidRDefault="00C23953">
      <w:pPr>
        <w:spacing w:after="0" w:line="240" w:lineRule="auto"/>
      </w:pPr>
      <w:r>
        <w:separator/>
      </w:r>
    </w:p>
  </w:footnote>
  <w:footnote w:type="continuationSeparator" w:id="0">
    <w:p w14:paraId="03A574A1" w14:textId="77777777" w:rsidR="00C23953" w:rsidRDefault="00C239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4354BB"/>
    <w:multiLevelType w:val="multilevel"/>
    <w:tmpl w:val="A1CA432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" w15:restartNumberingAfterBreak="0">
    <w:nsid w:val="1ED0427D"/>
    <w:multiLevelType w:val="multilevel"/>
    <w:tmpl w:val="E01ACE9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446C2B3D"/>
    <w:multiLevelType w:val="multilevel"/>
    <w:tmpl w:val="19FE8B9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4112887">
    <w:abstractNumId w:val="2"/>
  </w:num>
  <w:num w:numId="2" w16cid:durableId="1470630757">
    <w:abstractNumId w:val="0"/>
  </w:num>
  <w:num w:numId="3" w16cid:durableId="10824904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ARCEwNzC0NLCwMTEyUdpeDU4uLM/DyQAsNaAEDUt2IsAAAA"/>
  </w:docVars>
  <w:rsids>
    <w:rsidRoot w:val="00167E46"/>
    <w:rsid w:val="00026443"/>
    <w:rsid w:val="00063695"/>
    <w:rsid w:val="000677F0"/>
    <w:rsid w:val="0008174F"/>
    <w:rsid w:val="000A1DA8"/>
    <w:rsid w:val="000D5978"/>
    <w:rsid w:val="00103353"/>
    <w:rsid w:val="001202D8"/>
    <w:rsid w:val="0012656C"/>
    <w:rsid w:val="001408AC"/>
    <w:rsid w:val="0016124B"/>
    <w:rsid w:val="001656DC"/>
    <w:rsid w:val="00167E46"/>
    <w:rsid w:val="00193C7C"/>
    <w:rsid w:val="001B3F3D"/>
    <w:rsid w:val="001C02DA"/>
    <w:rsid w:val="001C211B"/>
    <w:rsid w:val="001C2212"/>
    <w:rsid w:val="0026353B"/>
    <w:rsid w:val="00285055"/>
    <w:rsid w:val="002B0C13"/>
    <w:rsid w:val="002B10C2"/>
    <w:rsid w:val="002D7B42"/>
    <w:rsid w:val="002F02EF"/>
    <w:rsid w:val="002F08B1"/>
    <w:rsid w:val="002F256E"/>
    <w:rsid w:val="00361791"/>
    <w:rsid w:val="003663D3"/>
    <w:rsid w:val="0039577A"/>
    <w:rsid w:val="004401B0"/>
    <w:rsid w:val="004A352B"/>
    <w:rsid w:val="004E2CE7"/>
    <w:rsid w:val="004F00A2"/>
    <w:rsid w:val="00550D78"/>
    <w:rsid w:val="005535E0"/>
    <w:rsid w:val="00554F5C"/>
    <w:rsid w:val="0057261B"/>
    <w:rsid w:val="0057330C"/>
    <w:rsid w:val="00584D04"/>
    <w:rsid w:val="00586414"/>
    <w:rsid w:val="005C5C2F"/>
    <w:rsid w:val="005D2201"/>
    <w:rsid w:val="005D2FD6"/>
    <w:rsid w:val="005F0FAF"/>
    <w:rsid w:val="005F3166"/>
    <w:rsid w:val="00621C49"/>
    <w:rsid w:val="00622FEA"/>
    <w:rsid w:val="006733B7"/>
    <w:rsid w:val="006D5DE4"/>
    <w:rsid w:val="00704286"/>
    <w:rsid w:val="00733476"/>
    <w:rsid w:val="00766B22"/>
    <w:rsid w:val="007B7ECA"/>
    <w:rsid w:val="007C4FE1"/>
    <w:rsid w:val="007D0375"/>
    <w:rsid w:val="007D2379"/>
    <w:rsid w:val="007E2A8A"/>
    <w:rsid w:val="0081335C"/>
    <w:rsid w:val="0089659F"/>
    <w:rsid w:val="008C03E3"/>
    <w:rsid w:val="008E458C"/>
    <w:rsid w:val="009169D7"/>
    <w:rsid w:val="00931765"/>
    <w:rsid w:val="0094506D"/>
    <w:rsid w:val="0096594E"/>
    <w:rsid w:val="009B3A2E"/>
    <w:rsid w:val="009D09F5"/>
    <w:rsid w:val="009D4155"/>
    <w:rsid w:val="00A071D2"/>
    <w:rsid w:val="00A4086C"/>
    <w:rsid w:val="00A40F1B"/>
    <w:rsid w:val="00AA1B38"/>
    <w:rsid w:val="00AD37C3"/>
    <w:rsid w:val="00B07A0D"/>
    <w:rsid w:val="00B250EF"/>
    <w:rsid w:val="00B314E7"/>
    <w:rsid w:val="00B5326C"/>
    <w:rsid w:val="00BA298E"/>
    <w:rsid w:val="00BD209E"/>
    <w:rsid w:val="00BD6FF2"/>
    <w:rsid w:val="00BF632D"/>
    <w:rsid w:val="00C04BD9"/>
    <w:rsid w:val="00C23953"/>
    <w:rsid w:val="00C26345"/>
    <w:rsid w:val="00C31DD6"/>
    <w:rsid w:val="00D3676B"/>
    <w:rsid w:val="00D70902"/>
    <w:rsid w:val="00D73F20"/>
    <w:rsid w:val="00DA3450"/>
    <w:rsid w:val="00DB058D"/>
    <w:rsid w:val="00DE12ED"/>
    <w:rsid w:val="00DF5C4F"/>
    <w:rsid w:val="00E057E0"/>
    <w:rsid w:val="00E66EA6"/>
    <w:rsid w:val="00E71CAF"/>
    <w:rsid w:val="00E7273C"/>
    <w:rsid w:val="00E80E21"/>
    <w:rsid w:val="00E94005"/>
    <w:rsid w:val="00ED5CC3"/>
    <w:rsid w:val="00F44410"/>
    <w:rsid w:val="00F7145A"/>
    <w:rsid w:val="00FA6AAF"/>
    <w:rsid w:val="00FF6C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7137C6F9"/>
  <w15:docId w15:val="{141471E9-EDB7-473D-90AC-EEC63091C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lang w:val="el-GR" w:eastAsia="el-G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0E5F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</w:rPr>
  </w:style>
  <w:style w:type="paragraph" w:styleId="NormalWeb">
    <w:name w:val="Normal (Web)"/>
    <w:basedOn w:val="Normal"/>
    <w:uiPriority w:val="99"/>
    <w:unhideWhenUsed/>
    <w:rsid w:val="00E161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</w:rPr>
  </w:style>
  <w:style w:type="paragraph" w:customStyle="1" w:styleId="block-timelineitem">
    <w:name w:val="block-timeline__item"/>
    <w:basedOn w:val="Normal"/>
    <w:rsid w:val="00E161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</w:rPr>
  </w:style>
  <w:style w:type="paragraph" w:styleId="ListParagraph">
    <w:name w:val="List Paragraph"/>
    <w:basedOn w:val="Normal"/>
    <w:uiPriority w:val="34"/>
    <w:qFormat/>
    <w:rsid w:val="0008317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4B7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000E0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AE0E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F5610"/>
    <w:rPr>
      <w:sz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F5610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F5610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561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5610"/>
    <w:rPr>
      <w:b/>
      <w:sz w:val="20"/>
    </w:rPr>
  </w:style>
  <w:style w:type="paragraph" w:styleId="Revision">
    <w:name w:val="Revision"/>
    <w:hidden/>
    <w:uiPriority w:val="99"/>
    <w:semiHidden/>
    <w:rsid w:val="007F5610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C1763C"/>
  </w:style>
  <w:style w:type="character" w:customStyle="1" w:styleId="eop">
    <w:name w:val="eop"/>
    <w:basedOn w:val="DefaultParagraphFont"/>
    <w:rsid w:val="00C1763C"/>
  </w:style>
  <w:style w:type="character" w:styleId="UnresolvedMention">
    <w:name w:val="Unresolved Mention"/>
    <w:basedOn w:val="DefaultParagraphFont"/>
    <w:uiPriority w:val="99"/>
    <w:semiHidden/>
    <w:unhideWhenUsed/>
    <w:rsid w:val="0018467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9715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7150"/>
  </w:style>
  <w:style w:type="paragraph" w:styleId="Footer">
    <w:name w:val="footer"/>
    <w:basedOn w:val="Normal"/>
    <w:link w:val="FooterChar"/>
    <w:uiPriority w:val="99"/>
    <w:unhideWhenUsed/>
    <w:rsid w:val="0079715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7150"/>
  </w:style>
  <w:style w:type="paragraph" w:customStyle="1" w:styleId="Normal0">
    <w:name w:val="Normal0"/>
    <w:qFormat/>
    <w:rsid w:val="00CE35C3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c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d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e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0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customStyle="1" w:styleId="P68B1DB1-Normal1">
    <w:name w:val="P68B1DB1-Normal1"/>
    <w:basedOn w:val="Normal"/>
    <w:rPr>
      <w:rFonts w:ascii="Arial" w:eastAsia="Arial" w:hAnsi="Arial" w:cs="Arial"/>
      <w:b/>
      <w:color w:val="0070C0"/>
      <w:sz w:val="36"/>
    </w:rPr>
  </w:style>
  <w:style w:type="paragraph" w:customStyle="1" w:styleId="P68B1DB1-Normal2">
    <w:name w:val="P68B1DB1-Normal2"/>
    <w:basedOn w:val="Normal"/>
    <w:rPr>
      <w:rFonts w:ascii="Arial" w:eastAsia="Arial" w:hAnsi="Arial" w:cs="Arial"/>
      <w:b/>
      <w:color w:val="0070C0"/>
      <w:sz w:val="28"/>
    </w:rPr>
  </w:style>
  <w:style w:type="paragraph" w:customStyle="1" w:styleId="P68B1DB1-Normal3">
    <w:name w:val="P68B1DB1-Normal3"/>
    <w:basedOn w:val="Normal"/>
    <w:rPr>
      <w:rFonts w:ascii="Arial" w:eastAsia="Arial" w:hAnsi="Arial" w:cs="Arial"/>
      <w:color w:val="2E75B5"/>
      <w:sz w:val="24"/>
    </w:rPr>
  </w:style>
  <w:style w:type="paragraph" w:customStyle="1" w:styleId="P68B1DB1-Normal4">
    <w:name w:val="P68B1DB1-Normal4"/>
    <w:basedOn w:val="Normal"/>
    <w:rPr>
      <w:rFonts w:ascii="Arial" w:eastAsia="Arial" w:hAnsi="Arial" w:cs="Arial"/>
      <w:color w:val="000000"/>
      <w:sz w:val="24"/>
    </w:rPr>
  </w:style>
  <w:style w:type="paragraph" w:customStyle="1" w:styleId="P68B1DB1-Normal5">
    <w:name w:val="P68B1DB1-Normal5"/>
    <w:basedOn w:val="Normal"/>
    <w:rPr>
      <w:rFonts w:ascii="Arial" w:eastAsia="Arial" w:hAnsi="Arial" w:cs="Arial"/>
      <w:color w:val="000000"/>
      <w:sz w:val="24"/>
    </w:rPr>
  </w:style>
  <w:style w:type="paragraph" w:customStyle="1" w:styleId="P68B1DB1-Normal6">
    <w:name w:val="P68B1DB1-Normal6"/>
    <w:basedOn w:val="Normal"/>
    <w:rPr>
      <w:rFonts w:ascii="Arial" w:eastAsia="Arial" w:hAnsi="Arial" w:cs="Arial"/>
      <w:color w:val="000000"/>
    </w:rPr>
  </w:style>
  <w:style w:type="paragraph" w:customStyle="1" w:styleId="P68B1DB1-Normal7">
    <w:name w:val="P68B1DB1-Normal7"/>
    <w:basedOn w:val="Normal"/>
    <w:rPr>
      <w:rFonts w:ascii="Arial" w:eastAsia="Arial" w:hAnsi="Arial" w:cs="Arial"/>
      <w:sz w:val="24"/>
    </w:rPr>
  </w:style>
  <w:style w:type="paragraph" w:customStyle="1" w:styleId="P68B1DB1-Normal8">
    <w:name w:val="P68B1DB1-Normal8"/>
    <w:basedOn w:val="Normal"/>
    <w:rPr>
      <w:rFonts w:ascii="Arial" w:eastAsia="Arial" w:hAnsi="Arial" w:cs="Arial"/>
      <w:b/>
      <w:color w:val="000000"/>
      <w:sz w:val="20"/>
    </w:rPr>
  </w:style>
  <w:style w:type="paragraph" w:customStyle="1" w:styleId="P68B1DB1-Normal9">
    <w:name w:val="P68B1DB1-Normal9"/>
    <w:basedOn w:val="Normal"/>
    <w:rPr>
      <w:rFonts w:ascii="Arial" w:eastAsia="Arial" w:hAnsi="Arial" w:cs="Arial"/>
      <w:b/>
      <w:sz w:val="20"/>
    </w:rPr>
  </w:style>
  <w:style w:type="paragraph" w:customStyle="1" w:styleId="P68B1DB1-Normal10">
    <w:name w:val="P68B1DB1-Normal10"/>
    <w:basedOn w:val="Normal"/>
    <w:rPr>
      <w:rFonts w:ascii="Arial" w:eastAsia="Arial" w:hAnsi="Arial" w:cs="Arial"/>
      <w:b/>
      <w:color w:val="000000"/>
      <w:sz w:val="24"/>
    </w:rPr>
  </w:style>
  <w:style w:type="paragraph" w:customStyle="1" w:styleId="P68B1DB1-Normal11">
    <w:name w:val="P68B1DB1-Normal11"/>
    <w:basedOn w:val="Normal"/>
    <w:rPr>
      <w:color w:val="000000"/>
    </w:rPr>
  </w:style>
  <w:style w:type="paragraph" w:customStyle="1" w:styleId="P68B1DB1-Normal12">
    <w:name w:val="P68B1DB1-Normal12"/>
    <w:basedOn w:val="Normal"/>
    <w:rPr>
      <w:rFonts w:ascii="Arial" w:eastAsia="Arial" w:hAnsi="Arial" w:cs="Arial"/>
      <w:color w:val="000000"/>
      <w:sz w:val="20"/>
    </w:rPr>
  </w:style>
  <w:style w:type="paragraph" w:customStyle="1" w:styleId="P68B1DB1-Normal13">
    <w:name w:val="P68B1DB1-Normal13"/>
    <w:basedOn w:val="Normal"/>
    <w:rPr>
      <w:rFonts w:ascii="Arial" w:eastAsia="Arial" w:hAnsi="Arial" w:cs="Arial"/>
      <w:color w:val="000000"/>
      <w:sz w:val="28"/>
    </w:rPr>
  </w:style>
  <w:style w:type="paragraph" w:customStyle="1" w:styleId="P68B1DB1-Normal14">
    <w:name w:val="P68B1DB1-Normal14"/>
    <w:basedOn w:val="Normal"/>
    <w:rPr>
      <w:rFonts w:ascii="Arial" w:eastAsia="Arial" w:hAnsi="Arial" w:cs="Arial"/>
      <w:color w:val="000000"/>
      <w:sz w:val="28"/>
    </w:rPr>
  </w:style>
  <w:style w:type="paragraph" w:customStyle="1" w:styleId="P68B1DB1-Normal15">
    <w:name w:val="P68B1DB1-Normal15"/>
    <w:basedOn w:val="Normal"/>
    <w:rPr>
      <w:rFonts w:ascii="Arial" w:eastAsia="Arial" w:hAnsi="Arial" w:cs="Arial"/>
      <w:b/>
      <w:color w:val="2E75B5"/>
      <w:sz w:val="24"/>
    </w:rPr>
  </w:style>
  <w:style w:type="paragraph" w:customStyle="1" w:styleId="P68B1DB1-Normal16">
    <w:name w:val="P68B1DB1-Normal16"/>
    <w:basedOn w:val="Normal"/>
    <w:rPr>
      <w:rFonts w:ascii="Times New Roman" w:eastAsia="Times New Roman" w:hAnsi="Times New Roman" w:cs="Times New Roman"/>
      <w:color w:val="000000"/>
      <w:sz w:val="24"/>
    </w:rPr>
  </w:style>
  <w:style w:type="paragraph" w:customStyle="1" w:styleId="P68B1DB1-Normal17">
    <w:name w:val="P68B1DB1-Normal17"/>
    <w:basedOn w:val="Normal"/>
    <w:rPr>
      <w:rFonts w:ascii="Arial" w:eastAsia="Arial" w:hAnsi="Arial" w:cs="Arial"/>
      <w:sz w:val="24"/>
    </w:rPr>
  </w:style>
  <w:style w:type="paragraph" w:customStyle="1" w:styleId="P68B1DB1-Footer22">
    <w:name w:val="P68B1DB1-Footer22"/>
    <w:basedOn w:val="Footer"/>
    <w:rsid w:val="002F08B1"/>
    <w:rPr>
      <w:rFonts w:ascii="Arial" w:eastAsiaTheme="minorHAnsi" w:hAnsi="Arial" w:cs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1.bin"/><Relationship Id="rId18" Type="http://schemas.openxmlformats.org/officeDocument/2006/relationships/image" Target="media/image7.jpe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oleObject" Target="embeddings/oleObject2.bin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g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oYZVPzAunv8" TargetMode="External"/><Relationship Id="rId10" Type="http://schemas.openxmlformats.org/officeDocument/2006/relationships/hyperlink" Target="freepik.com" TargetMode="External"/><Relationship Id="rId19" Type="http://schemas.openxmlformats.org/officeDocument/2006/relationships/image" Target="https://lh4.googleusercontent.com/CAfg2S-i6kxPVXSPKL8MuDj92IlFJvZJM9Z8CGT1B_X_4yUGHy3OD15TVubFAqT0WHUvjRn0FJtWj2gPVvfZvKIq4GCsPbNg8yyY1Zism8wOi0FL9iB9yjOyYfZtE0czlKtt4uMrEAWxCrq9elzzdasN4qh_7W6-GOljzN-rB3oUuVUwSYpgfqHE8fDLiO4eqrYsfYK3fxhTL4Kc10BYIJF1uANaDhh4SES-NIugHYV8zxBvjFgnffxrTJL70Rq3gdF9pAP7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PYzW6za+pWZLkZCWMkaq9Y0AHTA==">AMUW2mWBWxCp8iWAcB6sfD8s2vOdLZkYgJ1TGLLIxNi7/NjxzAUjTn/3V2OMJUarXnQXuJAym9T3tr7IW0ZFX48xTwTm7d8ZDY6HqMOoMZ7gpwKUtAfgbK6gmo2Sepahnw5hUcofatdD/YTldwzIJy6BPKEXhWVjOhIPuce3HLJqXhzpsslkz0t9gHgPWJmNzqHDrDvSYX6W5p7ULHzkzl5sysluuo6buI3wLOXZXeasLVZHzTwhbMXjv097dJvbsRcTIBog+vfl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3</TotalTime>
  <Pages>17</Pages>
  <Words>3590</Words>
  <Characters>17663</Characters>
  <Application>Microsoft Office Word</Application>
  <DocSecurity>0</DocSecurity>
  <Lines>841</Lines>
  <Paragraphs>5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rysoula lionta</dc:creator>
  <cp:lastModifiedBy>Myria Ftellecha</cp:lastModifiedBy>
  <cp:revision>80</cp:revision>
  <dcterms:created xsi:type="dcterms:W3CDTF">2022-12-22T10:03:00Z</dcterms:created>
  <dcterms:modified xsi:type="dcterms:W3CDTF">2023-02-03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b39e7a4b835dd28398a46039757387df01d53ddf4ef1d88c0651262b305a6e</vt:lpwstr>
  </property>
</Properties>
</file>